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3EF3304B" w14:textId="77777777" w:rsidR="00F349A4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kern w:val="0"/>
          <w:sz w:val="32"/>
          <w:szCs w:val="32"/>
        </w:rPr>
      </w:pPr>
      <w:r>
        <w:rPr>
          <w:rFonts w:ascii="Arial-BoldMT" w:hAnsi="Arial-BoldMT" w:cs="Arial-BoldMT"/>
          <w:b/>
          <w:bCs/>
          <w:kern w:val="0"/>
          <w:sz w:val="32"/>
          <w:szCs w:val="32"/>
        </w:rPr>
        <w:t>Problem Statement:</w:t>
      </w:r>
    </w:p>
    <w:p w14:paraId="12907076" w14:textId="77777777" w:rsidR="00F349A4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Understanding weather patterns and trends is essential for various applications</w:t>
      </w:r>
    </w:p>
    <w:p w14:paraId="4A370FB8" w14:textId="77777777" w:rsidR="00F349A4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such as agriculture, disaster management, and climate research. This project will</w:t>
      </w:r>
    </w:p>
    <w:p w14:paraId="3D62F02B" w14:textId="77777777" w:rsidR="00F349A4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involve analyzing and visualizing weather data to uncover insights and trends. By</w:t>
      </w:r>
    </w:p>
    <w:p w14:paraId="17A471CC" w14:textId="77777777" w:rsidR="00F349A4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leveraging MATLAB’s powerful data analysis and visualization capabilities, you</w:t>
      </w:r>
    </w:p>
    <w:p w14:paraId="27908527" w14:textId="1AAE603A" w:rsidR="00533425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will develop a comprehensive understanding of how to handle real-world data.</w:t>
      </w:r>
    </w:p>
    <w:p w14:paraId="533C9F9C" w14:textId="77777777" w:rsidR="00F349A4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kern w:val="0"/>
          <w:sz w:val="26"/>
          <w:szCs w:val="26"/>
        </w:rPr>
      </w:pPr>
    </w:p>
    <w:p w14:paraId="071AE94B" w14:textId="77777777" w:rsidR="00F349A4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kern w:val="0"/>
          <w:sz w:val="32"/>
          <w:szCs w:val="32"/>
        </w:rPr>
      </w:pPr>
      <w:r>
        <w:rPr>
          <w:rFonts w:ascii="Arial-BoldMT" w:hAnsi="Arial-BoldMT" w:cs="Arial-BoldMT"/>
          <w:b/>
          <w:bCs/>
          <w:kern w:val="0"/>
          <w:sz w:val="32"/>
          <w:szCs w:val="32"/>
        </w:rPr>
        <w:t>Objective:</w:t>
      </w:r>
    </w:p>
    <w:p w14:paraId="2E749965" w14:textId="77777777" w:rsidR="00F349A4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● To apply MATLAB fundamentals learned in previous assignments to a</w:t>
      </w:r>
    </w:p>
    <w:p w14:paraId="4A2D858B" w14:textId="77777777" w:rsidR="00F349A4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real-world data analysis project.</w:t>
      </w:r>
    </w:p>
    <w:p w14:paraId="4F68F4C5" w14:textId="77777777" w:rsidR="00F349A4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● To import, process, analyze, and visualize weather data using MATLAB.</w:t>
      </w:r>
    </w:p>
    <w:p w14:paraId="392E298B" w14:textId="08830A27" w:rsidR="00697D25" w:rsidRDefault="00F349A4" w:rsidP="00F349A4">
      <w:pPr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● To develop a comprehensive report summarizing the findings.</w:t>
      </w:r>
    </w:p>
    <w:p w14:paraId="264FD048" w14:textId="77777777" w:rsidR="00697D25" w:rsidRDefault="00697D25" w:rsidP="00697D25">
      <w:pPr>
        <w:autoSpaceDE w:val="0"/>
        <w:autoSpaceDN w:val="0"/>
        <w:adjustRightInd w:val="0"/>
        <w:spacing w:after="0" w:line="240" w:lineRule="auto"/>
        <w:rPr>
          <w:rFonts w:ascii="Arial-BoldMT" w:hAnsi="Arial-BoldMT" w:cs="Arial-BoldMT"/>
          <w:b/>
          <w:bCs/>
          <w:kern w:val="0"/>
          <w:sz w:val="32"/>
          <w:szCs w:val="32"/>
        </w:rPr>
      </w:pPr>
      <w:r>
        <w:rPr>
          <w:rFonts w:ascii="Arial-BoldMT" w:hAnsi="Arial-BoldMT" w:cs="Arial-BoldMT"/>
          <w:b/>
          <w:bCs/>
          <w:kern w:val="0"/>
          <w:sz w:val="32"/>
          <w:szCs w:val="32"/>
        </w:rPr>
        <w:t>Tasks to be Performed:</w:t>
      </w:r>
    </w:p>
    <w:p w14:paraId="5FCA58FC" w14:textId="0911134C" w:rsidR="00C95E54" w:rsidRDefault="00F349A4" w:rsidP="006B3549">
      <w:pPr>
        <w:rPr>
          <w:rFonts w:ascii="Arial-BoldMT" w:hAnsi="Arial-BoldMT" w:cs="Arial-BoldMT"/>
          <w:b/>
          <w:bCs/>
          <w:kern w:val="0"/>
          <w:sz w:val="26"/>
          <w:szCs w:val="26"/>
        </w:rPr>
      </w:pPr>
      <w:r>
        <w:rPr>
          <w:rFonts w:ascii="Arial-BoldMT" w:hAnsi="Arial-BoldMT" w:cs="Arial-BoldMT"/>
          <w:b/>
          <w:bCs/>
          <w:kern w:val="0"/>
          <w:sz w:val="26"/>
          <w:szCs w:val="26"/>
        </w:rPr>
        <w:t>Data Acquisition and Preparation:</w:t>
      </w:r>
    </w:p>
    <w:p w14:paraId="29ECC9BF" w14:textId="77777777" w:rsidR="00F349A4" w:rsidRPr="00BB671E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 xml:space="preserve">● </w:t>
      </w:r>
      <w:r>
        <w:rPr>
          <w:rFonts w:ascii="Arial-BoldMT" w:hAnsi="Arial-BoldMT" w:cs="Arial-BoldMT"/>
          <w:b/>
          <w:bCs/>
          <w:kern w:val="0"/>
          <w:sz w:val="26"/>
          <w:szCs w:val="26"/>
        </w:rPr>
        <w:t xml:space="preserve">Task 1.1: </w:t>
      </w:r>
      <w:r w:rsidRPr="00BB671E">
        <w:rPr>
          <w:rFonts w:ascii="ArialMT" w:hAnsi="ArialMT" w:cs="ArialMT"/>
          <w:i/>
          <w:iCs/>
          <w:kern w:val="0"/>
          <w:sz w:val="26"/>
          <w:szCs w:val="26"/>
        </w:rPr>
        <w:t>Import weather data from a CSV file containing historical</w:t>
      </w:r>
    </w:p>
    <w:p w14:paraId="7C045B61" w14:textId="77777777" w:rsidR="00F349A4" w:rsidRPr="00BB671E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 w:rsidRPr="00BB671E">
        <w:rPr>
          <w:rFonts w:ascii="ArialMT" w:hAnsi="ArialMT" w:cs="ArialMT"/>
          <w:i/>
          <w:iCs/>
          <w:kern w:val="0"/>
          <w:sz w:val="26"/>
          <w:szCs w:val="26"/>
        </w:rPr>
        <w:t>weather records (e.g., temperature, humidity, precipitation, wind speed).</w:t>
      </w:r>
    </w:p>
    <w:p w14:paraId="4E32A4E1" w14:textId="372DE9F7" w:rsidR="00F349A4" w:rsidRPr="00BB671E" w:rsidRDefault="00F349A4" w:rsidP="00F349A4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 w:rsidRPr="00BB671E">
        <w:rPr>
          <w:rFonts w:ascii="ArialMT" w:hAnsi="ArialMT" w:cs="ArialMT"/>
          <w:i/>
          <w:iCs/>
          <w:kern w:val="0"/>
          <w:sz w:val="26"/>
          <w:szCs w:val="26"/>
        </w:rPr>
        <w:t>○ Use the read</w:t>
      </w:r>
      <w:r w:rsidR="004609BD" w:rsidRPr="00BB671E">
        <w:rPr>
          <w:rFonts w:ascii="ArialMT" w:hAnsi="ArialMT" w:cs="ArialMT"/>
          <w:i/>
          <w:iCs/>
          <w:kern w:val="0"/>
          <w:sz w:val="26"/>
          <w:szCs w:val="26"/>
        </w:rPr>
        <w:t xml:space="preserve"> </w:t>
      </w:r>
      <w:r w:rsidRPr="00BB671E">
        <w:rPr>
          <w:rFonts w:ascii="ArialMT" w:hAnsi="ArialMT" w:cs="ArialMT"/>
          <w:i/>
          <w:iCs/>
          <w:kern w:val="0"/>
          <w:sz w:val="26"/>
          <w:szCs w:val="26"/>
        </w:rPr>
        <w:t>matrix function to import data.</w:t>
      </w:r>
    </w:p>
    <w:p w14:paraId="265D1A4D" w14:textId="07EC2355" w:rsidR="00F349A4" w:rsidRDefault="00F349A4" w:rsidP="00F349A4">
      <w:pPr>
        <w:rPr>
          <w:rFonts w:ascii="ArialMT" w:hAnsi="ArialMT" w:cs="ArialMT"/>
          <w:kern w:val="0"/>
          <w:sz w:val="26"/>
          <w:szCs w:val="26"/>
        </w:rPr>
      </w:pPr>
      <w:r w:rsidRPr="00BB671E">
        <w:rPr>
          <w:rFonts w:ascii="ArialMT" w:hAnsi="ArialMT" w:cs="ArialMT"/>
          <w:i/>
          <w:iCs/>
          <w:kern w:val="0"/>
          <w:sz w:val="26"/>
          <w:szCs w:val="26"/>
        </w:rPr>
        <w:t>○ Inspect the data and handle any missing values or anomalies</w:t>
      </w:r>
      <w:r>
        <w:rPr>
          <w:rFonts w:ascii="ArialMT" w:hAnsi="ArialMT" w:cs="ArialMT"/>
          <w:kern w:val="0"/>
          <w:sz w:val="26"/>
          <w:szCs w:val="26"/>
        </w:rPr>
        <w:t>.</w:t>
      </w:r>
    </w:p>
    <w:p w14:paraId="76F65925" w14:textId="77777777" w:rsidR="00BB671E" w:rsidRDefault="00BB671E" w:rsidP="00F349A4">
      <w:pPr>
        <w:rPr>
          <w:rFonts w:ascii="ArialMT" w:hAnsi="ArialMT" w:cs="ArialMT"/>
          <w:kern w:val="0"/>
          <w:sz w:val="26"/>
          <w:szCs w:val="26"/>
        </w:rPr>
      </w:pPr>
    </w:p>
    <w:p w14:paraId="4399D950" w14:textId="0032B220" w:rsidR="00BB671E" w:rsidRDefault="004609BD" w:rsidP="00F349A4">
      <w:pPr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 xml:space="preserve">Import weather data in </w:t>
      </w:r>
      <w:proofErr w:type="spellStart"/>
      <w:r>
        <w:rPr>
          <w:rFonts w:ascii="ArialMT" w:hAnsi="ArialMT" w:cs="ArialMT"/>
          <w:kern w:val="0"/>
          <w:sz w:val="26"/>
          <w:szCs w:val="26"/>
        </w:rPr>
        <w:t>matlab</w:t>
      </w:r>
      <w:proofErr w:type="spellEnd"/>
      <w:r>
        <w:rPr>
          <w:rFonts w:ascii="ArialMT" w:hAnsi="ArialMT" w:cs="ArialMT"/>
          <w:kern w:val="0"/>
          <w:sz w:val="26"/>
          <w:szCs w:val="26"/>
        </w:rPr>
        <w:t xml:space="preserve"> live script:</w:t>
      </w:r>
    </w:p>
    <w:p w14:paraId="6FC60A03" w14:textId="4F461016" w:rsidR="004609BD" w:rsidRDefault="004609BD" w:rsidP="00F349A4">
      <w:pPr>
        <w:rPr>
          <w:sz w:val="28"/>
          <w:szCs w:val="28"/>
        </w:rPr>
      </w:pPr>
      <w:r>
        <w:rPr>
          <w:noProof/>
          <w:sz w:val="28"/>
          <w:szCs w:val="28"/>
        </w:rPr>
        <w:drawing>
          <wp:inline distT="0" distB="0" distL="0" distR="0" wp14:anchorId="5185ABDD" wp14:editId="6DA7892A">
            <wp:extent cx="5935980" cy="2118360"/>
            <wp:effectExtent l="0" t="0" r="7620" b="0"/>
            <wp:docPr id="154722745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35980" cy="21183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CAE45D0" w14:textId="135D993E" w:rsidR="004609BD" w:rsidRDefault="00BB671E" w:rsidP="00F349A4">
      <w:pPr>
        <w:rPr>
          <w:sz w:val="28"/>
          <w:szCs w:val="28"/>
        </w:rPr>
      </w:pPr>
      <w:r>
        <w:rPr>
          <w:sz w:val="28"/>
          <w:szCs w:val="28"/>
        </w:rPr>
        <w:t xml:space="preserve">Red boxes are the data of weather import from </w:t>
      </w:r>
      <w:proofErr w:type="gramStart"/>
      <w:r>
        <w:rPr>
          <w:sz w:val="28"/>
          <w:szCs w:val="28"/>
        </w:rPr>
        <w:t>a</w:t>
      </w:r>
      <w:proofErr w:type="gramEnd"/>
      <w:r>
        <w:rPr>
          <w:sz w:val="28"/>
          <w:szCs w:val="28"/>
        </w:rPr>
        <w:t xml:space="preserve"> Excel sheet</w:t>
      </w:r>
    </w:p>
    <w:p w14:paraId="2E15D74F" w14:textId="77777777" w:rsidR="00BB671E" w:rsidRDefault="00BB671E" w:rsidP="00F349A4">
      <w:pPr>
        <w:rPr>
          <w:sz w:val="28"/>
          <w:szCs w:val="28"/>
        </w:rPr>
      </w:pPr>
    </w:p>
    <w:p w14:paraId="485BA498" w14:textId="3266C00C" w:rsidR="004609BD" w:rsidRDefault="004609BD" w:rsidP="00F349A4">
      <w:pPr>
        <w:rPr>
          <w:b/>
          <w:bCs/>
          <w:sz w:val="28"/>
          <w:szCs w:val="28"/>
        </w:rPr>
      </w:pPr>
      <w:r w:rsidRPr="00BB671E">
        <w:rPr>
          <w:b/>
          <w:bCs/>
          <w:sz w:val="28"/>
          <w:szCs w:val="28"/>
        </w:rPr>
        <w:t>Inspect the data:</w:t>
      </w:r>
    </w:p>
    <w:p w14:paraId="50ECEEEA" w14:textId="3C38D3D3" w:rsidR="00BB671E" w:rsidRPr="00BB671E" w:rsidRDefault="00BB671E" w:rsidP="00F349A4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Inspection of data determining the no. of rows and column are appeared from that excel sheet in </w:t>
      </w:r>
      <w:proofErr w:type="spellStart"/>
      <w:r>
        <w:rPr>
          <w:sz w:val="28"/>
          <w:szCs w:val="28"/>
        </w:rPr>
        <w:t>matlab</w:t>
      </w:r>
      <w:proofErr w:type="spellEnd"/>
      <w:r>
        <w:rPr>
          <w:sz w:val="28"/>
          <w:szCs w:val="28"/>
        </w:rPr>
        <w:t xml:space="preserve">. </w:t>
      </w:r>
      <w:proofErr w:type="gramStart"/>
      <w:r>
        <w:rPr>
          <w:sz w:val="28"/>
          <w:szCs w:val="28"/>
        </w:rPr>
        <w:t>Also</w:t>
      </w:r>
      <w:proofErr w:type="gramEnd"/>
      <w:r>
        <w:rPr>
          <w:sz w:val="28"/>
          <w:szCs w:val="28"/>
        </w:rPr>
        <w:t xml:space="preserve"> the number of missing elements are reported in this code and see the result in display of live script from screen shot view.</w:t>
      </w:r>
    </w:p>
    <w:p w14:paraId="4B5A99FB" w14:textId="50A24030" w:rsidR="004609BD" w:rsidRDefault="004609BD" w:rsidP="00F349A4">
      <w:pPr>
        <w:rPr>
          <w:sz w:val="28"/>
          <w:szCs w:val="28"/>
        </w:rPr>
      </w:pPr>
      <w:r w:rsidRPr="004609BD">
        <w:rPr>
          <w:sz w:val="28"/>
          <w:szCs w:val="28"/>
        </w:rPr>
        <w:drawing>
          <wp:inline distT="0" distB="0" distL="0" distR="0" wp14:anchorId="7B8558E9" wp14:editId="45005AB5">
            <wp:extent cx="5943600" cy="1875155"/>
            <wp:effectExtent l="0" t="0" r="0" b="0"/>
            <wp:docPr id="17651789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651789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751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DBF333B" w14:textId="77777777" w:rsidR="004609BD" w:rsidRDefault="004609BD" w:rsidP="00F349A4">
      <w:pPr>
        <w:rPr>
          <w:sz w:val="28"/>
          <w:szCs w:val="28"/>
        </w:rPr>
      </w:pPr>
    </w:p>
    <w:p w14:paraId="21769CF2" w14:textId="2379F94A" w:rsidR="004609BD" w:rsidRDefault="004609BD" w:rsidP="00F349A4">
      <w:pPr>
        <w:rPr>
          <w:sz w:val="28"/>
          <w:szCs w:val="28"/>
        </w:rPr>
      </w:pPr>
      <w:r>
        <w:rPr>
          <w:sz w:val="28"/>
          <w:szCs w:val="28"/>
        </w:rPr>
        <w:t>Handling the all rows and column missing values</w:t>
      </w:r>
      <w:r w:rsidR="00BB671E">
        <w:rPr>
          <w:sz w:val="28"/>
          <w:szCs w:val="28"/>
        </w:rPr>
        <w:t xml:space="preserve"> import from the excel sheet.</w:t>
      </w:r>
    </w:p>
    <w:p w14:paraId="2ACD0D27" w14:textId="77777777" w:rsidR="00BB671E" w:rsidRDefault="00BB671E" w:rsidP="00F349A4">
      <w:pPr>
        <w:rPr>
          <w:sz w:val="28"/>
          <w:szCs w:val="28"/>
        </w:rPr>
      </w:pPr>
    </w:p>
    <w:p w14:paraId="07C6ACF8" w14:textId="19FD2C67" w:rsidR="004609BD" w:rsidRDefault="004609BD" w:rsidP="00F349A4">
      <w:pPr>
        <w:rPr>
          <w:sz w:val="28"/>
          <w:szCs w:val="28"/>
        </w:rPr>
      </w:pPr>
      <w:r w:rsidRPr="004609BD">
        <w:rPr>
          <w:sz w:val="28"/>
          <w:szCs w:val="28"/>
        </w:rPr>
        <w:drawing>
          <wp:inline distT="0" distB="0" distL="0" distR="0" wp14:anchorId="209D1B39" wp14:editId="3A94EC98">
            <wp:extent cx="5943600" cy="2169160"/>
            <wp:effectExtent l="0" t="0" r="0" b="2540"/>
            <wp:docPr id="1488705088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88705088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691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554119" w14:textId="77777777" w:rsidR="00F054DD" w:rsidRDefault="00F054DD" w:rsidP="00F349A4">
      <w:pPr>
        <w:rPr>
          <w:sz w:val="28"/>
          <w:szCs w:val="28"/>
        </w:rPr>
      </w:pPr>
    </w:p>
    <w:p w14:paraId="4420FD87" w14:textId="08C8652E" w:rsidR="00F054DD" w:rsidRDefault="00F054DD" w:rsidP="00F349A4">
      <w:pPr>
        <w:rPr>
          <w:sz w:val="28"/>
          <w:szCs w:val="28"/>
        </w:rPr>
      </w:pPr>
      <w:r>
        <w:rPr>
          <w:sz w:val="28"/>
          <w:szCs w:val="28"/>
        </w:rPr>
        <w:t>Saving the cleaned data files</w:t>
      </w:r>
      <w:r w:rsidR="00BB671E">
        <w:rPr>
          <w:sz w:val="28"/>
          <w:szCs w:val="28"/>
        </w:rPr>
        <w:t xml:space="preserve"> code are generated. This is not so important but still do for cache cleared from the excel sheet.</w:t>
      </w:r>
    </w:p>
    <w:p w14:paraId="35DD279C" w14:textId="084CE413" w:rsidR="00F054DD" w:rsidRDefault="00F054DD" w:rsidP="00F349A4">
      <w:pPr>
        <w:rPr>
          <w:sz w:val="28"/>
          <w:szCs w:val="28"/>
        </w:rPr>
      </w:pPr>
      <w:r>
        <w:rPr>
          <w:noProof/>
          <w:sz w:val="28"/>
          <w:szCs w:val="28"/>
        </w:rPr>
        <w:lastRenderedPageBreak/>
        <w:drawing>
          <wp:inline distT="0" distB="0" distL="0" distR="0" wp14:anchorId="75FBFFC9" wp14:editId="3EBD8966">
            <wp:extent cx="5943600" cy="2476500"/>
            <wp:effectExtent l="0" t="0" r="0" b="0"/>
            <wp:docPr id="255048940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765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E8A9284" w14:textId="77777777" w:rsidR="00BB671E" w:rsidRDefault="00BB671E" w:rsidP="00F349A4">
      <w:pPr>
        <w:rPr>
          <w:sz w:val="28"/>
          <w:szCs w:val="28"/>
        </w:rPr>
      </w:pPr>
    </w:p>
    <w:p w14:paraId="61B08717" w14:textId="77777777" w:rsidR="008B5175" w:rsidRPr="00BB671E" w:rsidRDefault="008B5175" w:rsidP="008B517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 xml:space="preserve">● </w:t>
      </w:r>
      <w:r>
        <w:rPr>
          <w:rFonts w:ascii="Arial-BoldMT" w:hAnsi="Arial-BoldMT" w:cs="Arial-BoldMT"/>
          <w:b/>
          <w:bCs/>
          <w:kern w:val="0"/>
          <w:sz w:val="26"/>
          <w:szCs w:val="26"/>
        </w:rPr>
        <w:t xml:space="preserve">Task 1.2: </w:t>
      </w:r>
      <w:r w:rsidRPr="00BB671E">
        <w:rPr>
          <w:rFonts w:ascii="ArialMT" w:hAnsi="ArialMT" w:cs="ArialMT"/>
          <w:i/>
          <w:iCs/>
          <w:kern w:val="0"/>
          <w:sz w:val="26"/>
          <w:szCs w:val="26"/>
        </w:rPr>
        <w:t>Organize the data into appropriate MATLAB data structures.</w:t>
      </w:r>
    </w:p>
    <w:p w14:paraId="4C3B5DF0" w14:textId="77777777" w:rsidR="008B5175" w:rsidRPr="00BB671E" w:rsidRDefault="008B5175" w:rsidP="008B517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 w:rsidRPr="00BB671E">
        <w:rPr>
          <w:rFonts w:ascii="ArialMT" w:hAnsi="ArialMT" w:cs="ArialMT"/>
          <w:i/>
          <w:iCs/>
          <w:kern w:val="0"/>
          <w:sz w:val="26"/>
          <w:szCs w:val="26"/>
        </w:rPr>
        <w:t>○ Use tables or matrices to store and manipulate the data.</w:t>
      </w:r>
    </w:p>
    <w:p w14:paraId="335229CA" w14:textId="1C8F9F33" w:rsidR="008B5175" w:rsidRPr="00BB671E" w:rsidRDefault="008B5175" w:rsidP="008B5175">
      <w:pPr>
        <w:rPr>
          <w:rFonts w:ascii="ArialMT" w:hAnsi="ArialMT" w:cs="ArialMT"/>
          <w:i/>
          <w:iCs/>
          <w:kern w:val="0"/>
          <w:sz w:val="26"/>
          <w:szCs w:val="26"/>
        </w:rPr>
      </w:pPr>
      <w:r w:rsidRPr="00BB671E">
        <w:rPr>
          <w:rFonts w:ascii="ArialMT" w:hAnsi="ArialMT" w:cs="ArialMT"/>
          <w:i/>
          <w:iCs/>
          <w:kern w:val="0"/>
          <w:sz w:val="26"/>
          <w:szCs w:val="26"/>
        </w:rPr>
        <w:t>○ Extract relevant columns for analysis.</w:t>
      </w:r>
    </w:p>
    <w:p w14:paraId="4D56977C" w14:textId="70055887" w:rsidR="0044016B" w:rsidRDefault="0044016B" w:rsidP="0044016B">
      <w:pPr>
        <w:spacing w:after="135" w:line="315" w:lineRule="atLeast"/>
        <w:rPr>
          <w:sz w:val="28"/>
          <w:szCs w:val="28"/>
        </w:rPr>
      </w:pPr>
      <w:r w:rsidRPr="0044016B">
        <w:rPr>
          <w:sz w:val="28"/>
          <w:szCs w:val="28"/>
        </w:rPr>
        <w:t xml:space="preserve">Organizing data in </w:t>
      </w:r>
      <w:proofErr w:type="spellStart"/>
      <w:r w:rsidRPr="0044016B">
        <w:rPr>
          <w:sz w:val="28"/>
          <w:szCs w:val="28"/>
        </w:rPr>
        <w:t>matlab</w:t>
      </w:r>
      <w:proofErr w:type="spellEnd"/>
      <w:r w:rsidRPr="0044016B">
        <w:rPr>
          <w:sz w:val="28"/>
          <w:szCs w:val="28"/>
        </w:rPr>
        <w:t xml:space="preserve"> structure</w:t>
      </w:r>
      <w:r w:rsidR="00BB671E">
        <w:rPr>
          <w:sz w:val="28"/>
          <w:szCs w:val="28"/>
        </w:rPr>
        <w:t xml:space="preserve"> and displaying the result from the import excel file mainly temperature, humidity precipitation and wind speed.</w:t>
      </w:r>
    </w:p>
    <w:p w14:paraId="0A06D3AF" w14:textId="77777777" w:rsidR="00BB671E" w:rsidRPr="00BB671E" w:rsidRDefault="00BB671E" w:rsidP="0044016B">
      <w:pPr>
        <w:spacing w:after="135" w:line="315" w:lineRule="atLeast"/>
        <w:rPr>
          <w:sz w:val="28"/>
          <w:szCs w:val="28"/>
        </w:rPr>
      </w:pPr>
    </w:p>
    <w:p w14:paraId="64089DA2" w14:textId="77777777" w:rsidR="0044016B" w:rsidRPr="0044016B" w:rsidRDefault="0044016B" w:rsidP="0044016B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016B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Use a matrix (already done in Task 1.1)</w:t>
      </w:r>
    </w:p>
    <w:p w14:paraId="39944E7C" w14:textId="77777777" w:rsidR="0044016B" w:rsidRPr="0044016B" w:rsidRDefault="0044016B" w:rsidP="0044016B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readmatrix</w:t>
      </w:r>
      <w:proofErr w:type="spell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filename);</w:t>
      </w:r>
    </w:p>
    <w:p w14:paraId="0993B47B" w14:textId="77777777" w:rsidR="0044016B" w:rsidRPr="0044016B" w:rsidRDefault="0044016B" w:rsidP="0044016B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027F8677" w14:textId="77777777" w:rsidR="0044016B" w:rsidRPr="0044016B" w:rsidRDefault="0044016B" w:rsidP="0044016B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016B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Display the first few rows</w:t>
      </w:r>
    </w:p>
    <w:p w14:paraId="7156240C" w14:textId="77777777" w:rsidR="0044016B" w:rsidRPr="0044016B" w:rsidRDefault="0044016B" w:rsidP="0044016B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016B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Preview of the matrix:'</w:t>
      </w:r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10B1CFA2" w14:textId="77777777" w:rsidR="0044016B" w:rsidRPr="0044016B" w:rsidRDefault="0044016B" w:rsidP="0044016B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1:5, :));</w:t>
      </w:r>
    </w:p>
    <w:p w14:paraId="10773A38" w14:textId="77777777" w:rsidR="0044016B" w:rsidRPr="0044016B" w:rsidRDefault="0044016B" w:rsidP="0044016B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016B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%---------------------------------------------%%</w:t>
      </w:r>
    </w:p>
    <w:p w14:paraId="038F12DD" w14:textId="77777777" w:rsidR="0044016B" w:rsidRPr="0044016B" w:rsidRDefault="0044016B" w:rsidP="0044016B">
      <w:pPr>
        <w:spacing w:after="135"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  <w:r w:rsidRPr="0044016B"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  <w:t>Extracting relevant columns for analysis</w:t>
      </w:r>
    </w:p>
    <w:p w14:paraId="1BC85A96" w14:textId="77777777" w:rsidR="0044016B" w:rsidRPr="0044016B" w:rsidRDefault="0044016B" w:rsidP="0044016B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016B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Example: Assuming columns 1, 2, and 3 correspond to temperature, humidity, and wind speed</w:t>
      </w:r>
    </w:p>
    <w:p w14:paraId="7047EA88" w14:textId="77777777" w:rsidR="0044016B" w:rsidRPr="0044016B" w:rsidRDefault="0044016B" w:rsidP="0044016B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 = </w:t>
      </w:r>
      <w:proofErr w:type="spell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);</w:t>
      </w:r>
    </w:p>
    <w:p w14:paraId="11FD4C89" w14:textId="77777777" w:rsidR="0044016B" w:rsidRPr="0044016B" w:rsidRDefault="0044016B" w:rsidP="0044016B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humidity = </w:t>
      </w:r>
      <w:proofErr w:type="spell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2);</w:t>
      </w:r>
    </w:p>
    <w:p w14:paraId="3D6DD140" w14:textId="77777777" w:rsidR="0044016B" w:rsidRPr="0044016B" w:rsidRDefault="0044016B" w:rsidP="0044016B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3);</w:t>
      </w:r>
    </w:p>
    <w:p w14:paraId="390167E8" w14:textId="77777777" w:rsidR="0044016B" w:rsidRPr="0044016B" w:rsidRDefault="0044016B" w:rsidP="0044016B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05FBF917" w14:textId="77777777" w:rsidR="0044016B" w:rsidRPr="0044016B" w:rsidRDefault="0044016B" w:rsidP="0044016B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016B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Combine into a new matrix for analysis</w:t>
      </w:r>
    </w:p>
    <w:p w14:paraId="2E8F979C" w14:textId="77777777" w:rsidR="0044016B" w:rsidRPr="0044016B" w:rsidRDefault="0044016B" w:rsidP="0044016B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analysisMatrix</w:t>
      </w:r>
      <w:proofErr w:type="spell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[1, 2, 3]);</w:t>
      </w:r>
    </w:p>
    <w:p w14:paraId="55B8149C" w14:textId="77777777" w:rsidR="0044016B" w:rsidRPr="0044016B" w:rsidRDefault="0044016B" w:rsidP="0044016B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11FB95D1" w14:textId="77777777" w:rsidR="0044016B" w:rsidRPr="0044016B" w:rsidRDefault="0044016B" w:rsidP="0044016B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44016B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Display the extracted data</w:t>
      </w:r>
    </w:p>
    <w:p w14:paraId="7BAF310A" w14:textId="77777777" w:rsidR="0044016B" w:rsidRPr="0044016B" w:rsidRDefault="0044016B" w:rsidP="0044016B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lastRenderedPageBreak/>
        <w:t>disp</w:t>
      </w:r>
      <w:proofErr w:type="spell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44016B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Extracted columns for analysis (as a matrix):'</w:t>
      </w:r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AF93CBB" w14:textId="77777777" w:rsidR="0044016B" w:rsidRPr="0044016B" w:rsidRDefault="0044016B" w:rsidP="0044016B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spellStart"/>
      <w:proofErr w:type="gram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analysisMatrix</w:t>
      </w:r>
      <w:proofErr w:type="spellEnd"/>
      <w:r w:rsidRPr="0044016B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1:5, :));</w:t>
      </w:r>
    </w:p>
    <w:p w14:paraId="551758CA" w14:textId="6F1BB69F" w:rsidR="0044016B" w:rsidRDefault="00596999" w:rsidP="008B5175">
      <w:pPr>
        <w:rPr>
          <w:sz w:val="28"/>
          <w:szCs w:val="28"/>
        </w:rPr>
      </w:pPr>
      <w:r w:rsidRPr="00596999">
        <w:rPr>
          <w:sz w:val="28"/>
          <w:szCs w:val="28"/>
        </w:rPr>
        <w:drawing>
          <wp:inline distT="0" distB="0" distL="0" distR="0" wp14:anchorId="1539D964" wp14:editId="022F78BC">
            <wp:extent cx="5943600" cy="1394460"/>
            <wp:effectExtent l="0" t="0" r="0" b="0"/>
            <wp:docPr id="3788054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8805445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3944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2DB710C" w14:textId="192A5519" w:rsidR="00596999" w:rsidRDefault="00596999" w:rsidP="008B5175">
      <w:pPr>
        <w:rPr>
          <w:sz w:val="28"/>
          <w:szCs w:val="28"/>
        </w:rPr>
      </w:pPr>
      <w:r w:rsidRPr="00596999">
        <w:rPr>
          <w:sz w:val="28"/>
          <w:szCs w:val="28"/>
        </w:rPr>
        <w:drawing>
          <wp:inline distT="0" distB="0" distL="0" distR="0" wp14:anchorId="080F6505" wp14:editId="14311977">
            <wp:extent cx="5943600" cy="1591945"/>
            <wp:effectExtent l="0" t="0" r="0" b="8255"/>
            <wp:docPr id="195566473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55664734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5919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B9900A" w14:textId="77777777" w:rsidR="003C7BB2" w:rsidRDefault="003C7BB2" w:rsidP="008B5175">
      <w:pPr>
        <w:rPr>
          <w:sz w:val="28"/>
          <w:szCs w:val="28"/>
        </w:rPr>
      </w:pPr>
    </w:p>
    <w:p w14:paraId="646D0C02" w14:textId="50A5BBFC" w:rsidR="003C7BB2" w:rsidRDefault="003C7BB2" w:rsidP="008B5175">
      <w:pPr>
        <w:rPr>
          <w:sz w:val="28"/>
          <w:szCs w:val="28"/>
        </w:rPr>
      </w:pPr>
      <w:r>
        <w:rPr>
          <w:sz w:val="28"/>
          <w:szCs w:val="28"/>
        </w:rPr>
        <w:t xml:space="preserve">Basic Data Analysis: </w:t>
      </w:r>
    </w:p>
    <w:p w14:paraId="33D00E8F" w14:textId="70783879" w:rsidR="003C7BB2" w:rsidRPr="00BB671E" w:rsidRDefault="003C7BB2" w:rsidP="008B5175">
      <w:pPr>
        <w:rPr>
          <w:i/>
          <w:iCs/>
          <w:sz w:val="28"/>
          <w:szCs w:val="28"/>
        </w:rPr>
      </w:pPr>
      <w:r w:rsidRPr="00BB671E">
        <w:rPr>
          <w:b/>
          <w:bCs/>
          <w:sz w:val="28"/>
          <w:szCs w:val="28"/>
        </w:rPr>
        <w:t>Task 2.1:</w:t>
      </w:r>
      <w:r>
        <w:rPr>
          <w:sz w:val="28"/>
          <w:szCs w:val="28"/>
        </w:rPr>
        <w:t xml:space="preserve"> </w:t>
      </w:r>
      <w:r w:rsidR="00571561" w:rsidRPr="00BB671E">
        <w:rPr>
          <w:i/>
          <w:iCs/>
          <w:sz w:val="28"/>
          <w:szCs w:val="28"/>
        </w:rPr>
        <w:t>Calculate the basic statistical measures for each weather parameter (Mean, Median, Standard division).</w:t>
      </w:r>
    </w:p>
    <w:p w14:paraId="6D15FE09" w14:textId="222505B9" w:rsidR="00571561" w:rsidRPr="00BB671E" w:rsidRDefault="00571561" w:rsidP="008B5175">
      <w:pPr>
        <w:rPr>
          <w:i/>
          <w:iCs/>
          <w:sz w:val="28"/>
          <w:szCs w:val="28"/>
        </w:rPr>
      </w:pPr>
      <w:r w:rsidRPr="00BB671E">
        <w:rPr>
          <w:i/>
          <w:iCs/>
          <w:sz w:val="28"/>
          <w:szCs w:val="28"/>
        </w:rPr>
        <w:t xml:space="preserve">Use Build-in MATLAB functions for statistical analysis. </w:t>
      </w:r>
    </w:p>
    <w:p w14:paraId="57BCF2F4" w14:textId="591B87C3" w:rsidR="00571561" w:rsidRPr="00BB671E" w:rsidRDefault="00571561" w:rsidP="008B5175">
      <w:pPr>
        <w:rPr>
          <w:b/>
          <w:bCs/>
          <w:sz w:val="28"/>
          <w:szCs w:val="28"/>
        </w:rPr>
      </w:pPr>
      <w:r w:rsidRPr="00BB671E">
        <w:rPr>
          <w:b/>
          <w:bCs/>
          <w:sz w:val="28"/>
          <w:szCs w:val="28"/>
        </w:rPr>
        <w:t>Task 2.2: Identify trends and patterns in the data.</w:t>
      </w:r>
    </w:p>
    <w:p w14:paraId="16FEAEE8" w14:textId="77777777" w:rsidR="00571561" w:rsidRPr="00BB671E" w:rsidRDefault="00571561" w:rsidP="00571561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 w:rsidRPr="00BB671E">
        <w:rPr>
          <w:rFonts w:ascii="ArialMT" w:hAnsi="ArialMT" w:cs="ArialMT"/>
          <w:i/>
          <w:iCs/>
          <w:kern w:val="0"/>
          <w:sz w:val="26"/>
          <w:szCs w:val="26"/>
        </w:rPr>
        <w:t>○ Plot time series graphs for temperature, humidity, and precipitation.</w:t>
      </w:r>
    </w:p>
    <w:p w14:paraId="41545583" w14:textId="4388B673" w:rsidR="00571561" w:rsidRPr="00BB671E" w:rsidRDefault="00571561" w:rsidP="00571561">
      <w:pPr>
        <w:rPr>
          <w:rFonts w:ascii="ArialMT" w:hAnsi="ArialMT" w:cs="ArialMT"/>
          <w:i/>
          <w:iCs/>
          <w:kern w:val="0"/>
          <w:sz w:val="26"/>
          <w:szCs w:val="26"/>
        </w:rPr>
      </w:pPr>
      <w:r w:rsidRPr="00BB671E">
        <w:rPr>
          <w:rFonts w:ascii="ArialMT" w:hAnsi="ArialMT" w:cs="ArialMT"/>
          <w:i/>
          <w:iCs/>
          <w:kern w:val="0"/>
          <w:sz w:val="26"/>
          <w:szCs w:val="26"/>
        </w:rPr>
        <w:t>○ Use moving averages to smooth the data and highlight trends.</w:t>
      </w:r>
    </w:p>
    <w:p w14:paraId="53ACFA16" w14:textId="77777777" w:rsidR="00F86950" w:rsidRPr="00BB671E" w:rsidRDefault="00F86950" w:rsidP="00571561">
      <w:pPr>
        <w:rPr>
          <w:rFonts w:ascii="ArialMT" w:hAnsi="ArialMT" w:cs="ArialMT"/>
          <w:i/>
          <w:iCs/>
          <w:kern w:val="0"/>
          <w:sz w:val="26"/>
          <w:szCs w:val="26"/>
        </w:rPr>
      </w:pPr>
    </w:p>
    <w:p w14:paraId="6F7D36C1" w14:textId="77777777" w:rsidR="00F86950" w:rsidRPr="00BB671E" w:rsidRDefault="00F86950" w:rsidP="00F86950">
      <w:pPr>
        <w:spacing w:line="315" w:lineRule="atLeast"/>
        <w:rPr>
          <w:sz w:val="28"/>
          <w:szCs w:val="28"/>
        </w:rPr>
      </w:pPr>
      <w:r w:rsidRPr="00BB671E">
        <w:rPr>
          <w:sz w:val="28"/>
          <w:szCs w:val="28"/>
        </w:rPr>
        <w:t xml:space="preserve">TASK 2.1: </w:t>
      </w:r>
      <w:r w:rsidRPr="00BB671E">
        <w:rPr>
          <w:sz w:val="28"/>
          <w:szCs w:val="28"/>
        </w:rPr>
        <w:t>Calculate basic statistical measure</w:t>
      </w:r>
    </w:p>
    <w:p w14:paraId="412B487F" w14:textId="0DCD8033" w:rsidR="00F86950" w:rsidRDefault="00F86950" w:rsidP="00F86950">
      <w:pPr>
        <w:spacing w:line="315" w:lineRule="atLeast"/>
        <w:rPr>
          <w:rFonts w:ascii="Helvetica" w:eastAsia="Times New Roman" w:hAnsi="Helvetica"/>
          <w:color w:val="212121"/>
          <w:kern w:val="0"/>
          <w:sz w:val="23"/>
          <w:szCs w:val="22"/>
          <w14:ligatures w14:val="none"/>
        </w:rPr>
      </w:pPr>
      <w:r>
        <w:rPr>
          <w:rFonts w:ascii="Helvetica" w:eastAsia="Times New Roman" w:hAnsi="Helvetica"/>
          <w:color w:val="212121"/>
          <w:kern w:val="0"/>
          <w:sz w:val="23"/>
          <w:szCs w:val="22"/>
          <w14:ligatures w14:val="none"/>
        </w:rPr>
        <w:t>Code</w:t>
      </w:r>
      <w:r w:rsidR="00BB671E">
        <w:rPr>
          <w:rFonts w:ascii="Helvetica" w:eastAsia="Times New Roman" w:hAnsi="Helvetica"/>
          <w:color w:val="212121"/>
          <w:kern w:val="0"/>
          <w:sz w:val="23"/>
          <w:szCs w:val="22"/>
          <w14:ligatures w14:val="none"/>
        </w:rPr>
        <w:t xml:space="preserve"> for basic statistical measure.</w:t>
      </w:r>
    </w:p>
    <w:p w14:paraId="07262FD6" w14:textId="77777777" w:rsidR="00BB671E" w:rsidRDefault="00BB671E" w:rsidP="00F86950">
      <w:pPr>
        <w:spacing w:line="315" w:lineRule="atLeast"/>
        <w:rPr>
          <w:rFonts w:ascii="Helvetica" w:eastAsia="Times New Roman" w:hAnsi="Helvetica"/>
          <w:color w:val="212121"/>
          <w:kern w:val="0"/>
          <w:sz w:val="23"/>
          <w:szCs w:val="22"/>
          <w14:ligatures w14:val="none"/>
        </w:rPr>
      </w:pPr>
    </w:p>
    <w:p w14:paraId="46B4E2FC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Assuming '</w:t>
      </w:r>
      <w:proofErr w:type="spellStart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weatherMatrix</w:t>
      </w:r>
      <w:proofErr w:type="spellEnd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' contains the data</w:t>
      </w:r>
    </w:p>
    <w:p w14:paraId="2474AC99" w14:textId="77777777" w:rsidR="00F86950" w:rsidRPr="00F86950" w:rsidRDefault="00F86950" w:rsidP="00F8695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2B0E3543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Extract columns</w:t>
      </w:r>
    </w:p>
    <w:p w14:paraId="5B1E1059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        </w:t>
      </w:r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Time (e.g., serial dates or indices)</w:t>
      </w:r>
    </w:p>
    <w:p w14:paraId="2B660B56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 = 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1);  </w:t>
      </w:r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Temperature</w:t>
      </w:r>
    </w:p>
    <w:p w14:paraId="04CDB664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lastRenderedPageBreak/>
        <w:t xml:space="preserve">     </w:t>
      </w:r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Humidity</w:t>
      </w:r>
    </w:p>
    <w:p w14:paraId="62DACD21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precipitation = 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);</w:t>
      </w:r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Precipitation</w:t>
      </w:r>
    </w:p>
    <w:p w14:paraId="7EFC4AAB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eatherMatrix</w:t>
      </w:r>
      <w:proofErr w:type="spellEnd"/>
      <w:proofErr w:type="gram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:,</w:t>
      </w:r>
      <w:proofErr w:type="gram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14); </w:t>
      </w:r>
    </w:p>
    <w:p w14:paraId="2FC9809A" w14:textId="77777777" w:rsidR="00F86950" w:rsidRPr="00F86950" w:rsidRDefault="00F86950" w:rsidP="00F8695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60575ECC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Calculate basic statistics</w:t>
      </w:r>
    </w:p>
    <w:p w14:paraId="12DCA38F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anTemp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mean(temperature);</w:t>
      </w:r>
    </w:p>
    <w:p w14:paraId="357B6A8F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dianTemp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median(temperature);</w:t>
      </w:r>
    </w:p>
    <w:p w14:paraId="5AB3BFF9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tdTemp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std(temperature);</w:t>
      </w:r>
    </w:p>
    <w:p w14:paraId="3CD88CFF" w14:textId="77777777" w:rsidR="00F86950" w:rsidRPr="00F86950" w:rsidRDefault="00F86950" w:rsidP="00F8695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5AA5EECC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anwindspeed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mean(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AC6F1FC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dianwindspeed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median(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D3E1D46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tdwindspeed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std(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42F5E045" w14:textId="77777777" w:rsidR="00F86950" w:rsidRPr="00F86950" w:rsidRDefault="00F86950" w:rsidP="00F8695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6DA988BC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</w:t>
      </w:r>
      <w:proofErr w:type="spellStart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meanHum</w:t>
      </w:r>
      <w:proofErr w:type="spellEnd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 = mean(humidity);</w:t>
      </w:r>
    </w:p>
    <w:p w14:paraId="1BEF940D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</w:t>
      </w:r>
      <w:proofErr w:type="spellStart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medianHum</w:t>
      </w:r>
      <w:proofErr w:type="spellEnd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 = median(humidity);</w:t>
      </w:r>
    </w:p>
    <w:p w14:paraId="510F8506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</w:t>
      </w:r>
      <w:proofErr w:type="spellStart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stdHum</w:t>
      </w:r>
      <w:proofErr w:type="spellEnd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 = std(humidity);</w:t>
      </w:r>
    </w:p>
    <w:p w14:paraId="5B6F09E6" w14:textId="77777777" w:rsidR="00F86950" w:rsidRPr="00F86950" w:rsidRDefault="00F86950" w:rsidP="00F8695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4DDBAAC6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anPrec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mean(precipitation);</w:t>
      </w:r>
    </w:p>
    <w:p w14:paraId="7F334F2F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dianPrec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median(precipitation);</w:t>
      </w:r>
    </w:p>
    <w:p w14:paraId="6E71B56F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tdPrec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 = std(precipitation);</w:t>
      </w:r>
    </w:p>
    <w:p w14:paraId="1B4A4ACE" w14:textId="77777777" w:rsidR="00F86950" w:rsidRPr="00F86950" w:rsidRDefault="00F86950" w:rsidP="00F8695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0C246E79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Display results</w:t>
      </w:r>
    </w:p>
    <w:p w14:paraId="6CAEBCD2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disp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F8695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Basic Statistical Measures:'</w:t>
      </w:r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68EAC38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fprintf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F8695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'Temperature: Mean = %.2f, Median = %.2f, </w:t>
      </w:r>
      <w:proofErr w:type="spellStart"/>
      <w:r w:rsidRPr="00F8695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StdDev</w:t>
      </w:r>
      <w:proofErr w:type="spellEnd"/>
      <w:r w:rsidRPr="00F8695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 = %.2f\n'</w:t>
      </w:r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anTemp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dianTemp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tdTemp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A71916C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</w:t>
      </w:r>
      <w:proofErr w:type="spellStart"/>
      <w:proofErr w:type="gramStart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fprintf</w:t>
      </w:r>
      <w:proofErr w:type="spellEnd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(</w:t>
      </w:r>
      <w:proofErr w:type="gramEnd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'Humidity: Mean = %.2f, Median = %.2f, </w:t>
      </w:r>
      <w:proofErr w:type="spellStart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StdDev</w:t>
      </w:r>
      <w:proofErr w:type="spellEnd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 = %.2f\n', </w:t>
      </w:r>
      <w:proofErr w:type="spellStart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meanHum</w:t>
      </w:r>
      <w:proofErr w:type="spellEnd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, </w:t>
      </w:r>
      <w:proofErr w:type="spellStart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medianHum</w:t>
      </w:r>
      <w:proofErr w:type="spellEnd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, </w:t>
      </w:r>
      <w:proofErr w:type="spellStart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stdHum</w:t>
      </w:r>
      <w:proofErr w:type="spellEnd"/>
      <w:r w:rsidRPr="00F8695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);</w:t>
      </w:r>
    </w:p>
    <w:p w14:paraId="61E4B519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fprintf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F8695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'Precipitation: Mean = %.2f, Median = %.2f, </w:t>
      </w:r>
      <w:proofErr w:type="spellStart"/>
      <w:r w:rsidRPr="00F8695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StdDev</w:t>
      </w:r>
      <w:proofErr w:type="spellEnd"/>
      <w:r w:rsidRPr="00F8695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 = %.2f\n'</w:t>
      </w:r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anPrec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dianPrec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tdPrec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1E046A42" w14:textId="77777777" w:rsidR="00F86950" w:rsidRPr="00F86950" w:rsidRDefault="00F86950" w:rsidP="00F8695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fprintf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F8695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F8695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windSpeed</w:t>
      </w:r>
      <w:proofErr w:type="spellEnd"/>
      <w:r w:rsidRPr="00F8695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: Mean = %.2f, Median = %.2f, </w:t>
      </w:r>
      <w:proofErr w:type="spellStart"/>
      <w:r w:rsidRPr="00F8695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StdDev</w:t>
      </w:r>
      <w:proofErr w:type="spellEnd"/>
      <w:r w:rsidRPr="00F8695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 = %.2f\n'</w:t>
      </w:r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anwindspeed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dianwindspeed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proofErr w:type="spellStart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tdwindspeed</w:t>
      </w:r>
      <w:proofErr w:type="spellEnd"/>
      <w:r w:rsidRPr="00F8695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A6D2837" w14:textId="77777777" w:rsidR="00F86950" w:rsidRPr="00F86950" w:rsidRDefault="00F86950" w:rsidP="00F8695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07FB159B" w14:textId="0F5EB4C1" w:rsidR="00F86950" w:rsidRDefault="00F86950" w:rsidP="00F86950">
      <w:pPr>
        <w:spacing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/>
          <w:noProof/>
          <w:color w:val="212121"/>
          <w:kern w:val="0"/>
          <w:sz w:val="21"/>
          <w:szCs w:val="21"/>
          <w14:ligatures w14:val="none"/>
        </w:rPr>
        <w:lastRenderedPageBreak/>
        <w:drawing>
          <wp:inline distT="0" distB="0" distL="0" distR="0" wp14:anchorId="06FAAB85" wp14:editId="3F491426">
            <wp:extent cx="5943600" cy="2400300"/>
            <wp:effectExtent l="0" t="0" r="0" b="0"/>
            <wp:docPr id="122003248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4003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02423E5" w14:textId="7AD38D17" w:rsidR="009307C8" w:rsidRDefault="009307C8" w:rsidP="00F86950">
      <w:pPr>
        <w:spacing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  <w:r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  <w:t>Code for time plot series</w:t>
      </w:r>
    </w:p>
    <w:p w14:paraId="731C0789" w14:textId="62AE6317" w:rsidR="009307C8" w:rsidRDefault="009307C8" w:rsidP="009307C8">
      <w:pPr>
        <w:pStyle w:val="Heading2"/>
        <w:spacing w:before="45" w:after="75" w:line="300" w:lineRule="atLeast"/>
        <w:rPr>
          <w:rStyle w:val="s4dce09d00"/>
          <w:rFonts w:ascii="Helvetica" w:hAnsi="Helvetica"/>
          <w:b/>
          <w:bCs/>
          <w:color w:val="212121"/>
          <w:sz w:val="30"/>
          <w:szCs w:val="30"/>
        </w:rPr>
      </w:pPr>
      <w:r>
        <w:rPr>
          <w:rStyle w:val="s4dce09d00"/>
          <w:rFonts w:ascii="Helvetica" w:hAnsi="Helvetica"/>
          <w:b/>
          <w:bCs/>
          <w:color w:val="212121"/>
          <w:sz w:val="30"/>
          <w:szCs w:val="30"/>
        </w:rPr>
        <w:t>Plot</w:t>
      </w:r>
      <w:r w:rsidR="00380D4C">
        <w:rPr>
          <w:rStyle w:val="s4dce09d00"/>
          <w:rFonts w:ascii="Helvetica" w:hAnsi="Helvetica"/>
          <w:b/>
          <w:bCs/>
          <w:color w:val="212121"/>
          <w:sz w:val="30"/>
          <w:szCs w:val="30"/>
        </w:rPr>
        <w:t xml:space="preserve"> for TASK 2.2</w:t>
      </w:r>
    </w:p>
    <w:p w14:paraId="774CAD27" w14:textId="77777777" w:rsidR="00380D4C" w:rsidRPr="00380D4C" w:rsidRDefault="00380D4C" w:rsidP="00380D4C"/>
    <w:p w14:paraId="1559F89A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4dce09d051"/>
          <w:rFonts w:ascii="Consolas" w:hAnsi="Consolas"/>
          <w:sz w:val="21"/>
          <w:szCs w:val="21"/>
        </w:rPr>
        <w:t>% Plot each parameter</w:t>
      </w:r>
    </w:p>
    <w:p w14:paraId="37A2D9BA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4dce09d00"/>
          <w:rFonts w:ascii="Consolas" w:hAnsi="Consolas"/>
          <w:color w:val="212121"/>
          <w:sz w:val="21"/>
          <w:szCs w:val="21"/>
        </w:rPr>
        <w:t>figure;</w:t>
      </w:r>
    </w:p>
    <w:p w14:paraId="7D878DBB" w14:textId="77777777" w:rsidR="009307C8" w:rsidRDefault="009307C8" w:rsidP="009307C8">
      <w:pPr>
        <w:shd w:val="clear" w:color="auto" w:fill="F5F5F5"/>
        <w:spacing w:after="240" w:line="259" w:lineRule="atLeast"/>
        <w:rPr>
          <w:rFonts w:ascii="Consolas" w:hAnsi="Consolas"/>
          <w:color w:val="212121"/>
          <w:sz w:val="21"/>
          <w:szCs w:val="21"/>
        </w:rPr>
      </w:pPr>
    </w:p>
    <w:p w14:paraId="545544FB" w14:textId="77777777" w:rsidR="009307C8" w:rsidRDefault="009307C8" w:rsidP="009307C8">
      <w:pPr>
        <w:shd w:val="clear" w:color="auto" w:fill="F5F5F5"/>
        <w:spacing w:after="0"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4dce09d051"/>
          <w:rFonts w:ascii="Consolas" w:hAnsi="Consolas"/>
          <w:sz w:val="21"/>
          <w:szCs w:val="21"/>
        </w:rPr>
        <w:t>% Temperature</w:t>
      </w:r>
    </w:p>
    <w:p w14:paraId="6644295F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4dce09d00"/>
          <w:rFonts w:ascii="Consolas" w:hAnsi="Consolas"/>
          <w:color w:val="212121"/>
          <w:sz w:val="21"/>
          <w:szCs w:val="21"/>
        </w:rPr>
        <w:t>subplot(</w:t>
      </w:r>
      <w:proofErr w:type="gramEnd"/>
      <w:r>
        <w:rPr>
          <w:rStyle w:val="s4dce09d00"/>
          <w:rFonts w:ascii="Consolas" w:hAnsi="Consolas"/>
          <w:color w:val="212121"/>
          <w:sz w:val="21"/>
          <w:szCs w:val="21"/>
        </w:rPr>
        <w:t>3,1,1);</w:t>
      </w:r>
    </w:p>
    <w:p w14:paraId="5FF419B2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4dce09d00"/>
          <w:rFonts w:ascii="Consolas" w:hAnsi="Consolas"/>
          <w:color w:val="212121"/>
          <w:sz w:val="21"/>
          <w:szCs w:val="21"/>
        </w:rPr>
        <w:t>plot(</w:t>
      </w:r>
      <w:proofErr w:type="gramEnd"/>
      <w:r>
        <w:rPr>
          <w:rStyle w:val="s4dce09d00"/>
          <w:rFonts w:ascii="Consolas" w:hAnsi="Consolas"/>
          <w:color w:val="212121"/>
          <w:sz w:val="21"/>
          <w:szCs w:val="21"/>
        </w:rPr>
        <w:t xml:space="preserve">time, temperature, </w:t>
      </w:r>
      <w:r>
        <w:rPr>
          <w:rStyle w:val="s4dce09d061"/>
          <w:rFonts w:ascii="Consolas" w:hAnsi="Consolas"/>
          <w:sz w:val="21"/>
          <w:szCs w:val="21"/>
        </w:rPr>
        <w:t>'-b'</w:t>
      </w:r>
      <w:r>
        <w:rPr>
          <w:rStyle w:val="s4dce09d00"/>
          <w:rFonts w:ascii="Consolas" w:hAnsi="Consolas"/>
          <w:color w:val="212121"/>
          <w:sz w:val="21"/>
          <w:szCs w:val="21"/>
        </w:rPr>
        <w:t xml:space="preserve">, </w:t>
      </w:r>
      <w:r>
        <w:rPr>
          <w:rStyle w:val="s4dce09d061"/>
          <w:rFonts w:ascii="Consolas" w:hAnsi="Consolas"/>
          <w:sz w:val="21"/>
          <w:szCs w:val="21"/>
        </w:rPr>
        <w:t>'</w:t>
      </w:r>
      <w:proofErr w:type="spellStart"/>
      <w:r>
        <w:rPr>
          <w:rStyle w:val="s4dce09d061"/>
          <w:rFonts w:ascii="Consolas" w:hAnsi="Consolas"/>
          <w:sz w:val="21"/>
          <w:szCs w:val="21"/>
        </w:rPr>
        <w:t>LineWidth</w:t>
      </w:r>
      <w:proofErr w:type="spellEnd"/>
      <w:r>
        <w:rPr>
          <w:rStyle w:val="s4dce09d061"/>
          <w:rFonts w:ascii="Consolas" w:hAnsi="Consolas"/>
          <w:sz w:val="21"/>
          <w:szCs w:val="21"/>
        </w:rPr>
        <w:t>'</w:t>
      </w:r>
      <w:r>
        <w:rPr>
          <w:rStyle w:val="s4dce09d00"/>
          <w:rFonts w:ascii="Consolas" w:hAnsi="Consolas"/>
          <w:color w:val="212121"/>
          <w:sz w:val="21"/>
          <w:szCs w:val="21"/>
        </w:rPr>
        <w:t>, 1.5);</w:t>
      </w:r>
    </w:p>
    <w:p w14:paraId="328AA8FE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4dce09d00"/>
          <w:rFonts w:ascii="Consolas" w:hAnsi="Consolas"/>
          <w:color w:val="212121"/>
          <w:sz w:val="21"/>
          <w:szCs w:val="21"/>
        </w:rPr>
        <w:t>title(</w:t>
      </w:r>
      <w:proofErr w:type="gramEnd"/>
      <w:r>
        <w:rPr>
          <w:rStyle w:val="s4dce09d061"/>
          <w:rFonts w:ascii="Consolas" w:hAnsi="Consolas"/>
          <w:sz w:val="21"/>
          <w:szCs w:val="21"/>
        </w:rPr>
        <w:t>'Temperature Over Time'</w:t>
      </w:r>
      <w:r>
        <w:rPr>
          <w:rStyle w:val="s4dce09d00"/>
          <w:rFonts w:ascii="Consolas" w:hAnsi="Consolas"/>
          <w:color w:val="212121"/>
          <w:sz w:val="21"/>
          <w:szCs w:val="21"/>
        </w:rPr>
        <w:t>);</w:t>
      </w:r>
    </w:p>
    <w:p w14:paraId="0C81DE43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r>
        <w:rPr>
          <w:rStyle w:val="s4dce09d00"/>
          <w:rFonts w:ascii="Consolas" w:hAnsi="Consolas"/>
          <w:color w:val="212121"/>
          <w:sz w:val="21"/>
          <w:szCs w:val="21"/>
        </w:rPr>
        <w:t>xlabel</w:t>
      </w:r>
      <w:proofErr w:type="spellEnd"/>
      <w:r>
        <w:rPr>
          <w:rStyle w:val="s4dce09d00"/>
          <w:rFonts w:ascii="Consolas" w:hAnsi="Consolas"/>
          <w:color w:val="212121"/>
          <w:sz w:val="21"/>
          <w:szCs w:val="21"/>
        </w:rPr>
        <w:t>(</w:t>
      </w:r>
      <w:r>
        <w:rPr>
          <w:rStyle w:val="s4dce09d061"/>
          <w:rFonts w:ascii="Consolas" w:hAnsi="Consolas"/>
          <w:sz w:val="21"/>
          <w:szCs w:val="21"/>
        </w:rPr>
        <w:t>'Time'</w:t>
      </w:r>
      <w:r>
        <w:rPr>
          <w:rStyle w:val="s4dce09d00"/>
          <w:rFonts w:ascii="Consolas" w:hAnsi="Consolas"/>
          <w:color w:val="212121"/>
          <w:sz w:val="21"/>
          <w:szCs w:val="21"/>
        </w:rPr>
        <w:t>);</w:t>
      </w:r>
    </w:p>
    <w:p w14:paraId="6D38567A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proofErr w:type="gramStart"/>
      <w:r>
        <w:rPr>
          <w:rStyle w:val="s4dce09d00"/>
          <w:rFonts w:ascii="Consolas" w:hAnsi="Consolas"/>
          <w:color w:val="212121"/>
          <w:sz w:val="21"/>
          <w:szCs w:val="21"/>
        </w:rPr>
        <w:t>ylabel</w:t>
      </w:r>
      <w:proofErr w:type="spellEnd"/>
      <w:r>
        <w:rPr>
          <w:rStyle w:val="s4dce09d00"/>
          <w:rFonts w:ascii="Consolas" w:hAnsi="Consolas"/>
          <w:color w:val="212121"/>
          <w:sz w:val="21"/>
          <w:szCs w:val="21"/>
        </w:rPr>
        <w:t>(</w:t>
      </w:r>
      <w:proofErr w:type="gramEnd"/>
      <w:r>
        <w:rPr>
          <w:rStyle w:val="s4dce09d061"/>
          <w:rFonts w:ascii="Consolas" w:hAnsi="Consolas"/>
          <w:sz w:val="21"/>
          <w:szCs w:val="21"/>
        </w:rPr>
        <w:t>'Temperature (°C)'</w:t>
      </w:r>
      <w:r>
        <w:rPr>
          <w:rStyle w:val="s4dce09d00"/>
          <w:rFonts w:ascii="Consolas" w:hAnsi="Consolas"/>
          <w:color w:val="212121"/>
          <w:sz w:val="21"/>
          <w:szCs w:val="21"/>
        </w:rPr>
        <w:t>);</w:t>
      </w:r>
    </w:p>
    <w:p w14:paraId="255A719F" w14:textId="77777777" w:rsidR="009307C8" w:rsidRDefault="009307C8" w:rsidP="009307C8">
      <w:pPr>
        <w:shd w:val="clear" w:color="auto" w:fill="F5F5F5"/>
        <w:spacing w:after="240" w:line="259" w:lineRule="atLeast"/>
        <w:rPr>
          <w:rFonts w:ascii="Consolas" w:hAnsi="Consolas"/>
          <w:color w:val="212121"/>
          <w:sz w:val="21"/>
          <w:szCs w:val="21"/>
        </w:rPr>
      </w:pPr>
    </w:p>
    <w:p w14:paraId="19C59870" w14:textId="77777777" w:rsidR="009307C8" w:rsidRDefault="009307C8" w:rsidP="009307C8">
      <w:pPr>
        <w:shd w:val="clear" w:color="auto" w:fill="F5F5F5"/>
        <w:spacing w:after="0"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4dce09d051"/>
          <w:rFonts w:ascii="Consolas" w:hAnsi="Consolas"/>
          <w:sz w:val="21"/>
          <w:szCs w:val="21"/>
        </w:rPr>
        <w:t>% Humidity</w:t>
      </w:r>
    </w:p>
    <w:p w14:paraId="4C75B297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4dce09d00"/>
          <w:rFonts w:ascii="Consolas" w:hAnsi="Consolas"/>
          <w:color w:val="212121"/>
          <w:sz w:val="21"/>
          <w:szCs w:val="21"/>
        </w:rPr>
        <w:t>subplot(</w:t>
      </w:r>
      <w:proofErr w:type="gramEnd"/>
      <w:r>
        <w:rPr>
          <w:rStyle w:val="s4dce09d00"/>
          <w:rFonts w:ascii="Consolas" w:hAnsi="Consolas"/>
          <w:color w:val="212121"/>
          <w:sz w:val="21"/>
          <w:szCs w:val="21"/>
        </w:rPr>
        <w:t>3,1,2);</w:t>
      </w:r>
    </w:p>
    <w:p w14:paraId="5A5123A5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4dce09d00"/>
          <w:rFonts w:ascii="Consolas" w:hAnsi="Consolas"/>
          <w:color w:val="212121"/>
          <w:sz w:val="21"/>
          <w:szCs w:val="21"/>
        </w:rPr>
        <w:t>plot(</w:t>
      </w:r>
      <w:proofErr w:type="gramEnd"/>
      <w:r>
        <w:rPr>
          <w:rStyle w:val="s4dce09d00"/>
          <w:rFonts w:ascii="Consolas" w:hAnsi="Consolas"/>
          <w:color w:val="212121"/>
          <w:sz w:val="21"/>
          <w:szCs w:val="21"/>
        </w:rPr>
        <w:t xml:space="preserve">time, humidity, </w:t>
      </w:r>
      <w:r>
        <w:rPr>
          <w:rStyle w:val="s4dce09d061"/>
          <w:rFonts w:ascii="Consolas" w:hAnsi="Consolas"/>
          <w:sz w:val="21"/>
          <w:szCs w:val="21"/>
        </w:rPr>
        <w:t>'-g'</w:t>
      </w:r>
      <w:r>
        <w:rPr>
          <w:rStyle w:val="s4dce09d00"/>
          <w:rFonts w:ascii="Consolas" w:hAnsi="Consolas"/>
          <w:color w:val="212121"/>
          <w:sz w:val="21"/>
          <w:szCs w:val="21"/>
        </w:rPr>
        <w:t xml:space="preserve">, </w:t>
      </w:r>
      <w:r>
        <w:rPr>
          <w:rStyle w:val="s4dce09d061"/>
          <w:rFonts w:ascii="Consolas" w:hAnsi="Consolas"/>
          <w:sz w:val="21"/>
          <w:szCs w:val="21"/>
        </w:rPr>
        <w:t>'</w:t>
      </w:r>
      <w:proofErr w:type="spellStart"/>
      <w:r>
        <w:rPr>
          <w:rStyle w:val="s4dce09d061"/>
          <w:rFonts w:ascii="Consolas" w:hAnsi="Consolas"/>
          <w:sz w:val="21"/>
          <w:szCs w:val="21"/>
        </w:rPr>
        <w:t>LineWidth</w:t>
      </w:r>
      <w:proofErr w:type="spellEnd"/>
      <w:r>
        <w:rPr>
          <w:rStyle w:val="s4dce09d061"/>
          <w:rFonts w:ascii="Consolas" w:hAnsi="Consolas"/>
          <w:sz w:val="21"/>
          <w:szCs w:val="21"/>
        </w:rPr>
        <w:t>'</w:t>
      </w:r>
      <w:r>
        <w:rPr>
          <w:rStyle w:val="s4dce09d00"/>
          <w:rFonts w:ascii="Consolas" w:hAnsi="Consolas"/>
          <w:color w:val="212121"/>
          <w:sz w:val="21"/>
          <w:szCs w:val="21"/>
        </w:rPr>
        <w:t>, 1.5);</w:t>
      </w:r>
    </w:p>
    <w:p w14:paraId="75D15425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4dce09d00"/>
          <w:rFonts w:ascii="Consolas" w:hAnsi="Consolas"/>
          <w:color w:val="212121"/>
          <w:sz w:val="21"/>
          <w:szCs w:val="21"/>
        </w:rPr>
        <w:t>title(</w:t>
      </w:r>
      <w:proofErr w:type="gramEnd"/>
      <w:r>
        <w:rPr>
          <w:rStyle w:val="s4dce09d061"/>
          <w:rFonts w:ascii="Consolas" w:hAnsi="Consolas"/>
          <w:sz w:val="21"/>
          <w:szCs w:val="21"/>
        </w:rPr>
        <w:t>'Humidity Over Time'</w:t>
      </w:r>
      <w:r>
        <w:rPr>
          <w:rStyle w:val="s4dce09d00"/>
          <w:rFonts w:ascii="Consolas" w:hAnsi="Consolas"/>
          <w:color w:val="212121"/>
          <w:sz w:val="21"/>
          <w:szCs w:val="21"/>
        </w:rPr>
        <w:t>);</w:t>
      </w:r>
    </w:p>
    <w:p w14:paraId="7A95FC29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r>
        <w:rPr>
          <w:rStyle w:val="s4dce09d00"/>
          <w:rFonts w:ascii="Consolas" w:hAnsi="Consolas"/>
          <w:color w:val="212121"/>
          <w:sz w:val="21"/>
          <w:szCs w:val="21"/>
        </w:rPr>
        <w:t>xlabel</w:t>
      </w:r>
      <w:proofErr w:type="spellEnd"/>
      <w:r>
        <w:rPr>
          <w:rStyle w:val="s4dce09d00"/>
          <w:rFonts w:ascii="Consolas" w:hAnsi="Consolas"/>
          <w:color w:val="212121"/>
          <w:sz w:val="21"/>
          <w:szCs w:val="21"/>
        </w:rPr>
        <w:t>(</w:t>
      </w:r>
      <w:r>
        <w:rPr>
          <w:rStyle w:val="s4dce09d061"/>
          <w:rFonts w:ascii="Consolas" w:hAnsi="Consolas"/>
          <w:sz w:val="21"/>
          <w:szCs w:val="21"/>
        </w:rPr>
        <w:t>'Time'</w:t>
      </w:r>
      <w:r>
        <w:rPr>
          <w:rStyle w:val="s4dce09d00"/>
          <w:rFonts w:ascii="Consolas" w:hAnsi="Consolas"/>
          <w:color w:val="212121"/>
          <w:sz w:val="21"/>
          <w:szCs w:val="21"/>
        </w:rPr>
        <w:t>);</w:t>
      </w:r>
    </w:p>
    <w:p w14:paraId="66F7A050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proofErr w:type="gramStart"/>
      <w:r>
        <w:rPr>
          <w:rStyle w:val="s4dce09d00"/>
          <w:rFonts w:ascii="Consolas" w:hAnsi="Consolas"/>
          <w:color w:val="212121"/>
          <w:sz w:val="21"/>
          <w:szCs w:val="21"/>
        </w:rPr>
        <w:t>ylabel</w:t>
      </w:r>
      <w:proofErr w:type="spellEnd"/>
      <w:r>
        <w:rPr>
          <w:rStyle w:val="s4dce09d00"/>
          <w:rFonts w:ascii="Consolas" w:hAnsi="Consolas"/>
          <w:color w:val="212121"/>
          <w:sz w:val="21"/>
          <w:szCs w:val="21"/>
        </w:rPr>
        <w:t>(</w:t>
      </w:r>
      <w:proofErr w:type="gramEnd"/>
      <w:r>
        <w:rPr>
          <w:rStyle w:val="s4dce09d061"/>
          <w:rFonts w:ascii="Consolas" w:hAnsi="Consolas"/>
          <w:sz w:val="21"/>
          <w:szCs w:val="21"/>
        </w:rPr>
        <w:t>'Humidity (%)'</w:t>
      </w:r>
      <w:r>
        <w:rPr>
          <w:rStyle w:val="s4dce09d00"/>
          <w:rFonts w:ascii="Consolas" w:hAnsi="Consolas"/>
          <w:color w:val="212121"/>
          <w:sz w:val="21"/>
          <w:szCs w:val="21"/>
        </w:rPr>
        <w:t>);</w:t>
      </w:r>
    </w:p>
    <w:p w14:paraId="44CDFACC" w14:textId="77777777" w:rsidR="009307C8" w:rsidRDefault="009307C8" w:rsidP="009307C8">
      <w:pPr>
        <w:shd w:val="clear" w:color="auto" w:fill="F5F5F5"/>
        <w:spacing w:after="240" w:line="259" w:lineRule="atLeast"/>
        <w:rPr>
          <w:rFonts w:ascii="Consolas" w:hAnsi="Consolas"/>
          <w:color w:val="212121"/>
          <w:sz w:val="21"/>
          <w:szCs w:val="21"/>
        </w:rPr>
      </w:pPr>
    </w:p>
    <w:p w14:paraId="2D1B46DE" w14:textId="77777777" w:rsidR="009307C8" w:rsidRDefault="009307C8" w:rsidP="009307C8">
      <w:pPr>
        <w:shd w:val="clear" w:color="auto" w:fill="F5F5F5"/>
        <w:spacing w:after="0"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4dce09d051"/>
          <w:rFonts w:ascii="Consolas" w:hAnsi="Consolas"/>
          <w:sz w:val="21"/>
          <w:szCs w:val="21"/>
        </w:rPr>
        <w:t>% Precipitation</w:t>
      </w:r>
    </w:p>
    <w:p w14:paraId="0A7A7590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4dce09d00"/>
          <w:rFonts w:ascii="Consolas" w:hAnsi="Consolas"/>
          <w:color w:val="212121"/>
          <w:sz w:val="21"/>
          <w:szCs w:val="21"/>
        </w:rPr>
        <w:lastRenderedPageBreak/>
        <w:t>subplot(</w:t>
      </w:r>
      <w:proofErr w:type="gramEnd"/>
      <w:r>
        <w:rPr>
          <w:rStyle w:val="s4dce09d00"/>
          <w:rFonts w:ascii="Consolas" w:hAnsi="Consolas"/>
          <w:color w:val="212121"/>
          <w:sz w:val="21"/>
          <w:szCs w:val="21"/>
        </w:rPr>
        <w:t>3,1,3);</w:t>
      </w:r>
    </w:p>
    <w:p w14:paraId="16FCD0A9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4dce09d00"/>
          <w:rFonts w:ascii="Consolas" w:hAnsi="Consolas"/>
          <w:color w:val="212121"/>
          <w:sz w:val="21"/>
          <w:szCs w:val="21"/>
        </w:rPr>
        <w:t>plot(</w:t>
      </w:r>
      <w:proofErr w:type="gramEnd"/>
      <w:r>
        <w:rPr>
          <w:rStyle w:val="s4dce09d00"/>
          <w:rFonts w:ascii="Consolas" w:hAnsi="Consolas"/>
          <w:color w:val="212121"/>
          <w:sz w:val="21"/>
          <w:szCs w:val="21"/>
        </w:rPr>
        <w:t xml:space="preserve">time, precipitation, </w:t>
      </w:r>
      <w:r>
        <w:rPr>
          <w:rStyle w:val="s4dce09d061"/>
          <w:rFonts w:ascii="Consolas" w:hAnsi="Consolas"/>
          <w:sz w:val="21"/>
          <w:szCs w:val="21"/>
        </w:rPr>
        <w:t>'-c'</w:t>
      </w:r>
      <w:r>
        <w:rPr>
          <w:rStyle w:val="s4dce09d00"/>
          <w:rFonts w:ascii="Consolas" w:hAnsi="Consolas"/>
          <w:color w:val="212121"/>
          <w:sz w:val="21"/>
          <w:szCs w:val="21"/>
        </w:rPr>
        <w:t xml:space="preserve">, </w:t>
      </w:r>
      <w:r>
        <w:rPr>
          <w:rStyle w:val="s4dce09d061"/>
          <w:rFonts w:ascii="Consolas" w:hAnsi="Consolas"/>
          <w:sz w:val="21"/>
          <w:szCs w:val="21"/>
        </w:rPr>
        <w:t>'</w:t>
      </w:r>
      <w:proofErr w:type="spellStart"/>
      <w:r>
        <w:rPr>
          <w:rStyle w:val="s4dce09d061"/>
          <w:rFonts w:ascii="Consolas" w:hAnsi="Consolas"/>
          <w:sz w:val="21"/>
          <w:szCs w:val="21"/>
        </w:rPr>
        <w:t>LineWidth</w:t>
      </w:r>
      <w:proofErr w:type="spellEnd"/>
      <w:r>
        <w:rPr>
          <w:rStyle w:val="s4dce09d061"/>
          <w:rFonts w:ascii="Consolas" w:hAnsi="Consolas"/>
          <w:sz w:val="21"/>
          <w:szCs w:val="21"/>
        </w:rPr>
        <w:t>'</w:t>
      </w:r>
      <w:r>
        <w:rPr>
          <w:rStyle w:val="s4dce09d00"/>
          <w:rFonts w:ascii="Consolas" w:hAnsi="Consolas"/>
          <w:color w:val="212121"/>
          <w:sz w:val="21"/>
          <w:szCs w:val="21"/>
        </w:rPr>
        <w:t>, 1.5);</w:t>
      </w:r>
    </w:p>
    <w:p w14:paraId="7BDD9179" w14:textId="2524EE63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4dce09d00"/>
          <w:rFonts w:ascii="Consolas" w:hAnsi="Consolas"/>
          <w:color w:val="212121"/>
          <w:sz w:val="21"/>
          <w:szCs w:val="21"/>
        </w:rPr>
        <w:t>title(</w:t>
      </w:r>
      <w:r>
        <w:rPr>
          <w:rStyle w:val="s4dce09d061"/>
          <w:rFonts w:ascii="Consolas" w:hAnsi="Consolas"/>
          <w:sz w:val="21"/>
          <w:szCs w:val="21"/>
        </w:rPr>
        <w:t>'</w:t>
      </w:r>
      <w:r w:rsidR="00380D4C">
        <w:rPr>
          <w:rStyle w:val="s4dce09d061"/>
          <w:rFonts w:ascii="Consolas" w:hAnsi="Consolas"/>
          <w:sz w:val="21"/>
          <w:szCs w:val="21"/>
        </w:rPr>
        <w:t>windspeed</w:t>
      </w:r>
      <w:r>
        <w:rPr>
          <w:rStyle w:val="s4dce09d061"/>
          <w:rFonts w:ascii="Consolas" w:hAnsi="Consolas"/>
          <w:sz w:val="21"/>
          <w:szCs w:val="21"/>
        </w:rPr>
        <w:t>'</w:t>
      </w:r>
      <w:r>
        <w:rPr>
          <w:rStyle w:val="s4dce09d00"/>
          <w:rFonts w:ascii="Consolas" w:hAnsi="Consolas"/>
          <w:color w:val="212121"/>
          <w:sz w:val="21"/>
          <w:szCs w:val="21"/>
        </w:rPr>
        <w:t>);</w:t>
      </w:r>
    </w:p>
    <w:p w14:paraId="7E22C3FE" w14:textId="7777777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r>
        <w:rPr>
          <w:rStyle w:val="s4dce09d00"/>
          <w:rFonts w:ascii="Consolas" w:hAnsi="Consolas"/>
          <w:color w:val="212121"/>
          <w:sz w:val="21"/>
          <w:szCs w:val="21"/>
        </w:rPr>
        <w:t>xlabel</w:t>
      </w:r>
      <w:proofErr w:type="spellEnd"/>
      <w:r>
        <w:rPr>
          <w:rStyle w:val="s4dce09d00"/>
          <w:rFonts w:ascii="Consolas" w:hAnsi="Consolas"/>
          <w:color w:val="212121"/>
          <w:sz w:val="21"/>
          <w:szCs w:val="21"/>
        </w:rPr>
        <w:t>(</w:t>
      </w:r>
      <w:r>
        <w:rPr>
          <w:rStyle w:val="s4dce09d061"/>
          <w:rFonts w:ascii="Consolas" w:hAnsi="Consolas"/>
          <w:sz w:val="21"/>
          <w:szCs w:val="21"/>
        </w:rPr>
        <w:t>'Time'</w:t>
      </w:r>
      <w:r>
        <w:rPr>
          <w:rStyle w:val="s4dce09d00"/>
          <w:rFonts w:ascii="Consolas" w:hAnsi="Consolas"/>
          <w:color w:val="212121"/>
          <w:sz w:val="21"/>
          <w:szCs w:val="21"/>
        </w:rPr>
        <w:t>);</w:t>
      </w:r>
    </w:p>
    <w:p w14:paraId="16C5DCFD" w14:textId="14DA1207" w:rsidR="009307C8" w:rsidRDefault="009307C8" w:rsidP="009307C8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proofErr w:type="gramStart"/>
      <w:r>
        <w:rPr>
          <w:rStyle w:val="s4dce09d00"/>
          <w:rFonts w:ascii="Consolas" w:hAnsi="Consolas"/>
          <w:color w:val="212121"/>
          <w:sz w:val="21"/>
          <w:szCs w:val="21"/>
        </w:rPr>
        <w:t>ylabel</w:t>
      </w:r>
      <w:proofErr w:type="spellEnd"/>
      <w:r>
        <w:rPr>
          <w:rStyle w:val="s4dce09d00"/>
          <w:rFonts w:ascii="Consolas" w:hAnsi="Consolas"/>
          <w:color w:val="212121"/>
          <w:sz w:val="21"/>
          <w:szCs w:val="21"/>
        </w:rPr>
        <w:t>(</w:t>
      </w:r>
      <w:proofErr w:type="gramEnd"/>
      <w:r>
        <w:rPr>
          <w:rStyle w:val="s4dce09d061"/>
          <w:rFonts w:ascii="Consolas" w:hAnsi="Consolas"/>
          <w:sz w:val="21"/>
          <w:szCs w:val="21"/>
        </w:rPr>
        <w:t>'Precipitation (m)'</w:t>
      </w:r>
      <w:r>
        <w:rPr>
          <w:rStyle w:val="s4dce09d00"/>
          <w:rFonts w:ascii="Consolas" w:hAnsi="Consolas"/>
          <w:color w:val="212121"/>
          <w:sz w:val="21"/>
          <w:szCs w:val="21"/>
        </w:rPr>
        <w:t>);</w:t>
      </w:r>
    </w:p>
    <w:p w14:paraId="34EF4B0A" w14:textId="38ECFEB5" w:rsidR="009307C8" w:rsidRDefault="009307C8" w:rsidP="00F86950">
      <w:pPr>
        <w:spacing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  <w:r w:rsidRPr="009307C8"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  <w:drawing>
          <wp:inline distT="0" distB="0" distL="0" distR="0" wp14:anchorId="76F4310E" wp14:editId="4FFFC0E0">
            <wp:extent cx="5943600" cy="2744470"/>
            <wp:effectExtent l="0" t="0" r="0" b="0"/>
            <wp:docPr id="101877261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1877261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44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5F924AE" w14:textId="77777777" w:rsidR="00CA1CF5" w:rsidRDefault="00CA1CF5" w:rsidP="00CA1CF5">
      <w:pPr>
        <w:pStyle w:val="Heading2"/>
        <w:spacing w:before="45" w:after="75" w:line="300" w:lineRule="atLeast"/>
        <w:rPr>
          <w:rFonts w:ascii="Helvetica" w:hAnsi="Helvetica"/>
          <w:b/>
          <w:bCs/>
          <w:color w:val="212121"/>
          <w:sz w:val="30"/>
          <w:szCs w:val="30"/>
        </w:rPr>
      </w:pPr>
      <w:r>
        <w:rPr>
          <w:rStyle w:val="se9b50f4c0"/>
          <w:rFonts w:ascii="Helvetica" w:hAnsi="Helvetica"/>
          <w:b/>
          <w:bCs/>
          <w:color w:val="212121"/>
          <w:sz w:val="30"/>
          <w:szCs w:val="30"/>
        </w:rPr>
        <w:t>Using moving average</w:t>
      </w:r>
    </w:p>
    <w:p w14:paraId="0200F032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e9b50f4c51"/>
          <w:rFonts w:ascii="Consolas" w:hAnsi="Consolas"/>
          <w:sz w:val="21"/>
          <w:szCs w:val="21"/>
        </w:rPr>
        <w:t>% Define window size for moving average (e.g., 7 for weekly averages)</w:t>
      </w:r>
    </w:p>
    <w:p w14:paraId="790B5E7D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r>
        <w:rPr>
          <w:rStyle w:val="se9b50f4c0"/>
          <w:rFonts w:ascii="Consolas" w:hAnsi="Consolas"/>
          <w:color w:val="212121"/>
          <w:sz w:val="21"/>
          <w:szCs w:val="21"/>
        </w:rPr>
        <w:t>windowSize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 xml:space="preserve"> = 7;</w:t>
      </w:r>
    </w:p>
    <w:p w14:paraId="4434E7AF" w14:textId="77777777" w:rsidR="00CA1CF5" w:rsidRDefault="00CA1CF5" w:rsidP="00CA1CF5">
      <w:pPr>
        <w:shd w:val="clear" w:color="auto" w:fill="F5F5F5"/>
        <w:spacing w:after="240" w:line="259" w:lineRule="atLeast"/>
        <w:rPr>
          <w:rFonts w:ascii="Consolas" w:hAnsi="Consolas"/>
          <w:color w:val="212121"/>
          <w:sz w:val="21"/>
          <w:szCs w:val="21"/>
        </w:rPr>
      </w:pPr>
    </w:p>
    <w:p w14:paraId="3CA9024F" w14:textId="77777777" w:rsidR="00CA1CF5" w:rsidRDefault="00CA1CF5" w:rsidP="00CA1CF5">
      <w:pPr>
        <w:shd w:val="clear" w:color="auto" w:fill="F5F5F5"/>
        <w:spacing w:after="0"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e9b50f4c51"/>
          <w:rFonts w:ascii="Consolas" w:hAnsi="Consolas"/>
          <w:sz w:val="21"/>
          <w:szCs w:val="21"/>
        </w:rPr>
        <w:t>% Apply moving averages</w:t>
      </w:r>
    </w:p>
    <w:p w14:paraId="3ACA7375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r>
        <w:rPr>
          <w:rStyle w:val="se9b50f4c0"/>
          <w:rFonts w:ascii="Consolas" w:hAnsi="Consolas"/>
          <w:color w:val="212121"/>
          <w:sz w:val="21"/>
          <w:szCs w:val="21"/>
        </w:rPr>
        <w:t>temp_smooth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 xml:space="preserve"> = </w:t>
      </w:r>
      <w:proofErr w:type="spellStart"/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movmean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>(</w:t>
      </w:r>
      <w:proofErr w:type="gramEnd"/>
      <w:r>
        <w:rPr>
          <w:rStyle w:val="se9b50f4c0"/>
          <w:rFonts w:ascii="Consolas" w:hAnsi="Consolas"/>
          <w:color w:val="212121"/>
          <w:sz w:val="21"/>
          <w:szCs w:val="21"/>
        </w:rPr>
        <w:t xml:space="preserve">temperature, </w:t>
      </w:r>
      <w:proofErr w:type="spellStart"/>
      <w:r>
        <w:rPr>
          <w:rStyle w:val="se9b50f4c0"/>
          <w:rFonts w:ascii="Consolas" w:hAnsi="Consolas"/>
          <w:color w:val="212121"/>
          <w:sz w:val="21"/>
          <w:szCs w:val="21"/>
        </w:rPr>
        <w:t>windowSize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>);</w:t>
      </w:r>
    </w:p>
    <w:p w14:paraId="03BC126B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r>
        <w:rPr>
          <w:rStyle w:val="se9b50f4c0"/>
          <w:rFonts w:ascii="Consolas" w:hAnsi="Consolas"/>
          <w:color w:val="212121"/>
          <w:sz w:val="21"/>
          <w:szCs w:val="21"/>
        </w:rPr>
        <w:t>hum_smooth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 xml:space="preserve"> = </w:t>
      </w:r>
      <w:proofErr w:type="spellStart"/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movmean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>(</w:t>
      </w:r>
      <w:proofErr w:type="gramEnd"/>
      <w:r>
        <w:rPr>
          <w:rStyle w:val="se9b50f4c0"/>
          <w:rFonts w:ascii="Consolas" w:hAnsi="Consolas"/>
          <w:color w:val="212121"/>
          <w:sz w:val="21"/>
          <w:szCs w:val="21"/>
        </w:rPr>
        <w:t xml:space="preserve">humidity, </w:t>
      </w:r>
      <w:proofErr w:type="spellStart"/>
      <w:r>
        <w:rPr>
          <w:rStyle w:val="se9b50f4c0"/>
          <w:rFonts w:ascii="Consolas" w:hAnsi="Consolas"/>
          <w:color w:val="212121"/>
          <w:sz w:val="21"/>
          <w:szCs w:val="21"/>
        </w:rPr>
        <w:t>windowSize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>);</w:t>
      </w:r>
    </w:p>
    <w:p w14:paraId="611B4E36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r>
        <w:rPr>
          <w:rStyle w:val="se9b50f4c0"/>
          <w:rFonts w:ascii="Consolas" w:hAnsi="Consolas"/>
          <w:color w:val="212121"/>
          <w:sz w:val="21"/>
          <w:szCs w:val="21"/>
        </w:rPr>
        <w:t>precip_smooth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 xml:space="preserve"> = </w:t>
      </w:r>
      <w:proofErr w:type="spellStart"/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movmean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>(</w:t>
      </w:r>
      <w:proofErr w:type="gramEnd"/>
      <w:r>
        <w:rPr>
          <w:rStyle w:val="se9b50f4c0"/>
          <w:rFonts w:ascii="Consolas" w:hAnsi="Consolas"/>
          <w:color w:val="212121"/>
          <w:sz w:val="21"/>
          <w:szCs w:val="21"/>
        </w:rPr>
        <w:t xml:space="preserve">precipitation, </w:t>
      </w:r>
      <w:proofErr w:type="spellStart"/>
      <w:r>
        <w:rPr>
          <w:rStyle w:val="se9b50f4c0"/>
          <w:rFonts w:ascii="Consolas" w:hAnsi="Consolas"/>
          <w:color w:val="212121"/>
          <w:sz w:val="21"/>
          <w:szCs w:val="21"/>
        </w:rPr>
        <w:t>windowSize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>);</w:t>
      </w:r>
    </w:p>
    <w:p w14:paraId="6F94686C" w14:textId="77777777" w:rsidR="00CA1CF5" w:rsidRDefault="00CA1CF5" w:rsidP="00CA1CF5">
      <w:pPr>
        <w:shd w:val="clear" w:color="auto" w:fill="F5F5F5"/>
        <w:spacing w:after="240" w:line="259" w:lineRule="atLeast"/>
        <w:rPr>
          <w:rFonts w:ascii="Consolas" w:hAnsi="Consolas"/>
          <w:color w:val="212121"/>
          <w:sz w:val="21"/>
          <w:szCs w:val="21"/>
        </w:rPr>
      </w:pPr>
    </w:p>
    <w:p w14:paraId="2B76EC46" w14:textId="77777777" w:rsidR="00CA1CF5" w:rsidRDefault="00CA1CF5" w:rsidP="00CA1CF5">
      <w:pPr>
        <w:shd w:val="clear" w:color="auto" w:fill="F5F5F5"/>
        <w:spacing w:after="0"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e9b50f4c51"/>
          <w:rFonts w:ascii="Consolas" w:hAnsi="Consolas"/>
          <w:sz w:val="21"/>
          <w:szCs w:val="21"/>
        </w:rPr>
        <w:t>% Plot smoothed data</w:t>
      </w:r>
    </w:p>
    <w:p w14:paraId="0C5308C8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e9b50f4c0"/>
          <w:rFonts w:ascii="Consolas" w:hAnsi="Consolas"/>
          <w:color w:val="212121"/>
          <w:sz w:val="21"/>
          <w:szCs w:val="21"/>
        </w:rPr>
        <w:t>figure;</w:t>
      </w:r>
    </w:p>
    <w:p w14:paraId="6884A1D7" w14:textId="77777777" w:rsidR="00CA1CF5" w:rsidRDefault="00CA1CF5" w:rsidP="00CA1CF5">
      <w:pPr>
        <w:shd w:val="clear" w:color="auto" w:fill="F5F5F5"/>
        <w:spacing w:after="240" w:line="259" w:lineRule="atLeast"/>
        <w:rPr>
          <w:rFonts w:ascii="Consolas" w:hAnsi="Consolas"/>
          <w:color w:val="212121"/>
          <w:sz w:val="21"/>
          <w:szCs w:val="21"/>
        </w:rPr>
      </w:pPr>
    </w:p>
    <w:p w14:paraId="4341B65B" w14:textId="77777777" w:rsidR="00CA1CF5" w:rsidRDefault="00CA1CF5" w:rsidP="00CA1CF5">
      <w:pPr>
        <w:shd w:val="clear" w:color="auto" w:fill="F5F5F5"/>
        <w:spacing w:after="0"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e9b50f4c51"/>
          <w:rFonts w:ascii="Consolas" w:hAnsi="Consolas"/>
          <w:sz w:val="21"/>
          <w:szCs w:val="21"/>
        </w:rPr>
        <w:t>% Smoothed Temperature</w:t>
      </w:r>
    </w:p>
    <w:p w14:paraId="4AFDA78F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subplot(</w:t>
      </w:r>
      <w:proofErr w:type="gramEnd"/>
      <w:r>
        <w:rPr>
          <w:rStyle w:val="se9b50f4c0"/>
          <w:rFonts w:ascii="Consolas" w:hAnsi="Consolas"/>
          <w:color w:val="212121"/>
          <w:sz w:val="21"/>
          <w:szCs w:val="21"/>
        </w:rPr>
        <w:t>3,1,1);</w:t>
      </w:r>
    </w:p>
    <w:p w14:paraId="00120560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plot(</w:t>
      </w:r>
      <w:proofErr w:type="gramEnd"/>
      <w:r>
        <w:rPr>
          <w:rStyle w:val="se9b50f4c0"/>
          <w:rFonts w:ascii="Consolas" w:hAnsi="Consolas"/>
          <w:color w:val="212121"/>
          <w:sz w:val="21"/>
          <w:szCs w:val="21"/>
        </w:rPr>
        <w:t xml:space="preserve">time, </w:t>
      </w:r>
      <w:proofErr w:type="spellStart"/>
      <w:r>
        <w:rPr>
          <w:rStyle w:val="se9b50f4c0"/>
          <w:rFonts w:ascii="Consolas" w:hAnsi="Consolas"/>
          <w:color w:val="212121"/>
          <w:sz w:val="21"/>
          <w:szCs w:val="21"/>
        </w:rPr>
        <w:t>temp_smooth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 xml:space="preserve">, </w:t>
      </w:r>
      <w:r>
        <w:rPr>
          <w:rStyle w:val="se9b50f4c61"/>
          <w:rFonts w:ascii="Consolas" w:hAnsi="Consolas"/>
          <w:sz w:val="21"/>
          <w:szCs w:val="21"/>
        </w:rPr>
        <w:t>'-r'</w:t>
      </w:r>
      <w:r>
        <w:rPr>
          <w:rStyle w:val="se9b50f4c0"/>
          <w:rFonts w:ascii="Consolas" w:hAnsi="Consolas"/>
          <w:color w:val="212121"/>
          <w:sz w:val="21"/>
          <w:szCs w:val="21"/>
        </w:rPr>
        <w:t xml:space="preserve">, </w:t>
      </w:r>
      <w:r>
        <w:rPr>
          <w:rStyle w:val="se9b50f4c61"/>
          <w:rFonts w:ascii="Consolas" w:hAnsi="Consolas"/>
          <w:sz w:val="21"/>
          <w:szCs w:val="21"/>
        </w:rPr>
        <w:t>'</w:t>
      </w:r>
      <w:proofErr w:type="spellStart"/>
      <w:r>
        <w:rPr>
          <w:rStyle w:val="se9b50f4c61"/>
          <w:rFonts w:ascii="Consolas" w:hAnsi="Consolas"/>
          <w:sz w:val="21"/>
          <w:szCs w:val="21"/>
        </w:rPr>
        <w:t>LineWidth</w:t>
      </w:r>
      <w:proofErr w:type="spellEnd"/>
      <w:r>
        <w:rPr>
          <w:rStyle w:val="se9b50f4c61"/>
          <w:rFonts w:ascii="Consolas" w:hAnsi="Consolas"/>
          <w:sz w:val="21"/>
          <w:szCs w:val="21"/>
        </w:rPr>
        <w:t>'</w:t>
      </w:r>
      <w:r>
        <w:rPr>
          <w:rStyle w:val="se9b50f4c0"/>
          <w:rFonts w:ascii="Consolas" w:hAnsi="Consolas"/>
          <w:color w:val="212121"/>
          <w:sz w:val="21"/>
          <w:szCs w:val="21"/>
        </w:rPr>
        <w:t>, 1.5);</w:t>
      </w:r>
    </w:p>
    <w:p w14:paraId="4E64E0FB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lastRenderedPageBreak/>
        <w:t>title(</w:t>
      </w:r>
      <w:proofErr w:type="gramEnd"/>
      <w:r>
        <w:rPr>
          <w:rStyle w:val="se9b50f4c61"/>
          <w:rFonts w:ascii="Consolas" w:hAnsi="Consolas"/>
          <w:sz w:val="21"/>
          <w:szCs w:val="21"/>
        </w:rPr>
        <w:t>'Smoothed Temperature (7-day Moving Average)'</w:t>
      </w:r>
      <w:r>
        <w:rPr>
          <w:rStyle w:val="se9b50f4c0"/>
          <w:rFonts w:ascii="Consolas" w:hAnsi="Consolas"/>
          <w:color w:val="212121"/>
          <w:sz w:val="21"/>
          <w:szCs w:val="21"/>
        </w:rPr>
        <w:t>);</w:t>
      </w:r>
    </w:p>
    <w:p w14:paraId="0F17E45D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r>
        <w:rPr>
          <w:rStyle w:val="se9b50f4c0"/>
          <w:rFonts w:ascii="Consolas" w:hAnsi="Consolas"/>
          <w:color w:val="212121"/>
          <w:sz w:val="21"/>
          <w:szCs w:val="21"/>
        </w:rPr>
        <w:t>xlabel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>(</w:t>
      </w:r>
      <w:r>
        <w:rPr>
          <w:rStyle w:val="se9b50f4c61"/>
          <w:rFonts w:ascii="Consolas" w:hAnsi="Consolas"/>
          <w:sz w:val="21"/>
          <w:szCs w:val="21"/>
        </w:rPr>
        <w:t>'Time'</w:t>
      </w:r>
      <w:r>
        <w:rPr>
          <w:rStyle w:val="se9b50f4c0"/>
          <w:rFonts w:ascii="Consolas" w:hAnsi="Consolas"/>
          <w:color w:val="212121"/>
          <w:sz w:val="21"/>
          <w:szCs w:val="21"/>
        </w:rPr>
        <w:t>);</w:t>
      </w:r>
    </w:p>
    <w:p w14:paraId="22A08978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ylabel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>(</w:t>
      </w:r>
      <w:proofErr w:type="gramEnd"/>
      <w:r>
        <w:rPr>
          <w:rStyle w:val="se9b50f4c61"/>
          <w:rFonts w:ascii="Consolas" w:hAnsi="Consolas"/>
          <w:sz w:val="21"/>
          <w:szCs w:val="21"/>
        </w:rPr>
        <w:t>'Temperature (°C)'</w:t>
      </w:r>
      <w:r>
        <w:rPr>
          <w:rStyle w:val="se9b50f4c0"/>
          <w:rFonts w:ascii="Consolas" w:hAnsi="Consolas"/>
          <w:color w:val="212121"/>
          <w:sz w:val="21"/>
          <w:szCs w:val="21"/>
        </w:rPr>
        <w:t>);</w:t>
      </w:r>
    </w:p>
    <w:p w14:paraId="03C69797" w14:textId="77777777" w:rsidR="00CA1CF5" w:rsidRDefault="00CA1CF5" w:rsidP="00CA1CF5">
      <w:pPr>
        <w:shd w:val="clear" w:color="auto" w:fill="F5F5F5"/>
        <w:spacing w:after="240" w:line="259" w:lineRule="atLeast"/>
        <w:rPr>
          <w:rFonts w:ascii="Consolas" w:hAnsi="Consolas"/>
          <w:color w:val="212121"/>
          <w:sz w:val="21"/>
          <w:szCs w:val="21"/>
        </w:rPr>
      </w:pPr>
    </w:p>
    <w:p w14:paraId="74B22AE8" w14:textId="77777777" w:rsidR="00CA1CF5" w:rsidRDefault="00CA1CF5" w:rsidP="00CA1CF5">
      <w:pPr>
        <w:shd w:val="clear" w:color="auto" w:fill="F5F5F5"/>
        <w:spacing w:after="0"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e9b50f4c51"/>
          <w:rFonts w:ascii="Consolas" w:hAnsi="Consolas"/>
          <w:sz w:val="21"/>
          <w:szCs w:val="21"/>
        </w:rPr>
        <w:t>% Smoothed Humidity</w:t>
      </w:r>
    </w:p>
    <w:p w14:paraId="7225092E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subplot(</w:t>
      </w:r>
      <w:proofErr w:type="gramEnd"/>
      <w:r>
        <w:rPr>
          <w:rStyle w:val="se9b50f4c0"/>
          <w:rFonts w:ascii="Consolas" w:hAnsi="Consolas"/>
          <w:color w:val="212121"/>
          <w:sz w:val="21"/>
          <w:szCs w:val="21"/>
        </w:rPr>
        <w:t>3,1,2);</w:t>
      </w:r>
    </w:p>
    <w:p w14:paraId="11DE1024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plot(</w:t>
      </w:r>
      <w:proofErr w:type="gramEnd"/>
      <w:r>
        <w:rPr>
          <w:rStyle w:val="se9b50f4c0"/>
          <w:rFonts w:ascii="Consolas" w:hAnsi="Consolas"/>
          <w:color w:val="212121"/>
          <w:sz w:val="21"/>
          <w:szCs w:val="21"/>
        </w:rPr>
        <w:t xml:space="preserve">time, </w:t>
      </w:r>
      <w:proofErr w:type="spellStart"/>
      <w:r>
        <w:rPr>
          <w:rStyle w:val="se9b50f4c0"/>
          <w:rFonts w:ascii="Consolas" w:hAnsi="Consolas"/>
          <w:color w:val="212121"/>
          <w:sz w:val="21"/>
          <w:szCs w:val="21"/>
        </w:rPr>
        <w:t>hum_smooth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 xml:space="preserve">, </w:t>
      </w:r>
      <w:r>
        <w:rPr>
          <w:rStyle w:val="se9b50f4c61"/>
          <w:rFonts w:ascii="Consolas" w:hAnsi="Consolas"/>
          <w:sz w:val="21"/>
          <w:szCs w:val="21"/>
        </w:rPr>
        <w:t>'-m'</w:t>
      </w:r>
      <w:r>
        <w:rPr>
          <w:rStyle w:val="se9b50f4c0"/>
          <w:rFonts w:ascii="Consolas" w:hAnsi="Consolas"/>
          <w:color w:val="212121"/>
          <w:sz w:val="21"/>
          <w:szCs w:val="21"/>
        </w:rPr>
        <w:t xml:space="preserve">, </w:t>
      </w:r>
      <w:r>
        <w:rPr>
          <w:rStyle w:val="se9b50f4c61"/>
          <w:rFonts w:ascii="Consolas" w:hAnsi="Consolas"/>
          <w:sz w:val="21"/>
          <w:szCs w:val="21"/>
        </w:rPr>
        <w:t>'</w:t>
      </w:r>
      <w:proofErr w:type="spellStart"/>
      <w:r>
        <w:rPr>
          <w:rStyle w:val="se9b50f4c61"/>
          <w:rFonts w:ascii="Consolas" w:hAnsi="Consolas"/>
          <w:sz w:val="21"/>
          <w:szCs w:val="21"/>
        </w:rPr>
        <w:t>LineWidth</w:t>
      </w:r>
      <w:proofErr w:type="spellEnd"/>
      <w:r>
        <w:rPr>
          <w:rStyle w:val="se9b50f4c61"/>
          <w:rFonts w:ascii="Consolas" w:hAnsi="Consolas"/>
          <w:sz w:val="21"/>
          <w:szCs w:val="21"/>
        </w:rPr>
        <w:t>'</w:t>
      </w:r>
      <w:r>
        <w:rPr>
          <w:rStyle w:val="se9b50f4c0"/>
          <w:rFonts w:ascii="Consolas" w:hAnsi="Consolas"/>
          <w:color w:val="212121"/>
          <w:sz w:val="21"/>
          <w:szCs w:val="21"/>
        </w:rPr>
        <w:t>, 1.5);</w:t>
      </w:r>
    </w:p>
    <w:p w14:paraId="0F1DF43F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title(</w:t>
      </w:r>
      <w:proofErr w:type="gramEnd"/>
      <w:r>
        <w:rPr>
          <w:rStyle w:val="se9b50f4c61"/>
          <w:rFonts w:ascii="Consolas" w:hAnsi="Consolas"/>
          <w:sz w:val="21"/>
          <w:szCs w:val="21"/>
        </w:rPr>
        <w:t>'Smoothed Humidity (7-day Moving Average)'</w:t>
      </w:r>
      <w:r>
        <w:rPr>
          <w:rStyle w:val="se9b50f4c0"/>
          <w:rFonts w:ascii="Consolas" w:hAnsi="Consolas"/>
          <w:color w:val="212121"/>
          <w:sz w:val="21"/>
          <w:szCs w:val="21"/>
        </w:rPr>
        <w:t>);</w:t>
      </w:r>
    </w:p>
    <w:p w14:paraId="0B2FCD16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r>
        <w:rPr>
          <w:rStyle w:val="se9b50f4c0"/>
          <w:rFonts w:ascii="Consolas" w:hAnsi="Consolas"/>
          <w:color w:val="212121"/>
          <w:sz w:val="21"/>
          <w:szCs w:val="21"/>
        </w:rPr>
        <w:t>xlabel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>(</w:t>
      </w:r>
      <w:r>
        <w:rPr>
          <w:rStyle w:val="se9b50f4c61"/>
          <w:rFonts w:ascii="Consolas" w:hAnsi="Consolas"/>
          <w:sz w:val="21"/>
          <w:szCs w:val="21"/>
        </w:rPr>
        <w:t>'Time'</w:t>
      </w:r>
      <w:r>
        <w:rPr>
          <w:rStyle w:val="se9b50f4c0"/>
          <w:rFonts w:ascii="Consolas" w:hAnsi="Consolas"/>
          <w:color w:val="212121"/>
          <w:sz w:val="21"/>
          <w:szCs w:val="21"/>
        </w:rPr>
        <w:t>);</w:t>
      </w:r>
    </w:p>
    <w:p w14:paraId="43DB814F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ylabel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>(</w:t>
      </w:r>
      <w:proofErr w:type="gramEnd"/>
      <w:r>
        <w:rPr>
          <w:rStyle w:val="se9b50f4c61"/>
          <w:rFonts w:ascii="Consolas" w:hAnsi="Consolas"/>
          <w:sz w:val="21"/>
          <w:szCs w:val="21"/>
        </w:rPr>
        <w:t>'Humidity (%)'</w:t>
      </w:r>
      <w:r>
        <w:rPr>
          <w:rStyle w:val="se9b50f4c0"/>
          <w:rFonts w:ascii="Consolas" w:hAnsi="Consolas"/>
          <w:color w:val="212121"/>
          <w:sz w:val="21"/>
          <w:szCs w:val="21"/>
        </w:rPr>
        <w:t>);</w:t>
      </w:r>
    </w:p>
    <w:p w14:paraId="56FC9601" w14:textId="77777777" w:rsidR="00CA1CF5" w:rsidRDefault="00CA1CF5" w:rsidP="00CA1CF5">
      <w:pPr>
        <w:shd w:val="clear" w:color="auto" w:fill="F5F5F5"/>
        <w:spacing w:after="240" w:line="259" w:lineRule="atLeast"/>
        <w:rPr>
          <w:rFonts w:ascii="Consolas" w:hAnsi="Consolas"/>
          <w:color w:val="212121"/>
          <w:sz w:val="21"/>
          <w:szCs w:val="21"/>
        </w:rPr>
      </w:pPr>
    </w:p>
    <w:p w14:paraId="33138A31" w14:textId="77777777" w:rsidR="00CA1CF5" w:rsidRDefault="00CA1CF5" w:rsidP="00CA1CF5">
      <w:pPr>
        <w:shd w:val="clear" w:color="auto" w:fill="F5F5F5"/>
        <w:spacing w:after="0"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e9b50f4c51"/>
          <w:rFonts w:ascii="Consolas" w:hAnsi="Consolas"/>
          <w:sz w:val="21"/>
          <w:szCs w:val="21"/>
        </w:rPr>
        <w:t>% Smoothed Precipitation</w:t>
      </w:r>
    </w:p>
    <w:p w14:paraId="0FA94DE0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subplot(</w:t>
      </w:r>
      <w:proofErr w:type="gramEnd"/>
      <w:r>
        <w:rPr>
          <w:rStyle w:val="se9b50f4c0"/>
          <w:rFonts w:ascii="Consolas" w:hAnsi="Consolas"/>
          <w:color w:val="212121"/>
          <w:sz w:val="21"/>
          <w:szCs w:val="21"/>
        </w:rPr>
        <w:t>3,1,3);</w:t>
      </w:r>
    </w:p>
    <w:p w14:paraId="6D1D3635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plot(</w:t>
      </w:r>
      <w:proofErr w:type="gramEnd"/>
      <w:r>
        <w:rPr>
          <w:rStyle w:val="se9b50f4c0"/>
          <w:rFonts w:ascii="Consolas" w:hAnsi="Consolas"/>
          <w:color w:val="212121"/>
          <w:sz w:val="21"/>
          <w:szCs w:val="21"/>
        </w:rPr>
        <w:t xml:space="preserve">time, </w:t>
      </w:r>
      <w:proofErr w:type="spellStart"/>
      <w:r>
        <w:rPr>
          <w:rStyle w:val="se9b50f4c0"/>
          <w:rFonts w:ascii="Consolas" w:hAnsi="Consolas"/>
          <w:color w:val="212121"/>
          <w:sz w:val="21"/>
          <w:szCs w:val="21"/>
        </w:rPr>
        <w:t>precip_smooth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 xml:space="preserve">, </w:t>
      </w:r>
      <w:r>
        <w:rPr>
          <w:rStyle w:val="se9b50f4c61"/>
          <w:rFonts w:ascii="Consolas" w:hAnsi="Consolas"/>
          <w:sz w:val="21"/>
          <w:szCs w:val="21"/>
        </w:rPr>
        <w:t>'-k'</w:t>
      </w:r>
      <w:r>
        <w:rPr>
          <w:rStyle w:val="se9b50f4c0"/>
          <w:rFonts w:ascii="Consolas" w:hAnsi="Consolas"/>
          <w:color w:val="212121"/>
          <w:sz w:val="21"/>
          <w:szCs w:val="21"/>
        </w:rPr>
        <w:t xml:space="preserve">, </w:t>
      </w:r>
      <w:r>
        <w:rPr>
          <w:rStyle w:val="se9b50f4c61"/>
          <w:rFonts w:ascii="Consolas" w:hAnsi="Consolas"/>
          <w:sz w:val="21"/>
          <w:szCs w:val="21"/>
        </w:rPr>
        <w:t>'</w:t>
      </w:r>
      <w:proofErr w:type="spellStart"/>
      <w:r>
        <w:rPr>
          <w:rStyle w:val="se9b50f4c61"/>
          <w:rFonts w:ascii="Consolas" w:hAnsi="Consolas"/>
          <w:sz w:val="21"/>
          <w:szCs w:val="21"/>
        </w:rPr>
        <w:t>LineWidth</w:t>
      </w:r>
      <w:proofErr w:type="spellEnd"/>
      <w:r>
        <w:rPr>
          <w:rStyle w:val="se9b50f4c61"/>
          <w:rFonts w:ascii="Consolas" w:hAnsi="Consolas"/>
          <w:sz w:val="21"/>
          <w:szCs w:val="21"/>
        </w:rPr>
        <w:t>'</w:t>
      </w:r>
      <w:r>
        <w:rPr>
          <w:rStyle w:val="se9b50f4c0"/>
          <w:rFonts w:ascii="Consolas" w:hAnsi="Consolas"/>
          <w:color w:val="212121"/>
          <w:sz w:val="21"/>
          <w:szCs w:val="21"/>
        </w:rPr>
        <w:t>, 1.5);</w:t>
      </w:r>
    </w:p>
    <w:p w14:paraId="14B57310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title(</w:t>
      </w:r>
      <w:proofErr w:type="gramEnd"/>
      <w:r>
        <w:rPr>
          <w:rStyle w:val="se9b50f4c61"/>
          <w:rFonts w:ascii="Consolas" w:hAnsi="Consolas"/>
          <w:sz w:val="21"/>
          <w:szCs w:val="21"/>
        </w:rPr>
        <w:t>'Smoothed Precipitation (7-day Moving Average)'</w:t>
      </w:r>
      <w:r>
        <w:rPr>
          <w:rStyle w:val="se9b50f4c0"/>
          <w:rFonts w:ascii="Consolas" w:hAnsi="Consolas"/>
          <w:color w:val="212121"/>
          <w:sz w:val="21"/>
          <w:szCs w:val="21"/>
        </w:rPr>
        <w:t>);</w:t>
      </w:r>
    </w:p>
    <w:p w14:paraId="100BDE32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r>
        <w:rPr>
          <w:rStyle w:val="se9b50f4c0"/>
          <w:rFonts w:ascii="Consolas" w:hAnsi="Consolas"/>
          <w:color w:val="212121"/>
          <w:sz w:val="21"/>
          <w:szCs w:val="21"/>
        </w:rPr>
        <w:t>xlabel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>(</w:t>
      </w:r>
      <w:r>
        <w:rPr>
          <w:rStyle w:val="se9b50f4c61"/>
          <w:rFonts w:ascii="Consolas" w:hAnsi="Consolas"/>
          <w:sz w:val="21"/>
          <w:szCs w:val="21"/>
        </w:rPr>
        <w:t>'Time'</w:t>
      </w:r>
      <w:r>
        <w:rPr>
          <w:rStyle w:val="se9b50f4c0"/>
          <w:rFonts w:ascii="Consolas" w:hAnsi="Consolas"/>
          <w:color w:val="212121"/>
          <w:sz w:val="21"/>
          <w:szCs w:val="21"/>
        </w:rPr>
        <w:t>);</w:t>
      </w:r>
    </w:p>
    <w:p w14:paraId="3257CC2D" w14:textId="77777777" w:rsidR="00CA1CF5" w:rsidRDefault="00CA1CF5" w:rsidP="00CA1CF5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proofErr w:type="gramStart"/>
      <w:r>
        <w:rPr>
          <w:rStyle w:val="se9b50f4c0"/>
          <w:rFonts w:ascii="Consolas" w:hAnsi="Consolas"/>
          <w:color w:val="212121"/>
          <w:sz w:val="21"/>
          <w:szCs w:val="21"/>
        </w:rPr>
        <w:t>ylabel</w:t>
      </w:r>
      <w:proofErr w:type="spellEnd"/>
      <w:r>
        <w:rPr>
          <w:rStyle w:val="se9b50f4c0"/>
          <w:rFonts w:ascii="Consolas" w:hAnsi="Consolas"/>
          <w:color w:val="212121"/>
          <w:sz w:val="21"/>
          <w:szCs w:val="21"/>
        </w:rPr>
        <w:t>(</w:t>
      </w:r>
      <w:proofErr w:type="gramEnd"/>
      <w:r>
        <w:rPr>
          <w:rStyle w:val="se9b50f4c61"/>
          <w:rFonts w:ascii="Consolas" w:hAnsi="Consolas"/>
          <w:sz w:val="21"/>
          <w:szCs w:val="21"/>
        </w:rPr>
        <w:t>'Precipitation (mm)'</w:t>
      </w:r>
      <w:r>
        <w:rPr>
          <w:rStyle w:val="se9b50f4c0"/>
          <w:rFonts w:ascii="Consolas" w:hAnsi="Consolas"/>
          <w:color w:val="212121"/>
          <w:sz w:val="21"/>
          <w:szCs w:val="21"/>
        </w:rPr>
        <w:t>);</w:t>
      </w:r>
    </w:p>
    <w:p w14:paraId="0C6873E3" w14:textId="516962CC" w:rsidR="00CA1CF5" w:rsidRDefault="00851806" w:rsidP="00F86950">
      <w:pPr>
        <w:spacing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  <w:r w:rsidRPr="00851806"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  <w:lastRenderedPageBreak/>
        <w:drawing>
          <wp:inline distT="0" distB="0" distL="0" distR="0" wp14:anchorId="5300092B" wp14:editId="201727F3">
            <wp:extent cx="5943600" cy="5349875"/>
            <wp:effectExtent l="0" t="0" r="0" b="3175"/>
            <wp:docPr id="94316239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43162392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498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7635617" w14:textId="77777777" w:rsidR="00380D4C" w:rsidRDefault="00380D4C" w:rsidP="00F86950">
      <w:pPr>
        <w:spacing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</w:p>
    <w:p w14:paraId="2AE8CA0A" w14:textId="329EA377" w:rsidR="00851806" w:rsidRDefault="002D1473" w:rsidP="00F86950">
      <w:pPr>
        <w:spacing w:line="315" w:lineRule="atLeast"/>
        <w:rPr>
          <w:rFonts w:ascii="Arial-BoldMT" w:hAnsi="Arial-BoldMT" w:cs="Arial-BoldMT"/>
          <w:b/>
          <w:bCs/>
          <w:kern w:val="0"/>
          <w:sz w:val="26"/>
          <w:szCs w:val="26"/>
        </w:rPr>
      </w:pPr>
      <w:r>
        <w:rPr>
          <w:rFonts w:ascii="Arial-BoldMT" w:hAnsi="Arial-BoldMT" w:cs="Arial-BoldMT"/>
          <w:b/>
          <w:bCs/>
          <w:kern w:val="0"/>
          <w:sz w:val="26"/>
          <w:szCs w:val="26"/>
        </w:rPr>
        <w:t>Advanced Data Analysis:</w:t>
      </w:r>
    </w:p>
    <w:p w14:paraId="5AC625DB" w14:textId="77777777" w:rsidR="002D1473" w:rsidRPr="00380D4C" w:rsidRDefault="002D1473" w:rsidP="002D147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 xml:space="preserve">● </w:t>
      </w:r>
      <w:r>
        <w:rPr>
          <w:rFonts w:ascii="Arial-BoldMT" w:hAnsi="Arial-BoldMT" w:cs="Arial-BoldMT"/>
          <w:b/>
          <w:bCs/>
          <w:kern w:val="0"/>
          <w:sz w:val="26"/>
          <w:szCs w:val="26"/>
        </w:rPr>
        <w:t xml:space="preserve">Task 3.1: </w:t>
      </w:r>
      <w:r w:rsidRPr="00380D4C">
        <w:rPr>
          <w:rFonts w:ascii="ArialMT" w:hAnsi="ArialMT" w:cs="ArialMT"/>
          <w:i/>
          <w:iCs/>
          <w:kern w:val="0"/>
          <w:sz w:val="26"/>
          <w:szCs w:val="26"/>
        </w:rPr>
        <w:t>Perform correlation analysis between different weather</w:t>
      </w:r>
    </w:p>
    <w:p w14:paraId="7EA730B3" w14:textId="77777777" w:rsidR="002D1473" w:rsidRPr="00380D4C" w:rsidRDefault="002D1473" w:rsidP="002D147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 w:rsidRPr="00380D4C">
        <w:rPr>
          <w:rFonts w:ascii="ArialMT" w:hAnsi="ArialMT" w:cs="ArialMT"/>
          <w:i/>
          <w:iCs/>
          <w:kern w:val="0"/>
          <w:sz w:val="26"/>
          <w:szCs w:val="26"/>
        </w:rPr>
        <w:t>parameters.</w:t>
      </w:r>
    </w:p>
    <w:p w14:paraId="6F0443AD" w14:textId="77777777" w:rsidR="002D1473" w:rsidRPr="00380D4C" w:rsidRDefault="002D1473" w:rsidP="002D1473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 w:rsidRPr="00380D4C">
        <w:rPr>
          <w:rFonts w:ascii="ArialMT" w:hAnsi="ArialMT" w:cs="ArialMT"/>
          <w:i/>
          <w:iCs/>
          <w:kern w:val="0"/>
          <w:sz w:val="26"/>
          <w:szCs w:val="26"/>
        </w:rPr>
        <w:t>○ Calculate correlation coefficients and create scatter plots to visualize</w:t>
      </w:r>
    </w:p>
    <w:p w14:paraId="67E715D0" w14:textId="11A53F68" w:rsidR="002D1473" w:rsidRPr="00380D4C" w:rsidRDefault="002D1473" w:rsidP="002D1473">
      <w:pPr>
        <w:spacing w:line="315" w:lineRule="atLeast"/>
        <w:rPr>
          <w:rFonts w:ascii="Helvetica" w:eastAsia="Times New Roman" w:hAnsi="Helvetica"/>
          <w:i/>
          <w:iCs/>
          <w:color w:val="212121"/>
          <w:kern w:val="0"/>
          <w:sz w:val="21"/>
          <w:szCs w:val="21"/>
          <w14:ligatures w14:val="none"/>
        </w:rPr>
      </w:pPr>
      <w:r w:rsidRPr="00380D4C">
        <w:rPr>
          <w:rFonts w:ascii="ArialMT" w:hAnsi="ArialMT" w:cs="ArialMT"/>
          <w:i/>
          <w:iCs/>
          <w:kern w:val="0"/>
          <w:sz w:val="26"/>
          <w:szCs w:val="26"/>
        </w:rPr>
        <w:t>relationships.</w:t>
      </w:r>
    </w:p>
    <w:p w14:paraId="3DB841CB" w14:textId="237C1539" w:rsidR="009307C8" w:rsidRDefault="00A9644B" w:rsidP="00F86950">
      <w:pPr>
        <w:spacing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  <w:r w:rsidRPr="00A9644B"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  <w:lastRenderedPageBreak/>
        <w:drawing>
          <wp:inline distT="0" distB="0" distL="0" distR="0" wp14:anchorId="6A46FB47" wp14:editId="7B9D196E">
            <wp:extent cx="5943600" cy="2125980"/>
            <wp:effectExtent l="0" t="0" r="0" b="7620"/>
            <wp:docPr id="191069131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10691313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1259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166282" w14:textId="195F2736" w:rsidR="00A9644B" w:rsidRPr="00F86950" w:rsidRDefault="00A9644B" w:rsidP="00F86950">
      <w:pPr>
        <w:spacing w:line="315" w:lineRule="atLeast"/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</w:pPr>
      <w:r w:rsidRPr="00A9644B">
        <w:rPr>
          <w:rFonts w:ascii="Helvetica" w:eastAsia="Times New Roman" w:hAnsi="Helvetica"/>
          <w:color w:val="212121"/>
          <w:kern w:val="0"/>
          <w:sz w:val="21"/>
          <w:szCs w:val="21"/>
          <w14:ligatures w14:val="none"/>
        </w:rPr>
        <w:drawing>
          <wp:inline distT="0" distB="0" distL="0" distR="0" wp14:anchorId="726FFEEF" wp14:editId="432F402F">
            <wp:extent cx="5943600" cy="1844675"/>
            <wp:effectExtent l="0" t="0" r="0" b="3175"/>
            <wp:docPr id="331676067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31676067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18446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2652CE" w14:textId="31AA8FA3" w:rsidR="00F86950" w:rsidRDefault="00F86950" w:rsidP="00571561">
      <w:pPr>
        <w:rPr>
          <w:sz w:val="28"/>
          <w:szCs w:val="28"/>
        </w:rPr>
      </w:pPr>
    </w:p>
    <w:p w14:paraId="7A5DDFB8" w14:textId="77777777" w:rsidR="006B2A05" w:rsidRPr="00380D4C" w:rsidRDefault="006B2A05" w:rsidP="006B2A0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 xml:space="preserve">● </w:t>
      </w:r>
      <w:r>
        <w:rPr>
          <w:rFonts w:ascii="Arial-BoldMT" w:hAnsi="Arial-BoldMT" w:cs="Arial-BoldMT"/>
          <w:b/>
          <w:bCs/>
          <w:kern w:val="0"/>
          <w:sz w:val="26"/>
          <w:szCs w:val="26"/>
        </w:rPr>
        <w:t xml:space="preserve">Task 3.2: </w:t>
      </w:r>
      <w:r w:rsidRPr="00380D4C">
        <w:rPr>
          <w:rFonts w:ascii="ArialMT" w:hAnsi="ArialMT" w:cs="ArialMT"/>
          <w:i/>
          <w:iCs/>
          <w:kern w:val="0"/>
          <w:sz w:val="26"/>
          <w:szCs w:val="26"/>
        </w:rPr>
        <w:t>Implement linear regression to model the relationship between</w:t>
      </w:r>
    </w:p>
    <w:p w14:paraId="7E5C9824" w14:textId="77777777" w:rsidR="006B2A05" w:rsidRPr="00380D4C" w:rsidRDefault="006B2A05" w:rsidP="006B2A0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 w:rsidRPr="00380D4C">
        <w:rPr>
          <w:rFonts w:ascii="ArialMT" w:hAnsi="ArialMT" w:cs="ArialMT"/>
          <w:i/>
          <w:iCs/>
          <w:kern w:val="0"/>
          <w:sz w:val="26"/>
          <w:szCs w:val="26"/>
        </w:rPr>
        <w:t>temperature and other weather parameters.</w:t>
      </w:r>
    </w:p>
    <w:p w14:paraId="4145987C" w14:textId="77777777" w:rsidR="006B2A05" w:rsidRPr="00380D4C" w:rsidRDefault="006B2A05" w:rsidP="006B2A0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 w:rsidRPr="00380D4C">
        <w:rPr>
          <w:rFonts w:ascii="ArialMT" w:hAnsi="ArialMT" w:cs="ArialMT"/>
          <w:i/>
          <w:iCs/>
          <w:kern w:val="0"/>
          <w:sz w:val="26"/>
          <w:szCs w:val="26"/>
        </w:rPr>
        <w:t xml:space="preserve">○ Use the </w:t>
      </w:r>
      <w:proofErr w:type="spellStart"/>
      <w:r w:rsidRPr="00380D4C">
        <w:rPr>
          <w:rFonts w:ascii="ArialMT" w:hAnsi="ArialMT" w:cs="ArialMT"/>
          <w:i/>
          <w:iCs/>
          <w:kern w:val="0"/>
          <w:sz w:val="26"/>
          <w:szCs w:val="26"/>
        </w:rPr>
        <w:t>polyfit</w:t>
      </w:r>
      <w:proofErr w:type="spellEnd"/>
      <w:r w:rsidRPr="00380D4C">
        <w:rPr>
          <w:rFonts w:ascii="ArialMT" w:hAnsi="ArialMT" w:cs="ArialMT"/>
          <w:i/>
          <w:iCs/>
          <w:kern w:val="0"/>
          <w:sz w:val="26"/>
          <w:szCs w:val="26"/>
        </w:rPr>
        <w:t xml:space="preserve"> and </w:t>
      </w:r>
      <w:proofErr w:type="spellStart"/>
      <w:r w:rsidRPr="00380D4C">
        <w:rPr>
          <w:rFonts w:ascii="ArialMT" w:hAnsi="ArialMT" w:cs="ArialMT"/>
          <w:i/>
          <w:iCs/>
          <w:kern w:val="0"/>
          <w:sz w:val="26"/>
          <w:szCs w:val="26"/>
        </w:rPr>
        <w:t>polyval</w:t>
      </w:r>
      <w:proofErr w:type="spellEnd"/>
      <w:r w:rsidRPr="00380D4C">
        <w:rPr>
          <w:rFonts w:ascii="ArialMT" w:hAnsi="ArialMT" w:cs="ArialMT"/>
          <w:i/>
          <w:iCs/>
          <w:kern w:val="0"/>
          <w:sz w:val="26"/>
          <w:szCs w:val="26"/>
        </w:rPr>
        <w:t xml:space="preserve"> functions to fit and evaluate the</w:t>
      </w:r>
    </w:p>
    <w:p w14:paraId="25F7AD2F" w14:textId="77777777" w:rsidR="006B2A05" w:rsidRPr="00380D4C" w:rsidRDefault="006B2A05" w:rsidP="006B2A05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 w:rsidRPr="00380D4C">
        <w:rPr>
          <w:rFonts w:ascii="ArialMT" w:hAnsi="ArialMT" w:cs="ArialMT"/>
          <w:i/>
          <w:iCs/>
          <w:kern w:val="0"/>
          <w:sz w:val="26"/>
          <w:szCs w:val="26"/>
        </w:rPr>
        <w:t>regression model.</w:t>
      </w:r>
    </w:p>
    <w:p w14:paraId="005F8581" w14:textId="29BB9946" w:rsidR="006B2A05" w:rsidRPr="00380D4C" w:rsidRDefault="006B2A05" w:rsidP="006B2A05">
      <w:pPr>
        <w:rPr>
          <w:rFonts w:ascii="ArialMT" w:hAnsi="ArialMT" w:cs="ArialMT"/>
          <w:i/>
          <w:iCs/>
          <w:kern w:val="0"/>
          <w:sz w:val="26"/>
          <w:szCs w:val="26"/>
        </w:rPr>
      </w:pPr>
      <w:r w:rsidRPr="00380D4C">
        <w:rPr>
          <w:rFonts w:ascii="ArialMT" w:hAnsi="ArialMT" w:cs="ArialMT"/>
          <w:i/>
          <w:iCs/>
          <w:kern w:val="0"/>
          <w:sz w:val="26"/>
          <w:szCs w:val="26"/>
        </w:rPr>
        <w:t>○ Plot the regression line and analyze the results.</w:t>
      </w:r>
    </w:p>
    <w:p w14:paraId="33400AAD" w14:textId="21C26068" w:rsidR="002D10E0" w:rsidRDefault="00380D4C" w:rsidP="006B2A05">
      <w:pPr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Linear regression process is a technique of statistical analysis using least square technique.</w:t>
      </w:r>
    </w:p>
    <w:p w14:paraId="4DEC49E4" w14:textId="77777777" w:rsidR="00380D4C" w:rsidRDefault="00380D4C" w:rsidP="006B2A05">
      <w:pPr>
        <w:rPr>
          <w:rFonts w:ascii="ArialMT" w:hAnsi="ArialMT" w:cs="ArialMT"/>
          <w:kern w:val="0"/>
          <w:sz w:val="26"/>
          <w:szCs w:val="26"/>
        </w:rPr>
      </w:pPr>
    </w:p>
    <w:p w14:paraId="1632C93D" w14:textId="77777777" w:rsidR="002D10E0" w:rsidRDefault="002D10E0" w:rsidP="002D10E0">
      <w:pPr>
        <w:pStyle w:val="Heading2"/>
        <w:spacing w:before="45" w:after="75" w:line="300" w:lineRule="atLeast"/>
        <w:rPr>
          <w:rFonts w:ascii="Helvetica" w:hAnsi="Helvetica"/>
          <w:b/>
          <w:bCs/>
          <w:color w:val="212121"/>
          <w:sz w:val="30"/>
          <w:szCs w:val="30"/>
        </w:rPr>
      </w:pPr>
      <w:r>
        <w:rPr>
          <w:rStyle w:val="sb5317da20"/>
          <w:rFonts w:ascii="Helvetica" w:hAnsi="Helvetica"/>
          <w:b/>
          <w:bCs/>
          <w:color w:val="212121"/>
          <w:sz w:val="30"/>
          <w:szCs w:val="30"/>
        </w:rPr>
        <w:lastRenderedPageBreak/>
        <w:t xml:space="preserve">Linear Regression using </w:t>
      </w:r>
      <w:proofErr w:type="spellStart"/>
      <w:r>
        <w:rPr>
          <w:rStyle w:val="sb5317da20"/>
          <w:rFonts w:ascii="Helvetica" w:hAnsi="Helvetica"/>
          <w:b/>
          <w:bCs/>
          <w:color w:val="212121"/>
          <w:sz w:val="30"/>
          <w:szCs w:val="30"/>
        </w:rPr>
        <w:t>Polyfit</w:t>
      </w:r>
      <w:proofErr w:type="spellEnd"/>
      <w:r>
        <w:rPr>
          <w:rStyle w:val="sb5317da20"/>
          <w:rFonts w:ascii="Helvetica" w:hAnsi="Helvetica"/>
          <w:b/>
          <w:bCs/>
          <w:color w:val="212121"/>
          <w:sz w:val="30"/>
          <w:szCs w:val="30"/>
        </w:rPr>
        <w:t xml:space="preserve"> &amp; Polyval </w:t>
      </w:r>
    </w:p>
    <w:p w14:paraId="3073E5D7" w14:textId="0CEBE7CE" w:rsidR="002D10E0" w:rsidRDefault="002D10E0" w:rsidP="006B2A05">
      <w:pPr>
        <w:rPr>
          <w:sz w:val="28"/>
          <w:szCs w:val="28"/>
        </w:rPr>
      </w:pPr>
      <w:r w:rsidRPr="002D10E0">
        <w:rPr>
          <w:sz w:val="28"/>
          <w:szCs w:val="28"/>
        </w:rPr>
        <w:drawing>
          <wp:inline distT="0" distB="0" distL="0" distR="0" wp14:anchorId="5128948A" wp14:editId="6413BD10">
            <wp:extent cx="5943600" cy="2553970"/>
            <wp:effectExtent l="0" t="0" r="0" b="0"/>
            <wp:docPr id="869877484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69877484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5539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DE98B21" w14:textId="77777777" w:rsidR="002D10E0" w:rsidRDefault="002D10E0" w:rsidP="006B2A05">
      <w:pPr>
        <w:rPr>
          <w:sz w:val="28"/>
          <w:szCs w:val="28"/>
        </w:rPr>
      </w:pPr>
    </w:p>
    <w:p w14:paraId="705B7B79" w14:textId="77777777" w:rsidR="002D10E0" w:rsidRDefault="002D10E0" w:rsidP="002D10E0">
      <w:pPr>
        <w:pStyle w:val="Heading2"/>
        <w:spacing w:before="45" w:after="75" w:line="300" w:lineRule="atLeast"/>
        <w:rPr>
          <w:rStyle w:val="sa2cf28a50"/>
          <w:rFonts w:ascii="Helvetica" w:hAnsi="Helvetica"/>
          <w:b/>
          <w:bCs/>
          <w:color w:val="212121"/>
          <w:sz w:val="30"/>
          <w:szCs w:val="30"/>
        </w:rPr>
      </w:pPr>
      <w:r>
        <w:rPr>
          <w:rStyle w:val="sa2cf28a50"/>
          <w:rFonts w:ascii="Helvetica" w:hAnsi="Helvetica"/>
          <w:b/>
          <w:bCs/>
          <w:color w:val="212121"/>
          <w:sz w:val="30"/>
          <w:szCs w:val="30"/>
        </w:rPr>
        <w:t>Plot Data and Regression Lines</w:t>
      </w:r>
    </w:p>
    <w:p w14:paraId="100EB656" w14:textId="77777777" w:rsidR="00380D4C" w:rsidRPr="00380D4C" w:rsidRDefault="00380D4C" w:rsidP="00380D4C"/>
    <w:p w14:paraId="4F22A134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figure;</w:t>
      </w:r>
    </w:p>
    <w:p w14:paraId="7E8F1A02" w14:textId="77777777" w:rsidR="002D10E0" w:rsidRPr="002D10E0" w:rsidRDefault="002D10E0" w:rsidP="002D10E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52E5C1ED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2D10E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% Plot: Temperature vs </w:t>
      </w:r>
      <w:proofErr w:type="spellStart"/>
      <w:r w:rsidRPr="002D10E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Humidity_prec</w:t>
      </w:r>
      <w:proofErr w:type="spellEnd"/>
    </w:p>
    <w:p w14:paraId="534D7D09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ubplot(</w:t>
      </w:r>
      <w:proofErr w:type="gram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2, 1, 1);</w:t>
      </w:r>
    </w:p>
    <w:p w14:paraId="5EC2973D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catter(</w:t>
      </w:r>
      <w:proofErr w:type="gram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, </w:t>
      </w:r>
      <w:proofErr w:type="spell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humidity_prec</w:t>
      </w:r>
      <w:proofErr w:type="spell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filled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);  </w:t>
      </w:r>
      <w:r w:rsidRPr="002D10E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Original data points</w:t>
      </w:r>
    </w:p>
    <w:p w14:paraId="6A30D83F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hold </w:t>
      </w:r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on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6EE4E7F6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lot(</w:t>
      </w:r>
      <w:proofErr w:type="gram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, </w:t>
      </w:r>
      <w:proofErr w:type="spell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redicted_humidity_prec</w:t>
      </w:r>
      <w:proofErr w:type="spell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-r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LineWidth</w:t>
      </w:r>
      <w:proofErr w:type="spellEnd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1.5);  </w:t>
      </w:r>
      <w:r w:rsidRPr="002D10E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Regression line</w:t>
      </w:r>
    </w:p>
    <w:p w14:paraId="5EA3CAF7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hold </w:t>
      </w:r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off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4CAE56A6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Linear Regression: Temperature vs Humidity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573EEDE1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label</w:t>
      </w:r>
      <w:proofErr w:type="spell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(°C)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438A6D5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Humidity_prec</w:t>
      </w:r>
      <w:proofErr w:type="spellEnd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 (%)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C6507E8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legend(</w:t>
      </w:r>
      <w:proofErr w:type="gramEnd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Data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Regression Line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3AED108B" w14:textId="77777777" w:rsidR="002D10E0" w:rsidRPr="002D10E0" w:rsidRDefault="002D10E0" w:rsidP="002D10E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33A0865B" w14:textId="77777777" w:rsidR="002D10E0" w:rsidRPr="002D10E0" w:rsidRDefault="002D10E0" w:rsidP="002D10E0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304F0D14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2D10E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 xml:space="preserve">% Plot: Temperature vs </w:t>
      </w:r>
      <w:proofErr w:type="spellStart"/>
      <w:r w:rsidRPr="002D10E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windSpeed</w:t>
      </w:r>
      <w:proofErr w:type="spellEnd"/>
    </w:p>
    <w:p w14:paraId="63B57EB2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ubplot(</w:t>
      </w:r>
      <w:proofErr w:type="gram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2, 1, 2);</w:t>
      </w:r>
    </w:p>
    <w:p w14:paraId="44CA68FA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catter(</w:t>
      </w:r>
      <w:proofErr w:type="gram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, </w:t>
      </w:r>
      <w:proofErr w:type="spell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windSpeed</w:t>
      </w:r>
      <w:proofErr w:type="spell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filled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);  </w:t>
      </w:r>
      <w:r w:rsidRPr="002D10E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Original data points</w:t>
      </w:r>
    </w:p>
    <w:p w14:paraId="242A1165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hold </w:t>
      </w:r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on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7CEA099C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lot(</w:t>
      </w:r>
      <w:proofErr w:type="gram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temperature, </w:t>
      </w:r>
      <w:proofErr w:type="spell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predicted_windSpeed</w:t>
      </w:r>
      <w:proofErr w:type="spell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-b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LineWidth</w:t>
      </w:r>
      <w:proofErr w:type="spellEnd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1.5);  </w:t>
      </w:r>
      <w:r w:rsidRPr="002D10E0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Regression line</w:t>
      </w:r>
    </w:p>
    <w:p w14:paraId="397F8F2C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hold </w:t>
      </w:r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off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6DA45B3B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'Linear Regression: Temperature vs </w:t>
      </w:r>
      <w:proofErr w:type="spellStart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windSpeed</w:t>
      </w:r>
      <w:proofErr w:type="spellEnd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554CD4E0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lastRenderedPageBreak/>
        <w:t>xlabel</w:t>
      </w:r>
      <w:proofErr w:type="spell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(°C)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7F8F8BAF" w14:textId="77777777" w:rsidR="002D10E0" w:rsidRPr="002D10E0" w:rsidRDefault="002D10E0" w:rsidP="002D10E0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</w:t>
      </w:r>
      <w:proofErr w:type="spellStart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windSpeed</w:t>
      </w:r>
      <w:proofErr w:type="spellEnd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 xml:space="preserve"> (m/s)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40EEB182" w14:textId="77777777" w:rsidR="002D10E0" w:rsidRDefault="002D10E0" w:rsidP="002D10E0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legend(</w:t>
      </w:r>
      <w:proofErr w:type="gramEnd"/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Data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, </w:t>
      </w:r>
      <w:r w:rsidRPr="002D10E0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Regression Line'</w:t>
      </w: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29E3D4E3" w14:textId="72B8506F" w:rsidR="002D10E0" w:rsidRPr="002D10E0" w:rsidRDefault="002D10E0" w:rsidP="002D10E0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2D10E0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drawing>
          <wp:inline distT="0" distB="0" distL="0" distR="0" wp14:anchorId="23F2A86A" wp14:editId="50FDF77C">
            <wp:extent cx="5943600" cy="5238750"/>
            <wp:effectExtent l="0" t="0" r="0" b="0"/>
            <wp:docPr id="123909302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3909302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387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E4A01D" w14:textId="328A4B13" w:rsidR="002D10E0" w:rsidRDefault="00C216B2" w:rsidP="006B2A05">
      <w:pPr>
        <w:rPr>
          <w:rFonts w:ascii="Arial-BoldMT" w:hAnsi="Arial-BoldMT" w:cs="Arial-BoldMT"/>
          <w:b/>
          <w:bCs/>
          <w:kern w:val="0"/>
          <w:sz w:val="26"/>
          <w:szCs w:val="26"/>
        </w:rPr>
      </w:pPr>
      <w:r>
        <w:rPr>
          <w:rFonts w:ascii="Arial-BoldMT" w:hAnsi="Arial-BoldMT" w:cs="Arial-BoldMT"/>
          <w:b/>
          <w:bCs/>
          <w:kern w:val="0"/>
          <w:sz w:val="26"/>
          <w:szCs w:val="26"/>
        </w:rPr>
        <w:t>Data Visualization:</w:t>
      </w:r>
    </w:p>
    <w:p w14:paraId="17EC94A3" w14:textId="77777777" w:rsidR="00C216B2" w:rsidRPr="00783A79" w:rsidRDefault="00C216B2" w:rsidP="00C216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 xml:space="preserve">● </w:t>
      </w:r>
      <w:r>
        <w:rPr>
          <w:rFonts w:ascii="Arial-BoldMT" w:hAnsi="Arial-BoldMT" w:cs="Arial-BoldMT"/>
          <w:b/>
          <w:bCs/>
          <w:kern w:val="0"/>
          <w:sz w:val="26"/>
          <w:szCs w:val="26"/>
        </w:rPr>
        <w:t>Task 4.1</w:t>
      </w:r>
      <w:r w:rsidRPr="00783A79">
        <w:rPr>
          <w:rFonts w:ascii="Arial-BoldMT" w:hAnsi="Arial-BoldMT" w:cs="Arial-BoldMT"/>
          <w:b/>
          <w:bCs/>
          <w:i/>
          <w:iCs/>
          <w:kern w:val="0"/>
          <w:sz w:val="26"/>
          <w:szCs w:val="26"/>
        </w:rPr>
        <w:t xml:space="preserve">: </w:t>
      </w:r>
      <w:r w:rsidRPr="00783A79">
        <w:rPr>
          <w:rFonts w:ascii="ArialMT" w:hAnsi="ArialMT" w:cs="ArialMT"/>
          <w:i/>
          <w:iCs/>
          <w:kern w:val="0"/>
          <w:sz w:val="26"/>
          <w:szCs w:val="26"/>
        </w:rPr>
        <w:t>Create comprehensive visualizations to present the analysis.</w:t>
      </w:r>
    </w:p>
    <w:p w14:paraId="6A0EFB64" w14:textId="77777777" w:rsidR="00C216B2" w:rsidRPr="00783A79" w:rsidRDefault="00C216B2" w:rsidP="00C216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 w:rsidRPr="00783A79">
        <w:rPr>
          <w:rFonts w:ascii="ArialMT" w:hAnsi="ArialMT" w:cs="ArialMT"/>
          <w:i/>
          <w:iCs/>
          <w:kern w:val="0"/>
          <w:sz w:val="26"/>
          <w:szCs w:val="26"/>
        </w:rPr>
        <w:t>○ Use subplot to create multiple plots in a single figure.</w:t>
      </w:r>
    </w:p>
    <w:p w14:paraId="5BCF24C9" w14:textId="77777777" w:rsidR="00C216B2" w:rsidRDefault="00C216B2" w:rsidP="00C216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 w:rsidRPr="00783A79">
        <w:rPr>
          <w:rFonts w:ascii="ArialMT" w:hAnsi="ArialMT" w:cs="ArialMT"/>
          <w:i/>
          <w:iCs/>
          <w:kern w:val="0"/>
          <w:sz w:val="26"/>
          <w:szCs w:val="26"/>
        </w:rPr>
        <w:t>○ Customize plots with titles, labels, legends, and annotations.</w:t>
      </w:r>
    </w:p>
    <w:p w14:paraId="26F80689" w14:textId="77777777" w:rsidR="00783A79" w:rsidRPr="00783A79" w:rsidRDefault="00783A79" w:rsidP="00C216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</w:p>
    <w:p w14:paraId="34C31DB8" w14:textId="77777777" w:rsidR="00C216B2" w:rsidRPr="00783A79" w:rsidRDefault="00C216B2" w:rsidP="00C216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 xml:space="preserve">● </w:t>
      </w:r>
      <w:r>
        <w:rPr>
          <w:rFonts w:ascii="Arial-BoldMT" w:hAnsi="Arial-BoldMT" w:cs="Arial-BoldMT"/>
          <w:b/>
          <w:bCs/>
          <w:kern w:val="0"/>
          <w:sz w:val="26"/>
          <w:szCs w:val="26"/>
        </w:rPr>
        <w:t>Task 4.2</w:t>
      </w:r>
      <w:r w:rsidRPr="00783A79">
        <w:rPr>
          <w:rFonts w:ascii="Arial-BoldMT" w:hAnsi="Arial-BoldMT" w:cs="Arial-BoldMT"/>
          <w:b/>
          <w:bCs/>
          <w:i/>
          <w:iCs/>
          <w:kern w:val="0"/>
          <w:sz w:val="26"/>
          <w:szCs w:val="26"/>
        </w:rPr>
        <w:t xml:space="preserve">: </w:t>
      </w:r>
      <w:r w:rsidRPr="00783A79">
        <w:rPr>
          <w:rFonts w:ascii="ArialMT" w:hAnsi="ArialMT" w:cs="ArialMT"/>
          <w:i/>
          <w:iCs/>
          <w:kern w:val="0"/>
          <w:sz w:val="26"/>
          <w:szCs w:val="26"/>
        </w:rPr>
        <w:t>Develop 3D surface plots to visualize temperature variation over</w:t>
      </w:r>
    </w:p>
    <w:p w14:paraId="3C57E87F" w14:textId="77777777" w:rsidR="00C216B2" w:rsidRPr="00783A79" w:rsidRDefault="00C216B2" w:rsidP="00C216B2">
      <w:pPr>
        <w:autoSpaceDE w:val="0"/>
        <w:autoSpaceDN w:val="0"/>
        <w:adjustRightInd w:val="0"/>
        <w:spacing w:after="0" w:line="240" w:lineRule="auto"/>
        <w:rPr>
          <w:rFonts w:ascii="ArialMT" w:hAnsi="ArialMT" w:cs="ArialMT"/>
          <w:i/>
          <w:iCs/>
          <w:kern w:val="0"/>
          <w:sz w:val="26"/>
          <w:szCs w:val="26"/>
        </w:rPr>
      </w:pPr>
      <w:r w:rsidRPr="00783A79">
        <w:rPr>
          <w:rFonts w:ascii="ArialMT" w:hAnsi="ArialMT" w:cs="ArialMT"/>
          <w:i/>
          <w:iCs/>
          <w:kern w:val="0"/>
          <w:sz w:val="26"/>
          <w:szCs w:val="26"/>
        </w:rPr>
        <w:t>time and space.</w:t>
      </w:r>
    </w:p>
    <w:p w14:paraId="5376B292" w14:textId="137F2303" w:rsidR="00C216B2" w:rsidRPr="00783A79" w:rsidRDefault="00C216B2" w:rsidP="00C216B2">
      <w:pPr>
        <w:rPr>
          <w:rFonts w:ascii="ArialMT" w:hAnsi="ArialMT" w:cs="ArialMT"/>
          <w:i/>
          <w:iCs/>
          <w:kern w:val="0"/>
          <w:sz w:val="26"/>
          <w:szCs w:val="26"/>
        </w:rPr>
      </w:pPr>
      <w:r w:rsidRPr="00783A79">
        <w:rPr>
          <w:rFonts w:ascii="ArialMT" w:hAnsi="ArialMT" w:cs="ArialMT"/>
          <w:i/>
          <w:iCs/>
          <w:kern w:val="0"/>
          <w:sz w:val="26"/>
          <w:szCs w:val="26"/>
        </w:rPr>
        <w:t>○ Use the surf and mesh functions to create 3D plots</w:t>
      </w:r>
    </w:p>
    <w:p w14:paraId="282071BD" w14:textId="77777777" w:rsidR="00822F21" w:rsidRDefault="00822F21" w:rsidP="00C216B2">
      <w:pPr>
        <w:rPr>
          <w:rFonts w:ascii="ArialMT" w:hAnsi="ArialMT" w:cs="ArialMT"/>
          <w:kern w:val="0"/>
          <w:sz w:val="26"/>
          <w:szCs w:val="26"/>
        </w:rPr>
      </w:pPr>
    </w:p>
    <w:p w14:paraId="57550E43" w14:textId="5BB38E51" w:rsidR="00822F21" w:rsidRDefault="00822F21" w:rsidP="00C216B2">
      <w:pPr>
        <w:rPr>
          <w:rFonts w:ascii="ArialMT" w:hAnsi="ArialMT" w:cs="ArialMT"/>
          <w:kern w:val="0"/>
          <w:sz w:val="26"/>
          <w:szCs w:val="26"/>
        </w:rPr>
      </w:pPr>
      <w:r>
        <w:rPr>
          <w:rFonts w:ascii="ArialMT" w:hAnsi="ArialMT" w:cs="ArialMT"/>
          <w:kern w:val="0"/>
          <w:sz w:val="26"/>
          <w:szCs w:val="26"/>
        </w:rPr>
        <w:t>4.1: subplot with legend &amp; annotation</w:t>
      </w:r>
    </w:p>
    <w:p w14:paraId="1A021649" w14:textId="66A0A032" w:rsidR="00822F21" w:rsidRDefault="00822F21" w:rsidP="00C216B2">
      <w:pPr>
        <w:rPr>
          <w:sz w:val="28"/>
          <w:szCs w:val="28"/>
        </w:rPr>
      </w:pPr>
      <w:r w:rsidRPr="00822F21">
        <w:rPr>
          <w:sz w:val="28"/>
          <w:szCs w:val="28"/>
        </w:rPr>
        <w:lastRenderedPageBreak/>
        <w:drawing>
          <wp:inline distT="0" distB="0" distL="0" distR="0" wp14:anchorId="3B2E94C7" wp14:editId="32942601">
            <wp:extent cx="5943600" cy="2784475"/>
            <wp:effectExtent l="0" t="0" r="0" b="0"/>
            <wp:docPr id="1408661345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08661345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27844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D04ACCC" w14:textId="77777777" w:rsidR="00822F21" w:rsidRDefault="00822F21" w:rsidP="00C216B2">
      <w:pPr>
        <w:rPr>
          <w:sz w:val="28"/>
          <w:szCs w:val="28"/>
        </w:rPr>
      </w:pPr>
    </w:p>
    <w:p w14:paraId="4FD14804" w14:textId="7C8753CF" w:rsidR="0010288E" w:rsidRDefault="00783A79" w:rsidP="00C216B2">
      <w:pPr>
        <w:rPr>
          <w:sz w:val="28"/>
          <w:szCs w:val="28"/>
        </w:rPr>
      </w:pPr>
      <w:r>
        <w:rPr>
          <w:sz w:val="28"/>
          <w:szCs w:val="28"/>
        </w:rPr>
        <w:t xml:space="preserve">Task </w:t>
      </w:r>
      <w:r w:rsidR="00822F21">
        <w:rPr>
          <w:sz w:val="28"/>
          <w:szCs w:val="28"/>
        </w:rPr>
        <w:t xml:space="preserve">4.2: </w:t>
      </w:r>
      <w:r w:rsidR="0010288E">
        <w:rPr>
          <w:sz w:val="28"/>
          <w:szCs w:val="28"/>
        </w:rPr>
        <w:t>Developing 3D surface plot for temperature variation</w:t>
      </w:r>
    </w:p>
    <w:p w14:paraId="5518CBD0" w14:textId="3D0FA0CB" w:rsidR="0010288E" w:rsidRDefault="0010288E" w:rsidP="00C216B2">
      <w:pPr>
        <w:rPr>
          <w:sz w:val="28"/>
          <w:szCs w:val="28"/>
        </w:rPr>
      </w:pPr>
      <w:r>
        <w:rPr>
          <w:sz w:val="28"/>
          <w:szCs w:val="28"/>
        </w:rPr>
        <w:t xml:space="preserve">Code: </w:t>
      </w:r>
    </w:p>
    <w:p w14:paraId="4D8CF4D4" w14:textId="77777777" w:rsidR="0010288E" w:rsidRPr="0010288E" w:rsidRDefault="0010288E" w:rsidP="0010288E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10288E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Simulated data for spatial variation</w:t>
      </w:r>
    </w:p>
    <w:p w14:paraId="33994148" w14:textId="77777777" w:rsidR="0010288E" w:rsidRPr="0010288E" w:rsidRDefault="0010288E" w:rsidP="0010288E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[x, y] = </w:t>
      </w:r>
      <w:proofErr w:type="spellStart"/>
      <w:proofErr w:type="gramStart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meshgrid</w:t>
      </w:r>
      <w:proofErr w:type="spellEnd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1:10, 1:10);  </w:t>
      </w:r>
      <w:r w:rsidRPr="0010288E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Create a 10x10 grid</w:t>
      </w:r>
    </w:p>
    <w:p w14:paraId="196A3FF3" w14:textId="77777777" w:rsidR="0010288E" w:rsidRPr="0010288E" w:rsidRDefault="0010288E" w:rsidP="0010288E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z = </w:t>
      </w:r>
      <w:proofErr w:type="gramStart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rand(</w:t>
      </w:r>
      <w:proofErr w:type="gramEnd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10, 10) * 10 + 20;      </w:t>
      </w:r>
      <w:r w:rsidRPr="0010288E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Simulated temperature data</w:t>
      </w:r>
    </w:p>
    <w:p w14:paraId="1C240A1F" w14:textId="77777777" w:rsidR="0010288E" w:rsidRPr="0010288E" w:rsidRDefault="0010288E" w:rsidP="0010288E">
      <w:pPr>
        <w:shd w:val="clear" w:color="auto" w:fill="F5F5F5"/>
        <w:spacing w:after="240" w:line="259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</w:p>
    <w:p w14:paraId="2DA50D9F" w14:textId="77777777" w:rsidR="0010288E" w:rsidRPr="0010288E" w:rsidRDefault="0010288E" w:rsidP="0010288E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10288E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Create 3D surface plot</w:t>
      </w:r>
    </w:p>
    <w:p w14:paraId="300855BE" w14:textId="77777777" w:rsidR="0010288E" w:rsidRPr="0010288E" w:rsidRDefault="0010288E" w:rsidP="0010288E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figure;</w:t>
      </w:r>
    </w:p>
    <w:p w14:paraId="4ACE30B7" w14:textId="77777777" w:rsidR="0010288E" w:rsidRPr="0010288E" w:rsidRDefault="0010288E" w:rsidP="0010288E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surf(</w:t>
      </w:r>
      <w:proofErr w:type="gramEnd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, y, z);</w:t>
      </w:r>
    </w:p>
    <w:p w14:paraId="632FBC63" w14:textId="77777777" w:rsidR="0010288E" w:rsidRPr="0010288E" w:rsidRDefault="0010288E" w:rsidP="0010288E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gramStart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title(</w:t>
      </w:r>
      <w:proofErr w:type="gramEnd"/>
      <w:r w:rsidRPr="0010288E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Variation Over Space'</w:t>
      </w:r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395B0EFC" w14:textId="77777777" w:rsidR="0010288E" w:rsidRPr="0010288E" w:rsidRDefault="0010288E" w:rsidP="0010288E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xlabel</w:t>
      </w:r>
      <w:proofErr w:type="spellEnd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10288E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X Coordinate'</w:t>
      </w:r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755ABE66" w14:textId="77777777" w:rsidR="0010288E" w:rsidRPr="0010288E" w:rsidRDefault="0010288E" w:rsidP="0010288E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ylabel</w:t>
      </w:r>
      <w:proofErr w:type="spellEnd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10288E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Y Coordinate'</w:t>
      </w:r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35473BA0" w14:textId="77777777" w:rsidR="0010288E" w:rsidRPr="0010288E" w:rsidRDefault="0010288E" w:rsidP="0010288E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proofErr w:type="gramStart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zlabel</w:t>
      </w:r>
      <w:proofErr w:type="spellEnd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(</w:t>
      </w:r>
      <w:proofErr w:type="gramEnd"/>
      <w:r w:rsidRPr="0010288E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Temperature (°C)'</w:t>
      </w:r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);</w:t>
      </w:r>
    </w:p>
    <w:p w14:paraId="08C74A9C" w14:textId="77777777" w:rsidR="0010288E" w:rsidRPr="0010288E" w:rsidRDefault="0010288E" w:rsidP="0010288E">
      <w:pPr>
        <w:shd w:val="clear" w:color="auto" w:fill="F5F5F5"/>
        <w:spacing w:after="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lormap(</w:t>
      </w:r>
      <w:r w:rsidRPr="0010288E">
        <w:rPr>
          <w:rFonts w:ascii="Consolas" w:eastAsia="Times New Roman" w:hAnsi="Consolas"/>
          <w:color w:val="A709F5"/>
          <w:kern w:val="0"/>
          <w:sz w:val="21"/>
          <w:szCs w:val="21"/>
          <w14:ligatures w14:val="none"/>
        </w:rPr>
        <w:t>'jet'</w:t>
      </w:r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 xml:space="preserve">); </w:t>
      </w:r>
      <w:r w:rsidRPr="0010288E">
        <w:rPr>
          <w:rFonts w:ascii="Consolas" w:eastAsia="Times New Roman" w:hAnsi="Consolas"/>
          <w:color w:val="008013"/>
          <w:kern w:val="0"/>
          <w:sz w:val="21"/>
          <w:szCs w:val="21"/>
          <w14:ligatures w14:val="none"/>
        </w:rPr>
        <w:t>% Use a color map</w:t>
      </w:r>
    </w:p>
    <w:p w14:paraId="60860236" w14:textId="77777777" w:rsidR="0010288E" w:rsidRPr="0010288E" w:rsidRDefault="0010288E" w:rsidP="0010288E">
      <w:pPr>
        <w:shd w:val="clear" w:color="auto" w:fill="F5F5F5"/>
        <w:spacing w:after="150" w:line="270" w:lineRule="atLeast"/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</w:pPr>
      <w:proofErr w:type="spellStart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colorbar</w:t>
      </w:r>
      <w:proofErr w:type="spellEnd"/>
      <w:r w:rsidRPr="0010288E">
        <w:rPr>
          <w:rFonts w:ascii="Consolas" w:eastAsia="Times New Roman" w:hAnsi="Consolas"/>
          <w:color w:val="212121"/>
          <w:kern w:val="0"/>
          <w:sz w:val="21"/>
          <w:szCs w:val="21"/>
          <w14:ligatures w14:val="none"/>
        </w:rPr>
        <w:t>;</w:t>
      </w:r>
    </w:p>
    <w:p w14:paraId="66F677DC" w14:textId="6D95CA26" w:rsidR="0010288E" w:rsidRDefault="0010288E" w:rsidP="00C216B2">
      <w:pPr>
        <w:rPr>
          <w:sz w:val="28"/>
          <w:szCs w:val="28"/>
        </w:rPr>
      </w:pPr>
      <w:r>
        <w:rPr>
          <w:sz w:val="28"/>
          <w:szCs w:val="28"/>
        </w:rPr>
        <w:lastRenderedPageBreak/>
        <w:t xml:space="preserve"> Figure: </w:t>
      </w:r>
      <w:r w:rsidRPr="0010288E">
        <w:rPr>
          <w:sz w:val="28"/>
          <w:szCs w:val="28"/>
        </w:rPr>
        <w:drawing>
          <wp:inline distT="0" distB="0" distL="0" distR="0" wp14:anchorId="26790E9D" wp14:editId="2B5EF8F7">
            <wp:extent cx="5943600" cy="5250180"/>
            <wp:effectExtent l="0" t="0" r="0" b="7620"/>
            <wp:docPr id="1976189419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76189419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25018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78D44" w14:textId="6B5D2994" w:rsidR="0010288E" w:rsidRDefault="0010288E" w:rsidP="00C216B2">
      <w:pPr>
        <w:rPr>
          <w:sz w:val="28"/>
          <w:szCs w:val="28"/>
        </w:rPr>
      </w:pPr>
      <w:r>
        <w:rPr>
          <w:sz w:val="28"/>
          <w:szCs w:val="28"/>
        </w:rPr>
        <w:t>Mesh Plot</w:t>
      </w:r>
      <w:r w:rsidR="00783A79">
        <w:rPr>
          <w:sz w:val="28"/>
          <w:szCs w:val="28"/>
        </w:rPr>
        <w:t xml:space="preserve"> for the weather report.</w:t>
      </w:r>
    </w:p>
    <w:p w14:paraId="595F4DDC" w14:textId="77777777" w:rsidR="00783A79" w:rsidRDefault="00783A79" w:rsidP="00C216B2">
      <w:pPr>
        <w:rPr>
          <w:sz w:val="28"/>
          <w:szCs w:val="28"/>
        </w:rPr>
      </w:pPr>
    </w:p>
    <w:p w14:paraId="6192F621" w14:textId="418A37A2" w:rsidR="0010288E" w:rsidRDefault="0010288E" w:rsidP="0010288E">
      <w:pPr>
        <w:pStyle w:val="Heading2"/>
        <w:spacing w:before="45" w:after="75" w:line="300" w:lineRule="atLeast"/>
        <w:rPr>
          <w:rFonts w:ascii="Helvetica" w:hAnsi="Helvetica"/>
          <w:b/>
          <w:bCs/>
          <w:color w:val="212121"/>
          <w:sz w:val="30"/>
          <w:szCs w:val="30"/>
        </w:rPr>
      </w:pPr>
      <w:r>
        <w:rPr>
          <w:rStyle w:val="s6a4fc9b00"/>
          <w:rFonts w:ascii="Helvetica" w:hAnsi="Helvetica"/>
          <w:b/>
          <w:bCs/>
          <w:color w:val="212121"/>
          <w:sz w:val="30"/>
          <w:szCs w:val="30"/>
        </w:rPr>
        <w:t xml:space="preserve">3D Mesh plot for </w:t>
      </w:r>
      <w:r w:rsidR="00783A79">
        <w:rPr>
          <w:rStyle w:val="s6a4fc9b00"/>
          <w:rFonts w:ascii="Helvetica" w:hAnsi="Helvetica"/>
          <w:b/>
          <w:bCs/>
          <w:color w:val="212121"/>
          <w:sz w:val="30"/>
          <w:szCs w:val="30"/>
        </w:rPr>
        <w:t>temperature</w:t>
      </w:r>
      <w:r>
        <w:rPr>
          <w:rStyle w:val="s6a4fc9b00"/>
          <w:rFonts w:ascii="Helvetica" w:hAnsi="Helvetica"/>
          <w:b/>
          <w:bCs/>
          <w:color w:val="212121"/>
          <w:sz w:val="30"/>
          <w:szCs w:val="30"/>
        </w:rPr>
        <w:t xml:space="preserve"> variation</w:t>
      </w:r>
    </w:p>
    <w:p w14:paraId="5DF93178" w14:textId="77777777" w:rsidR="0010288E" w:rsidRDefault="0010288E" w:rsidP="0010288E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6a4fc9b00"/>
          <w:rFonts w:ascii="Consolas" w:hAnsi="Consolas"/>
          <w:color w:val="212121"/>
          <w:sz w:val="21"/>
          <w:szCs w:val="21"/>
        </w:rPr>
        <w:t>figure;</w:t>
      </w:r>
    </w:p>
    <w:p w14:paraId="3BEBAE7F" w14:textId="77777777" w:rsidR="0010288E" w:rsidRDefault="0010288E" w:rsidP="0010288E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6a4fc9b00"/>
          <w:rFonts w:ascii="Consolas" w:hAnsi="Consolas"/>
          <w:color w:val="212121"/>
          <w:sz w:val="21"/>
          <w:szCs w:val="21"/>
        </w:rPr>
        <w:t>mesh(</w:t>
      </w:r>
      <w:proofErr w:type="gramEnd"/>
      <w:r>
        <w:rPr>
          <w:rStyle w:val="s6a4fc9b00"/>
          <w:rFonts w:ascii="Consolas" w:hAnsi="Consolas"/>
          <w:color w:val="212121"/>
          <w:sz w:val="21"/>
          <w:szCs w:val="21"/>
        </w:rPr>
        <w:t>x, y, z);</w:t>
      </w:r>
    </w:p>
    <w:p w14:paraId="5B92192C" w14:textId="77777777" w:rsidR="0010288E" w:rsidRDefault="0010288E" w:rsidP="0010288E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gramStart"/>
      <w:r>
        <w:rPr>
          <w:rStyle w:val="s6a4fc9b00"/>
          <w:rFonts w:ascii="Consolas" w:hAnsi="Consolas"/>
          <w:color w:val="212121"/>
          <w:sz w:val="21"/>
          <w:szCs w:val="21"/>
        </w:rPr>
        <w:t>title(</w:t>
      </w:r>
      <w:proofErr w:type="gramEnd"/>
      <w:r>
        <w:rPr>
          <w:rStyle w:val="s6a4fc9b051"/>
          <w:rFonts w:ascii="Consolas" w:hAnsi="Consolas"/>
          <w:sz w:val="21"/>
          <w:szCs w:val="21"/>
        </w:rPr>
        <w:t>'Temperature Variation Over Space (Mesh Plot)'</w:t>
      </w:r>
      <w:r>
        <w:rPr>
          <w:rStyle w:val="s6a4fc9b00"/>
          <w:rFonts w:ascii="Consolas" w:hAnsi="Consolas"/>
          <w:color w:val="212121"/>
          <w:sz w:val="21"/>
          <w:szCs w:val="21"/>
        </w:rPr>
        <w:t>);</w:t>
      </w:r>
    </w:p>
    <w:p w14:paraId="0EDCA16D" w14:textId="77777777" w:rsidR="0010288E" w:rsidRDefault="0010288E" w:rsidP="0010288E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proofErr w:type="gramStart"/>
      <w:r>
        <w:rPr>
          <w:rStyle w:val="s6a4fc9b00"/>
          <w:rFonts w:ascii="Consolas" w:hAnsi="Consolas"/>
          <w:color w:val="212121"/>
          <w:sz w:val="21"/>
          <w:szCs w:val="21"/>
        </w:rPr>
        <w:t>xlabel</w:t>
      </w:r>
      <w:proofErr w:type="spellEnd"/>
      <w:r>
        <w:rPr>
          <w:rStyle w:val="s6a4fc9b00"/>
          <w:rFonts w:ascii="Consolas" w:hAnsi="Consolas"/>
          <w:color w:val="212121"/>
          <w:sz w:val="21"/>
          <w:szCs w:val="21"/>
        </w:rPr>
        <w:t>(</w:t>
      </w:r>
      <w:proofErr w:type="gramEnd"/>
      <w:r>
        <w:rPr>
          <w:rStyle w:val="s6a4fc9b051"/>
          <w:rFonts w:ascii="Consolas" w:hAnsi="Consolas"/>
          <w:sz w:val="21"/>
          <w:szCs w:val="21"/>
        </w:rPr>
        <w:t>'X Coordinate'</w:t>
      </w:r>
      <w:r>
        <w:rPr>
          <w:rStyle w:val="s6a4fc9b00"/>
          <w:rFonts w:ascii="Consolas" w:hAnsi="Consolas"/>
          <w:color w:val="212121"/>
          <w:sz w:val="21"/>
          <w:szCs w:val="21"/>
        </w:rPr>
        <w:t>);</w:t>
      </w:r>
    </w:p>
    <w:p w14:paraId="4129906A" w14:textId="77777777" w:rsidR="0010288E" w:rsidRDefault="0010288E" w:rsidP="0010288E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proofErr w:type="gramStart"/>
      <w:r>
        <w:rPr>
          <w:rStyle w:val="s6a4fc9b00"/>
          <w:rFonts w:ascii="Consolas" w:hAnsi="Consolas"/>
          <w:color w:val="212121"/>
          <w:sz w:val="21"/>
          <w:szCs w:val="21"/>
        </w:rPr>
        <w:t>ylabel</w:t>
      </w:r>
      <w:proofErr w:type="spellEnd"/>
      <w:r>
        <w:rPr>
          <w:rStyle w:val="s6a4fc9b00"/>
          <w:rFonts w:ascii="Consolas" w:hAnsi="Consolas"/>
          <w:color w:val="212121"/>
          <w:sz w:val="21"/>
          <w:szCs w:val="21"/>
        </w:rPr>
        <w:t>(</w:t>
      </w:r>
      <w:proofErr w:type="gramEnd"/>
      <w:r>
        <w:rPr>
          <w:rStyle w:val="s6a4fc9b051"/>
          <w:rFonts w:ascii="Consolas" w:hAnsi="Consolas"/>
          <w:sz w:val="21"/>
          <w:szCs w:val="21"/>
        </w:rPr>
        <w:t>'Y Coordinate'</w:t>
      </w:r>
      <w:r>
        <w:rPr>
          <w:rStyle w:val="s6a4fc9b00"/>
          <w:rFonts w:ascii="Consolas" w:hAnsi="Consolas"/>
          <w:color w:val="212121"/>
          <w:sz w:val="21"/>
          <w:szCs w:val="21"/>
        </w:rPr>
        <w:t>);</w:t>
      </w:r>
    </w:p>
    <w:p w14:paraId="729606B9" w14:textId="77777777" w:rsidR="0010288E" w:rsidRDefault="0010288E" w:rsidP="0010288E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proofErr w:type="spellStart"/>
      <w:proofErr w:type="gramStart"/>
      <w:r>
        <w:rPr>
          <w:rStyle w:val="s6a4fc9b00"/>
          <w:rFonts w:ascii="Consolas" w:hAnsi="Consolas"/>
          <w:color w:val="212121"/>
          <w:sz w:val="21"/>
          <w:szCs w:val="21"/>
        </w:rPr>
        <w:t>zlabel</w:t>
      </w:r>
      <w:proofErr w:type="spellEnd"/>
      <w:r>
        <w:rPr>
          <w:rStyle w:val="s6a4fc9b00"/>
          <w:rFonts w:ascii="Consolas" w:hAnsi="Consolas"/>
          <w:color w:val="212121"/>
          <w:sz w:val="21"/>
          <w:szCs w:val="21"/>
        </w:rPr>
        <w:t>(</w:t>
      </w:r>
      <w:proofErr w:type="gramEnd"/>
      <w:r>
        <w:rPr>
          <w:rStyle w:val="s6a4fc9b051"/>
          <w:rFonts w:ascii="Consolas" w:hAnsi="Consolas"/>
          <w:sz w:val="21"/>
          <w:szCs w:val="21"/>
        </w:rPr>
        <w:t>'Temperature (°C)'</w:t>
      </w:r>
      <w:r>
        <w:rPr>
          <w:rStyle w:val="s6a4fc9b00"/>
          <w:rFonts w:ascii="Consolas" w:hAnsi="Consolas"/>
          <w:color w:val="212121"/>
          <w:sz w:val="21"/>
          <w:szCs w:val="21"/>
        </w:rPr>
        <w:t>);</w:t>
      </w:r>
    </w:p>
    <w:p w14:paraId="008CEDB5" w14:textId="77777777" w:rsidR="0010288E" w:rsidRDefault="0010288E" w:rsidP="0010288E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  <w:r>
        <w:rPr>
          <w:rStyle w:val="s6a4fc9b00"/>
          <w:rFonts w:ascii="Consolas" w:hAnsi="Consolas"/>
          <w:color w:val="212121"/>
          <w:sz w:val="21"/>
          <w:szCs w:val="21"/>
        </w:rPr>
        <w:lastRenderedPageBreak/>
        <w:t>colormap(</w:t>
      </w:r>
      <w:r>
        <w:rPr>
          <w:rStyle w:val="s6a4fc9b051"/>
          <w:rFonts w:ascii="Consolas" w:hAnsi="Consolas"/>
          <w:sz w:val="21"/>
          <w:szCs w:val="21"/>
        </w:rPr>
        <w:t>'hot'</w:t>
      </w:r>
      <w:r>
        <w:rPr>
          <w:rStyle w:val="s6a4fc9b00"/>
          <w:rFonts w:ascii="Consolas" w:hAnsi="Consolas"/>
          <w:color w:val="212121"/>
          <w:sz w:val="21"/>
          <w:szCs w:val="21"/>
        </w:rPr>
        <w:t xml:space="preserve">); </w:t>
      </w:r>
      <w:r>
        <w:rPr>
          <w:rStyle w:val="s6a4fc9b061"/>
          <w:rFonts w:ascii="Consolas" w:hAnsi="Consolas"/>
          <w:sz w:val="21"/>
          <w:szCs w:val="21"/>
        </w:rPr>
        <w:t>% Use a different color map</w:t>
      </w:r>
    </w:p>
    <w:p w14:paraId="3987EE07" w14:textId="77777777" w:rsidR="0010288E" w:rsidRDefault="0010288E" w:rsidP="0010288E">
      <w:pPr>
        <w:shd w:val="clear" w:color="auto" w:fill="F5F5F5"/>
        <w:spacing w:line="270" w:lineRule="atLeast"/>
        <w:rPr>
          <w:rStyle w:val="s6a4fc9b00"/>
          <w:rFonts w:ascii="Consolas" w:hAnsi="Consolas"/>
          <w:color w:val="212121"/>
          <w:sz w:val="21"/>
          <w:szCs w:val="21"/>
        </w:rPr>
      </w:pPr>
      <w:proofErr w:type="spellStart"/>
      <w:r>
        <w:rPr>
          <w:rStyle w:val="s6a4fc9b00"/>
          <w:rFonts w:ascii="Consolas" w:hAnsi="Consolas"/>
          <w:color w:val="212121"/>
          <w:sz w:val="21"/>
          <w:szCs w:val="21"/>
        </w:rPr>
        <w:t>colorbar</w:t>
      </w:r>
      <w:proofErr w:type="spellEnd"/>
      <w:r>
        <w:rPr>
          <w:rStyle w:val="s6a4fc9b00"/>
          <w:rFonts w:ascii="Consolas" w:hAnsi="Consolas"/>
          <w:color w:val="212121"/>
          <w:sz w:val="21"/>
          <w:szCs w:val="21"/>
        </w:rPr>
        <w:t>;</w:t>
      </w:r>
    </w:p>
    <w:p w14:paraId="04D197FA" w14:textId="77777777" w:rsidR="00783A79" w:rsidRDefault="00783A79" w:rsidP="0010288E">
      <w:pPr>
        <w:shd w:val="clear" w:color="auto" w:fill="F5F5F5"/>
        <w:spacing w:line="270" w:lineRule="atLeast"/>
        <w:rPr>
          <w:rFonts w:ascii="Consolas" w:hAnsi="Consolas"/>
          <w:color w:val="212121"/>
          <w:sz w:val="21"/>
          <w:szCs w:val="21"/>
        </w:rPr>
      </w:pPr>
    </w:p>
    <w:p w14:paraId="6706723B" w14:textId="11603D6E" w:rsidR="0010288E" w:rsidRPr="002971DD" w:rsidRDefault="0010288E" w:rsidP="00C216B2">
      <w:pPr>
        <w:rPr>
          <w:sz w:val="28"/>
          <w:szCs w:val="28"/>
        </w:rPr>
      </w:pPr>
      <w:r w:rsidRPr="0010288E">
        <w:rPr>
          <w:sz w:val="28"/>
          <w:szCs w:val="28"/>
        </w:rPr>
        <w:drawing>
          <wp:inline distT="0" distB="0" distL="0" distR="0" wp14:anchorId="34215298" wp14:editId="086DFBC1">
            <wp:extent cx="5943600" cy="5352415"/>
            <wp:effectExtent l="0" t="0" r="0" b="635"/>
            <wp:docPr id="143106622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3106622" name="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5352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10288E" w:rsidRPr="002971DD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-BoldMT">
    <w:altName w:val="Arial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ArialMT">
    <w:altName w:val="Arial"/>
    <w:panose1 w:val="00000000000000000000"/>
    <w:charset w:val="00"/>
    <w:family w:val="auto"/>
    <w:notTrueType/>
    <w:pitch w:val="default"/>
    <w:sig w:usb0="00000003" w:usb1="08070000" w:usb2="00000010" w:usb3="00000000" w:csb0="0002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8CB0384"/>
    <w:multiLevelType w:val="multilevel"/>
    <w:tmpl w:val="3E7A51C8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8FA197B"/>
    <w:multiLevelType w:val="multilevel"/>
    <w:tmpl w:val="60BC80F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11EF3D91"/>
    <w:multiLevelType w:val="hybridMultilevel"/>
    <w:tmpl w:val="31CE3B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8CC0EE1"/>
    <w:multiLevelType w:val="multilevel"/>
    <w:tmpl w:val="EEA015C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" w15:restartNumberingAfterBreak="0">
    <w:nsid w:val="2A4D014D"/>
    <w:multiLevelType w:val="multilevel"/>
    <w:tmpl w:val="079E8C3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584D5DCC"/>
    <w:multiLevelType w:val="multilevel"/>
    <w:tmpl w:val="6FBA9E8E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num w:numId="1" w16cid:durableId="1988822586">
    <w:abstractNumId w:val="0"/>
  </w:num>
  <w:num w:numId="2" w16cid:durableId="875124302">
    <w:abstractNumId w:val="1"/>
  </w:num>
  <w:num w:numId="3" w16cid:durableId="589118488">
    <w:abstractNumId w:val="5"/>
  </w:num>
  <w:num w:numId="4" w16cid:durableId="1155486671">
    <w:abstractNumId w:val="4"/>
  </w:num>
  <w:num w:numId="5" w16cid:durableId="1837264453">
    <w:abstractNumId w:val="2"/>
  </w:num>
  <w:num w:numId="6" w16cid:durableId="1591936171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zYyMDEwNTIyNjQzsrRU0lEKTi0uzszPAykwrQUA+ptRPiwAAAA="/>
  </w:docVars>
  <w:rsids>
    <w:rsidRoot w:val="0095019D"/>
    <w:rsid w:val="00035BFC"/>
    <w:rsid w:val="00050806"/>
    <w:rsid w:val="000B1A59"/>
    <w:rsid w:val="0010288E"/>
    <w:rsid w:val="00102C23"/>
    <w:rsid w:val="0010354E"/>
    <w:rsid w:val="00276C6A"/>
    <w:rsid w:val="002971DD"/>
    <w:rsid w:val="002D10E0"/>
    <w:rsid w:val="002D1473"/>
    <w:rsid w:val="002F5688"/>
    <w:rsid w:val="00380D4C"/>
    <w:rsid w:val="003C7BB2"/>
    <w:rsid w:val="0044016B"/>
    <w:rsid w:val="004609BD"/>
    <w:rsid w:val="004969A6"/>
    <w:rsid w:val="00533425"/>
    <w:rsid w:val="00552A13"/>
    <w:rsid w:val="00571561"/>
    <w:rsid w:val="00596999"/>
    <w:rsid w:val="005A37AD"/>
    <w:rsid w:val="00644902"/>
    <w:rsid w:val="0066059B"/>
    <w:rsid w:val="00697D25"/>
    <w:rsid w:val="006B2A05"/>
    <w:rsid w:val="006B3549"/>
    <w:rsid w:val="00752C82"/>
    <w:rsid w:val="00783A79"/>
    <w:rsid w:val="00822F21"/>
    <w:rsid w:val="00851806"/>
    <w:rsid w:val="008B2B61"/>
    <w:rsid w:val="008B5175"/>
    <w:rsid w:val="008C0C51"/>
    <w:rsid w:val="008E1D21"/>
    <w:rsid w:val="00905467"/>
    <w:rsid w:val="009307C8"/>
    <w:rsid w:val="0095019D"/>
    <w:rsid w:val="009E2033"/>
    <w:rsid w:val="00A42D16"/>
    <w:rsid w:val="00A60B4D"/>
    <w:rsid w:val="00A9644B"/>
    <w:rsid w:val="00AB0762"/>
    <w:rsid w:val="00B86763"/>
    <w:rsid w:val="00B92B0D"/>
    <w:rsid w:val="00BB671E"/>
    <w:rsid w:val="00BE06CE"/>
    <w:rsid w:val="00BE1085"/>
    <w:rsid w:val="00C02F2B"/>
    <w:rsid w:val="00C216B2"/>
    <w:rsid w:val="00C7652E"/>
    <w:rsid w:val="00C95E54"/>
    <w:rsid w:val="00CA1CF5"/>
    <w:rsid w:val="00D8610B"/>
    <w:rsid w:val="00DA4905"/>
    <w:rsid w:val="00DA7CF4"/>
    <w:rsid w:val="00E020F6"/>
    <w:rsid w:val="00E95372"/>
    <w:rsid w:val="00EC5921"/>
    <w:rsid w:val="00EC5D86"/>
    <w:rsid w:val="00F054DD"/>
    <w:rsid w:val="00F349A4"/>
    <w:rsid w:val="00F86950"/>
    <w:rsid w:val="00FC633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06BD387"/>
  <w15:chartTrackingRefBased/>
  <w15:docId w15:val="{6F416947-E201-4B58-A6E3-923122B492A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="Times New Roman" w:eastAsiaTheme="minorHAnsi" w:hAnsi="Times New Roman" w:cs="Times New Roman"/>
        <w:kern w:val="2"/>
        <w:sz w:val="24"/>
        <w:szCs w:val="24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9307C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link w:val="Heading3Char"/>
    <w:uiPriority w:val="9"/>
    <w:qFormat/>
    <w:rsid w:val="00DA7CF4"/>
    <w:pPr>
      <w:spacing w:before="100" w:beforeAutospacing="1" w:after="100" w:afterAutospacing="1" w:line="240" w:lineRule="auto"/>
      <w:outlineLvl w:val="2"/>
    </w:pPr>
    <w:rPr>
      <w:rFonts w:eastAsia="Times New Roman"/>
      <w:b/>
      <w:bCs/>
      <w:kern w:val="0"/>
      <w:sz w:val="27"/>
      <w:szCs w:val="27"/>
      <w14:ligatures w14:val="none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2971DD"/>
    <w:pPr>
      <w:keepNext/>
      <w:keepLines/>
      <w:spacing w:before="40" w:after="0"/>
      <w:outlineLvl w:val="3"/>
    </w:pPr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DA7CF4"/>
    <w:pPr>
      <w:spacing w:before="100" w:beforeAutospacing="1" w:after="100" w:afterAutospacing="1" w:line="240" w:lineRule="auto"/>
    </w:pPr>
    <w:rPr>
      <w:rFonts w:eastAsia="Times New Roman"/>
      <w:kern w:val="0"/>
      <w14:ligatures w14:val="none"/>
    </w:rPr>
  </w:style>
  <w:style w:type="character" w:styleId="Strong">
    <w:name w:val="Strong"/>
    <w:basedOn w:val="DefaultParagraphFont"/>
    <w:uiPriority w:val="22"/>
    <w:qFormat/>
    <w:rsid w:val="00DA7CF4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DA7CF4"/>
    <w:rPr>
      <w:rFonts w:eastAsia="Times New Roman"/>
      <w:b/>
      <w:bCs/>
      <w:kern w:val="0"/>
      <w:sz w:val="27"/>
      <w:szCs w:val="27"/>
      <w14:ligatures w14:val="none"/>
    </w:rPr>
  </w:style>
  <w:style w:type="paragraph" w:styleId="ListParagraph">
    <w:name w:val="List Paragraph"/>
    <w:basedOn w:val="Normal"/>
    <w:uiPriority w:val="34"/>
    <w:qFormat/>
    <w:rsid w:val="00DA7CF4"/>
    <w:pPr>
      <w:ind w:left="720"/>
      <w:contextualSpacing/>
    </w:pPr>
  </w:style>
  <w:style w:type="character" w:customStyle="1" w:styleId="mord">
    <w:name w:val="mord"/>
    <w:basedOn w:val="DefaultParagraphFont"/>
    <w:rsid w:val="00DA7CF4"/>
  </w:style>
  <w:style w:type="character" w:customStyle="1" w:styleId="mrel">
    <w:name w:val="mrel"/>
    <w:basedOn w:val="DefaultParagraphFont"/>
    <w:rsid w:val="00DA7CF4"/>
  </w:style>
  <w:style w:type="character" w:customStyle="1" w:styleId="mbin">
    <w:name w:val="mbin"/>
    <w:basedOn w:val="DefaultParagraphFont"/>
    <w:rsid w:val="00DA7CF4"/>
  </w:style>
  <w:style w:type="character" w:customStyle="1" w:styleId="mpunct">
    <w:name w:val="mpunct"/>
    <w:basedOn w:val="DefaultParagraphFont"/>
    <w:rsid w:val="00DA7CF4"/>
  </w:style>
  <w:style w:type="character" w:customStyle="1" w:styleId="vlist-s">
    <w:name w:val="vlist-s"/>
    <w:basedOn w:val="DefaultParagraphFont"/>
    <w:rsid w:val="00DA7CF4"/>
  </w:style>
  <w:style w:type="character" w:customStyle="1" w:styleId="line-clamp-1">
    <w:name w:val="line-clamp-1"/>
    <w:basedOn w:val="DefaultParagraphFont"/>
    <w:rsid w:val="00E95372"/>
  </w:style>
  <w:style w:type="character" w:styleId="HTMLCode">
    <w:name w:val="HTML Code"/>
    <w:basedOn w:val="DefaultParagraphFont"/>
    <w:uiPriority w:val="99"/>
    <w:semiHidden/>
    <w:unhideWhenUsed/>
    <w:rsid w:val="008E1D21"/>
    <w:rPr>
      <w:rFonts w:ascii="Courier New" w:eastAsia="Times New Roman" w:hAnsi="Courier New" w:cs="Courier New"/>
      <w:sz w:val="20"/>
      <w:szCs w:val="20"/>
    </w:rPr>
  </w:style>
  <w:style w:type="character" w:customStyle="1" w:styleId="katex-mathml">
    <w:name w:val="katex-mathml"/>
    <w:basedOn w:val="DefaultParagraphFont"/>
    <w:rsid w:val="00752C82"/>
  </w:style>
  <w:style w:type="character" w:customStyle="1" w:styleId="s2fcc722141">
    <w:name w:val="s2fcc722141"/>
    <w:basedOn w:val="DefaultParagraphFont"/>
    <w:rsid w:val="00752C82"/>
    <w:rPr>
      <w:strike w:val="0"/>
      <w:dstrike w:val="0"/>
      <w:color w:val="008013"/>
      <w:u w:val="none"/>
      <w:effect w:val="none"/>
    </w:rPr>
  </w:style>
  <w:style w:type="character" w:customStyle="1" w:styleId="s2fcc72210">
    <w:name w:val="s2fcc72210"/>
    <w:basedOn w:val="DefaultParagraphFont"/>
    <w:rsid w:val="00752C82"/>
  </w:style>
  <w:style w:type="character" w:customStyle="1" w:styleId="s2fcc722151">
    <w:name w:val="s2fcc722151"/>
    <w:basedOn w:val="DefaultParagraphFont"/>
    <w:rsid w:val="00752C82"/>
    <w:rPr>
      <w:strike w:val="0"/>
      <w:dstrike w:val="0"/>
      <w:color w:val="A709F5"/>
      <w:u w:val="none"/>
      <w:effect w:val="none"/>
    </w:rPr>
  </w:style>
  <w:style w:type="character" w:customStyle="1" w:styleId="s2fcc722161">
    <w:name w:val="s2fcc722161"/>
    <w:basedOn w:val="DefaultParagraphFont"/>
    <w:rsid w:val="00752C82"/>
    <w:rPr>
      <w:strike w:val="0"/>
      <w:dstrike w:val="0"/>
      <w:color w:val="0E00FF"/>
      <w:u w:val="none"/>
      <w:effect w:val="none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2971DD"/>
    <w:rPr>
      <w:rFonts w:asciiTheme="majorHAnsi" w:eastAsiaTheme="majorEastAsia" w:hAnsiTheme="majorHAnsi" w:cstheme="majorBidi"/>
      <w:i/>
      <w:iCs/>
      <w:color w:val="2F5496" w:themeColor="accent1" w:themeShade="BF"/>
    </w:rPr>
  </w:style>
  <w:style w:type="character" w:customStyle="1" w:styleId="s15cf918741">
    <w:name w:val="s15cf918741"/>
    <w:basedOn w:val="DefaultParagraphFont"/>
    <w:rsid w:val="00FC6338"/>
    <w:rPr>
      <w:strike w:val="0"/>
      <w:dstrike w:val="0"/>
      <w:color w:val="008013"/>
      <w:u w:val="none"/>
      <w:effect w:val="none"/>
    </w:rPr>
  </w:style>
  <w:style w:type="character" w:customStyle="1" w:styleId="s15cf91870">
    <w:name w:val="s15cf91870"/>
    <w:basedOn w:val="DefaultParagraphFont"/>
    <w:rsid w:val="00FC6338"/>
  </w:style>
  <w:style w:type="character" w:customStyle="1" w:styleId="s15cf918751">
    <w:name w:val="s15cf918751"/>
    <w:basedOn w:val="DefaultParagraphFont"/>
    <w:rsid w:val="00FC6338"/>
    <w:rPr>
      <w:strike w:val="0"/>
      <w:dstrike w:val="0"/>
      <w:color w:val="A709F5"/>
      <w:u w:val="none"/>
      <w:effect w:val="none"/>
    </w:rPr>
  </w:style>
  <w:style w:type="character" w:customStyle="1" w:styleId="sc0130a6241">
    <w:name w:val="sc0130a6241"/>
    <w:basedOn w:val="DefaultParagraphFont"/>
    <w:rsid w:val="0044016B"/>
    <w:rPr>
      <w:strike w:val="0"/>
      <w:dstrike w:val="0"/>
      <w:color w:val="008013"/>
      <w:u w:val="none"/>
      <w:effect w:val="none"/>
    </w:rPr>
  </w:style>
  <w:style w:type="character" w:customStyle="1" w:styleId="sc0130a620">
    <w:name w:val="sc0130a620"/>
    <w:basedOn w:val="DefaultParagraphFont"/>
    <w:rsid w:val="0044016B"/>
  </w:style>
  <w:style w:type="character" w:customStyle="1" w:styleId="sc0130a6251">
    <w:name w:val="sc0130a6251"/>
    <w:basedOn w:val="DefaultParagraphFont"/>
    <w:rsid w:val="0044016B"/>
    <w:rPr>
      <w:strike w:val="0"/>
      <w:dstrike w:val="0"/>
      <w:color w:val="A709F5"/>
      <w:u w:val="none"/>
      <w:effect w:val="none"/>
    </w:rPr>
  </w:style>
  <w:style w:type="character" w:customStyle="1" w:styleId="sd258c9080">
    <w:name w:val="sd258c9080"/>
    <w:basedOn w:val="DefaultParagraphFont"/>
    <w:rsid w:val="0044016B"/>
  </w:style>
  <w:style w:type="character" w:customStyle="1" w:styleId="s2fd30cd30">
    <w:name w:val="s2fd30cd30"/>
    <w:basedOn w:val="DefaultParagraphFont"/>
    <w:rsid w:val="0044016B"/>
  </w:style>
  <w:style w:type="character" w:customStyle="1" w:styleId="s39d2bee941">
    <w:name w:val="s39d2bee941"/>
    <w:basedOn w:val="DefaultParagraphFont"/>
    <w:rsid w:val="0044016B"/>
    <w:rPr>
      <w:strike w:val="0"/>
      <w:dstrike w:val="0"/>
      <w:color w:val="008013"/>
      <w:u w:val="none"/>
      <w:effect w:val="none"/>
    </w:rPr>
  </w:style>
  <w:style w:type="character" w:customStyle="1" w:styleId="s39d2bee90">
    <w:name w:val="s39d2bee90"/>
    <w:basedOn w:val="DefaultParagraphFont"/>
    <w:rsid w:val="0044016B"/>
  </w:style>
  <w:style w:type="character" w:customStyle="1" w:styleId="s39d2bee951">
    <w:name w:val="s39d2bee951"/>
    <w:basedOn w:val="DefaultParagraphFont"/>
    <w:rsid w:val="0044016B"/>
    <w:rPr>
      <w:strike w:val="0"/>
      <w:dstrike w:val="0"/>
      <w:color w:val="A709F5"/>
      <w:u w:val="none"/>
      <w:effect w:val="none"/>
    </w:rPr>
  </w:style>
  <w:style w:type="character" w:customStyle="1" w:styleId="sa83d5d980">
    <w:name w:val="sa83d5d980"/>
    <w:basedOn w:val="DefaultParagraphFont"/>
    <w:rsid w:val="00F86950"/>
  </w:style>
  <w:style w:type="character" w:customStyle="1" w:styleId="s3f8ff3e741">
    <w:name w:val="s3f8ff3e741"/>
    <w:basedOn w:val="DefaultParagraphFont"/>
    <w:rsid w:val="00F86950"/>
    <w:rPr>
      <w:strike w:val="0"/>
      <w:dstrike w:val="0"/>
      <w:color w:val="008013"/>
      <w:u w:val="none"/>
      <w:effect w:val="none"/>
    </w:rPr>
  </w:style>
  <w:style w:type="character" w:customStyle="1" w:styleId="s3f8ff3e70">
    <w:name w:val="s3f8ff3e70"/>
    <w:basedOn w:val="DefaultParagraphFont"/>
    <w:rsid w:val="00F86950"/>
  </w:style>
  <w:style w:type="character" w:customStyle="1" w:styleId="s3f8ff3e751">
    <w:name w:val="s3f8ff3e751"/>
    <w:basedOn w:val="DefaultParagraphFont"/>
    <w:rsid w:val="00F86950"/>
    <w:rPr>
      <w:strike w:val="0"/>
      <w:dstrike w:val="0"/>
      <w:color w:val="A709F5"/>
      <w:u w:val="none"/>
      <w:effect w:val="none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9307C8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s4dce09d00">
    <w:name w:val="s4dce09d00"/>
    <w:basedOn w:val="DefaultParagraphFont"/>
    <w:rsid w:val="009307C8"/>
  </w:style>
  <w:style w:type="character" w:customStyle="1" w:styleId="s4dce09d051">
    <w:name w:val="s4dce09d051"/>
    <w:basedOn w:val="DefaultParagraphFont"/>
    <w:rsid w:val="009307C8"/>
    <w:rPr>
      <w:strike w:val="0"/>
      <w:dstrike w:val="0"/>
      <w:color w:val="008013"/>
      <w:u w:val="none"/>
      <w:effect w:val="none"/>
    </w:rPr>
  </w:style>
  <w:style w:type="character" w:customStyle="1" w:styleId="s4dce09d061">
    <w:name w:val="s4dce09d061"/>
    <w:basedOn w:val="DefaultParagraphFont"/>
    <w:rsid w:val="009307C8"/>
    <w:rPr>
      <w:strike w:val="0"/>
      <w:dstrike w:val="0"/>
      <w:color w:val="A709F5"/>
      <w:u w:val="none"/>
      <w:effect w:val="none"/>
    </w:rPr>
  </w:style>
  <w:style w:type="character" w:customStyle="1" w:styleId="se9b50f4c0">
    <w:name w:val="se9b50f4c0"/>
    <w:basedOn w:val="DefaultParagraphFont"/>
    <w:rsid w:val="00CA1CF5"/>
  </w:style>
  <w:style w:type="character" w:customStyle="1" w:styleId="se9b50f4c51">
    <w:name w:val="se9b50f4c51"/>
    <w:basedOn w:val="DefaultParagraphFont"/>
    <w:rsid w:val="00CA1CF5"/>
    <w:rPr>
      <w:strike w:val="0"/>
      <w:dstrike w:val="0"/>
      <w:color w:val="008013"/>
      <w:u w:val="none"/>
      <w:effect w:val="none"/>
    </w:rPr>
  </w:style>
  <w:style w:type="character" w:customStyle="1" w:styleId="se9b50f4c61">
    <w:name w:val="se9b50f4c61"/>
    <w:basedOn w:val="DefaultParagraphFont"/>
    <w:rsid w:val="00CA1CF5"/>
    <w:rPr>
      <w:strike w:val="0"/>
      <w:dstrike w:val="0"/>
      <w:color w:val="A709F5"/>
      <w:u w:val="none"/>
      <w:effect w:val="none"/>
    </w:rPr>
  </w:style>
  <w:style w:type="character" w:customStyle="1" w:styleId="sb5317da20">
    <w:name w:val="sb5317da20"/>
    <w:basedOn w:val="DefaultParagraphFont"/>
    <w:rsid w:val="002D10E0"/>
  </w:style>
  <w:style w:type="character" w:customStyle="1" w:styleId="sa2cf28a50">
    <w:name w:val="sa2cf28a50"/>
    <w:basedOn w:val="DefaultParagraphFont"/>
    <w:rsid w:val="002D10E0"/>
  </w:style>
  <w:style w:type="character" w:customStyle="1" w:styleId="se0e3204c0">
    <w:name w:val="se0e3204c0"/>
    <w:basedOn w:val="DefaultParagraphFont"/>
    <w:rsid w:val="002D10E0"/>
  </w:style>
  <w:style w:type="character" w:customStyle="1" w:styleId="se0e3204c41">
    <w:name w:val="se0e3204c41"/>
    <w:basedOn w:val="DefaultParagraphFont"/>
    <w:rsid w:val="002D10E0"/>
    <w:rPr>
      <w:strike w:val="0"/>
      <w:dstrike w:val="0"/>
      <w:color w:val="008013"/>
      <w:u w:val="none"/>
      <w:effect w:val="none"/>
    </w:rPr>
  </w:style>
  <w:style w:type="character" w:customStyle="1" w:styleId="se0e3204c51">
    <w:name w:val="se0e3204c51"/>
    <w:basedOn w:val="DefaultParagraphFont"/>
    <w:rsid w:val="002D10E0"/>
    <w:rPr>
      <w:strike w:val="0"/>
      <w:dstrike w:val="0"/>
      <w:color w:val="A709F5"/>
      <w:u w:val="none"/>
      <w:effect w:val="none"/>
    </w:rPr>
  </w:style>
  <w:style w:type="character" w:customStyle="1" w:styleId="sdcbcf2b541">
    <w:name w:val="sdcbcf2b541"/>
    <w:basedOn w:val="DefaultParagraphFont"/>
    <w:rsid w:val="0010288E"/>
    <w:rPr>
      <w:strike w:val="0"/>
      <w:dstrike w:val="0"/>
      <w:color w:val="008013"/>
      <w:u w:val="none"/>
      <w:effect w:val="none"/>
    </w:rPr>
  </w:style>
  <w:style w:type="character" w:customStyle="1" w:styleId="sdcbcf2b50">
    <w:name w:val="sdcbcf2b50"/>
    <w:basedOn w:val="DefaultParagraphFont"/>
    <w:rsid w:val="0010288E"/>
  </w:style>
  <w:style w:type="character" w:customStyle="1" w:styleId="sdcbcf2b551">
    <w:name w:val="sdcbcf2b551"/>
    <w:basedOn w:val="DefaultParagraphFont"/>
    <w:rsid w:val="0010288E"/>
    <w:rPr>
      <w:strike w:val="0"/>
      <w:dstrike w:val="0"/>
      <w:color w:val="A709F5"/>
      <w:u w:val="none"/>
      <w:effect w:val="none"/>
    </w:rPr>
  </w:style>
  <w:style w:type="character" w:customStyle="1" w:styleId="s6a4fc9b00">
    <w:name w:val="s6a4fc9b00"/>
    <w:basedOn w:val="DefaultParagraphFont"/>
    <w:rsid w:val="0010288E"/>
  </w:style>
  <w:style w:type="character" w:customStyle="1" w:styleId="s6a4fc9b051">
    <w:name w:val="s6a4fc9b051"/>
    <w:basedOn w:val="DefaultParagraphFont"/>
    <w:rsid w:val="0010288E"/>
    <w:rPr>
      <w:strike w:val="0"/>
      <w:dstrike w:val="0"/>
      <w:color w:val="A709F5"/>
      <w:u w:val="none"/>
      <w:effect w:val="none"/>
    </w:rPr>
  </w:style>
  <w:style w:type="character" w:customStyle="1" w:styleId="s6a4fc9b061">
    <w:name w:val="s6a4fc9b061"/>
    <w:basedOn w:val="DefaultParagraphFont"/>
    <w:rsid w:val="0010288E"/>
    <w:rPr>
      <w:strike w:val="0"/>
      <w:dstrike w:val="0"/>
      <w:color w:val="008013"/>
      <w:u w:val="none"/>
      <w:effect w:val="non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73804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611932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085042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07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47909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02705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3388431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272121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32790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2088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22264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82276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5299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073827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0910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69150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449036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11673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8647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837346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10151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8195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262264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365703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920220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156794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3090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3986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76563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09578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69393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6532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00004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360515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74740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586467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34168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733193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64722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343964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7043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5244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894656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346152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47965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17528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58758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6337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70311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474998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200507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164483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60536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006566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667813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944845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915399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177983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771803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092373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3258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272368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92110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47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2611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7077932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1769196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995398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9645005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5167550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885614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18049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323465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054757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93056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8639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1812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577134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947403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48966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99551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034927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52429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033048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4981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8842943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8174156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023978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8826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87312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041540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217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929347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744847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044983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42072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32412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49383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5909662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455976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2644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67427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39498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196985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370418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51367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3668561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54579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86595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3862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49099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4617299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930530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846491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903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83532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390709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11847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330647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927179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36327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68718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83429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498596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16775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27655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55927946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92211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391916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008866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7094516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619615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44600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77934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882076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20641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2237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8563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713893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923110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460266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376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155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13889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03930147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17932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1242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62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7667396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65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3297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1876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6991168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945925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202628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980341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1375642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07491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143313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860648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099110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5399209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21250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351519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03380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712686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12934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56693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786997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827377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16867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9111362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62176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98631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34580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09613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206581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9363967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620262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78481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997714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778368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886949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36805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10088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50728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977947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5232252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02048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50043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99560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59818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36799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4651434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5856258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163718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8326886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23051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6739245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086486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16305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7838910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924337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32407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7300668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27038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740251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750268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26305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76381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707290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611622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293401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011998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019231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5787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4494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3922969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74275541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8231119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5145037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85303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659163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1686088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346365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435285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219161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1763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944064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908336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101580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44574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176841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20980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463233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910679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304263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40947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992000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2075713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901898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265857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677083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52439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3575687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4355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455702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0809058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6739971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4563802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443326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714655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05697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51690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27086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823473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061091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9321915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150025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2453534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5261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13575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44732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7341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50531971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129517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016984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5711645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086656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651688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320047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444346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666890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156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31133048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9198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75184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6055663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757928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330697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794271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727716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296289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1215918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259792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  <w:div w:id="3545744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418165848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5270194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8815002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323382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39573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5099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4094326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24185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5000132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17237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825118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2949845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6734693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4869375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9996202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2385500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00824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2181830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23992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4361604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8562389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047988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663560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65056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3593515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3550862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8947802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606482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07747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60247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5125045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673391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840495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3792010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638957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910091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82307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862775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6717307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997376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550099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1312164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70912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0724768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086485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10194929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807110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524780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408192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246612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2749109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208960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98935862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7935263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7834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7189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350151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742048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719092329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834899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582847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18035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1997133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7198199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08556936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8659181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3203044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402236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54837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811587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2111050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133846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740342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679411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84728195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385766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194850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9905988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2119085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888373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32271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578341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4065205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1722996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57713397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068238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719319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9901428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193707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25364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76561941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2071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389643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2785396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5874107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007807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260014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155170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67746426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40129118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8848559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004591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49371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3216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27463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361073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1763834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9798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1180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544010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66404523">
                  <w:marLeft w:val="0"/>
                  <w:marRight w:val="0"/>
                  <w:marTop w:val="150"/>
                  <w:marBottom w:val="135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752140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01793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284190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081726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02771173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1711538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89501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904707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835938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498576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815351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699677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77968000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4108088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462047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9998593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1839381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6143189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42888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200981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28885863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5034117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0975069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00115320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2271609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0972154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40903730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208726474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055675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319558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0411905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45634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746063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0950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69601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10449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55196632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257658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464784164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427264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6452237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24638300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918524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3291878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  <w:div w:id="11393056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301152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36906458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709859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7979871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0842506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041244514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2022748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3020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6593015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11139479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53548841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6593077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5816234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8138377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556385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6092778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3802517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67129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2825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453729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3517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137215037">
                  <w:marLeft w:val="0"/>
                  <w:marRight w:val="0"/>
                  <w:marTop w:val="150"/>
                  <w:marBottom w:val="15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5785715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84709086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3162213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11025213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90696252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95780599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5526897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651057387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430238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14985859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50143394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51658310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2083404199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6705994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  <w:div w:id="1166897423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18801702">
                          <w:marLeft w:val="24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png"/><Relationship Id="rId18" Type="http://schemas.openxmlformats.org/officeDocument/2006/relationships/image" Target="media/image13.png"/><Relationship Id="rId3" Type="http://schemas.openxmlformats.org/officeDocument/2006/relationships/styles" Target="styles.xml"/><Relationship Id="rId21" Type="http://schemas.openxmlformats.org/officeDocument/2006/relationships/image" Target="media/image16.png"/><Relationship Id="rId7" Type="http://schemas.openxmlformats.org/officeDocument/2006/relationships/image" Target="media/image2.png"/><Relationship Id="rId12" Type="http://schemas.openxmlformats.org/officeDocument/2006/relationships/image" Target="media/image7.png"/><Relationship Id="rId17" Type="http://schemas.openxmlformats.org/officeDocument/2006/relationships/image" Target="media/image12.png"/><Relationship Id="rId2" Type="http://schemas.openxmlformats.org/officeDocument/2006/relationships/numbering" Target="numbering.xml"/><Relationship Id="rId16" Type="http://schemas.openxmlformats.org/officeDocument/2006/relationships/image" Target="media/image11.png"/><Relationship Id="rId20" Type="http://schemas.openxmlformats.org/officeDocument/2006/relationships/image" Target="media/image15.pn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6.png"/><Relationship Id="rId5" Type="http://schemas.openxmlformats.org/officeDocument/2006/relationships/webSettings" Target="webSettings.xml"/><Relationship Id="rId15" Type="http://schemas.openxmlformats.org/officeDocument/2006/relationships/image" Target="media/image10.png"/><Relationship Id="rId23" Type="http://schemas.openxmlformats.org/officeDocument/2006/relationships/theme" Target="theme/theme1.xml"/><Relationship Id="rId10" Type="http://schemas.openxmlformats.org/officeDocument/2006/relationships/image" Target="media/image5.png"/><Relationship Id="rId19" Type="http://schemas.openxmlformats.org/officeDocument/2006/relationships/image" Target="media/image14.png"/><Relationship Id="rId4" Type="http://schemas.openxmlformats.org/officeDocument/2006/relationships/settings" Target="settings.xml"/><Relationship Id="rId9" Type="http://schemas.openxmlformats.org/officeDocument/2006/relationships/image" Target="media/image4.png"/><Relationship Id="rId14" Type="http://schemas.openxmlformats.org/officeDocument/2006/relationships/image" Target="media/image9.png"/><Relationship Id="rId22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9B795AE-E01C-4838-86A7-3C1DE258F4A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068</TotalTime>
  <Pages>15</Pages>
  <Words>1201</Words>
  <Characters>6847</Characters>
  <Application>Microsoft Office Word</Application>
  <DocSecurity>0</DocSecurity>
  <Lines>57</Lines>
  <Paragraphs>1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0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hrubojyoti Paul</dc:creator>
  <cp:keywords/>
  <dc:description/>
  <cp:lastModifiedBy>Dhrubojyoti Paul</cp:lastModifiedBy>
  <cp:revision>26</cp:revision>
  <dcterms:created xsi:type="dcterms:W3CDTF">2024-06-18T17:07:00Z</dcterms:created>
  <dcterms:modified xsi:type="dcterms:W3CDTF">2024-11-23T09:19:00Z</dcterms:modified>
</cp:coreProperties>
</file>